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C1B61A" w14:textId="059B6775" w:rsidR="00FB4418" w:rsidRPr="00FC160D" w:rsidRDefault="00846588" w:rsidP="007D3E1B">
      <w:pPr>
        <w:pStyle w:val="BodyText"/>
        <w:spacing w:before="0"/>
      </w:pPr>
      <w:r>
        <w:rPr>
          <w:noProof/>
        </w:rPr>
        <w:drawing>
          <wp:anchor distT="0" distB="0" distL="114300" distR="114300" simplePos="0" relativeHeight="487617024" behindDoc="0" locked="0" layoutInCell="1" allowOverlap="1" wp14:anchorId="209431DA" wp14:editId="20450A53">
            <wp:simplePos x="0" y="0"/>
            <wp:positionH relativeFrom="column">
              <wp:posOffset>-619125</wp:posOffset>
            </wp:positionH>
            <wp:positionV relativeFrom="paragraph">
              <wp:posOffset>608843</wp:posOffset>
            </wp:positionV>
            <wp:extent cx="478800" cy="478800"/>
            <wp:effectExtent l="0" t="0" r="0" b="0"/>
            <wp:wrapNone/>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478800" cy="4788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487606784" behindDoc="0" locked="0" layoutInCell="1" allowOverlap="1" wp14:anchorId="575E0A64" wp14:editId="07FE7686">
                <wp:simplePos x="0" y="0"/>
                <wp:positionH relativeFrom="column">
                  <wp:posOffset>-1080135</wp:posOffset>
                </wp:positionH>
                <wp:positionV relativeFrom="paragraph">
                  <wp:posOffset>0</wp:posOffset>
                </wp:positionV>
                <wp:extent cx="7560000" cy="262800"/>
                <wp:effectExtent l="0" t="0" r="3175" b="4445"/>
                <wp:wrapTopAndBottom/>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000" cy="262800"/>
                        </a:xfrm>
                        <a:custGeom>
                          <a:avLst/>
                          <a:gdLst>
                            <a:gd name="T0" fmla="*/ 2147483646 w 11906"/>
                            <a:gd name="T1" fmla="*/ 2147483646 h 415"/>
                            <a:gd name="T2" fmla="*/ 0 w 11906"/>
                            <a:gd name="T3" fmla="*/ 2147483646 h 415"/>
                            <a:gd name="T4" fmla="*/ 0 w 11906"/>
                            <a:gd name="T5" fmla="*/ 2147483646 h 415"/>
                            <a:gd name="T6" fmla="*/ 2147483646 w 11906"/>
                            <a:gd name="T7" fmla="*/ 2147483646 h 415"/>
                            <a:gd name="T8" fmla="*/ 2147483646 w 11906"/>
                            <a:gd name="T9" fmla="*/ 2147483646 h 415"/>
                            <a:gd name="T10" fmla="*/ 963304525 w 11906"/>
                            <a:gd name="T11" fmla="*/ 2147483646 h 415"/>
                            <a:gd name="T12" fmla="*/ 318950975 w 11906"/>
                            <a:gd name="T13" fmla="*/ 2147483646 h 415"/>
                            <a:gd name="T14" fmla="*/ 309676800 w 11906"/>
                            <a:gd name="T15" fmla="*/ 2147483646 h 415"/>
                            <a:gd name="T16" fmla="*/ 302418750 w 11906"/>
                            <a:gd name="T17" fmla="*/ 2147483646 h 415"/>
                            <a:gd name="T18" fmla="*/ 297176825 w 11906"/>
                            <a:gd name="T19" fmla="*/ 2147483646 h 415"/>
                            <a:gd name="T20" fmla="*/ 295563925 w 11906"/>
                            <a:gd name="T21" fmla="*/ 2147483646 h 415"/>
                            <a:gd name="T22" fmla="*/ 295563925 w 11906"/>
                            <a:gd name="T23" fmla="*/ 2147483646 h 415"/>
                            <a:gd name="T24" fmla="*/ 293547800 w 11906"/>
                            <a:gd name="T25" fmla="*/ 2147483646 h 415"/>
                            <a:gd name="T26" fmla="*/ 288709100 w 11906"/>
                            <a:gd name="T27" fmla="*/ 2147483646 h 415"/>
                            <a:gd name="T28" fmla="*/ 281047825 w 11906"/>
                            <a:gd name="T29" fmla="*/ 2147483646 h 415"/>
                            <a:gd name="T30" fmla="*/ 271773650 w 11906"/>
                            <a:gd name="T31" fmla="*/ 2147483646 h 415"/>
                            <a:gd name="T32" fmla="*/ 1010481850 w 11906"/>
                            <a:gd name="T33" fmla="*/ 2147483646 h 415"/>
                            <a:gd name="T34" fmla="*/ 1001207675 w 11906"/>
                            <a:gd name="T35" fmla="*/ 2147483646 h 415"/>
                            <a:gd name="T36" fmla="*/ 993949625 w 11906"/>
                            <a:gd name="T37" fmla="*/ 2147483646 h 415"/>
                            <a:gd name="T38" fmla="*/ 988707700 w 11906"/>
                            <a:gd name="T39" fmla="*/ 2147483646 h 415"/>
                            <a:gd name="T40" fmla="*/ 987094800 w 11906"/>
                            <a:gd name="T41" fmla="*/ 2147483646 h 415"/>
                            <a:gd name="T42" fmla="*/ 987094800 w 11906"/>
                            <a:gd name="T43" fmla="*/ 2147483646 h 415"/>
                            <a:gd name="T44" fmla="*/ 985078675 w 11906"/>
                            <a:gd name="T45" fmla="*/ 2147483646 h 415"/>
                            <a:gd name="T46" fmla="*/ 979836750 w 11906"/>
                            <a:gd name="T47" fmla="*/ 2147483646 h 415"/>
                            <a:gd name="T48" fmla="*/ 972578700 w 11906"/>
                            <a:gd name="T49" fmla="*/ 2147483646 h 415"/>
                            <a:gd name="T50" fmla="*/ 963304525 w 11906"/>
                            <a:gd name="T51" fmla="*/ 2147483646 h 415"/>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Lst>
                          <a:ahLst/>
                          <a:cxnLst>
                            <a:cxn ang="T52">
                              <a:pos x="T0" y="T1"/>
                            </a:cxn>
                            <a:cxn ang="T53">
                              <a:pos x="T2" y="T3"/>
                            </a:cxn>
                            <a:cxn ang="T54">
                              <a:pos x="T4" y="T5"/>
                            </a:cxn>
                            <a:cxn ang="T55">
                              <a:pos x="T6" y="T7"/>
                            </a:cxn>
                            <a:cxn ang="T56">
                              <a:pos x="T8" y="T9"/>
                            </a:cxn>
                            <a:cxn ang="T57">
                              <a:pos x="T10" y="T11"/>
                            </a:cxn>
                            <a:cxn ang="T58">
                              <a:pos x="T12" y="T13"/>
                            </a:cxn>
                            <a:cxn ang="T59">
                              <a:pos x="T14" y="T15"/>
                            </a:cxn>
                            <a:cxn ang="T60">
                              <a:pos x="T16" y="T17"/>
                            </a:cxn>
                            <a:cxn ang="T61">
                              <a:pos x="T18" y="T19"/>
                            </a:cxn>
                            <a:cxn ang="T62">
                              <a:pos x="T20" y="T21"/>
                            </a:cxn>
                            <a:cxn ang="T63">
                              <a:pos x="T22" y="T23"/>
                            </a:cxn>
                            <a:cxn ang="T64">
                              <a:pos x="T24" y="T25"/>
                            </a:cxn>
                            <a:cxn ang="T65">
                              <a:pos x="T26" y="T27"/>
                            </a:cxn>
                            <a:cxn ang="T66">
                              <a:pos x="T28" y="T29"/>
                            </a:cxn>
                            <a:cxn ang="T67">
                              <a:pos x="T30" y="T31"/>
                            </a:cxn>
                            <a:cxn ang="T68">
                              <a:pos x="T32" y="T33"/>
                            </a:cxn>
                            <a:cxn ang="T69">
                              <a:pos x="T34" y="T35"/>
                            </a:cxn>
                            <a:cxn ang="T70">
                              <a:pos x="T36" y="T37"/>
                            </a:cxn>
                            <a:cxn ang="T71">
                              <a:pos x="T38" y="T39"/>
                            </a:cxn>
                            <a:cxn ang="T72">
                              <a:pos x="T40" y="T41"/>
                            </a:cxn>
                            <a:cxn ang="T73">
                              <a:pos x="T42" y="T43"/>
                            </a:cxn>
                            <a:cxn ang="T74">
                              <a:pos x="T44" y="T45"/>
                            </a:cxn>
                            <a:cxn ang="T75">
                              <a:pos x="T46" y="T47"/>
                            </a:cxn>
                            <a:cxn ang="T76">
                              <a:pos x="T48" y="T49"/>
                            </a:cxn>
                            <a:cxn ang="T77">
                              <a:pos x="T50" y="T51"/>
                            </a:cxn>
                          </a:cxnLst>
                          <a:rect l="0" t="0" r="r" b="b"/>
                          <a:pathLst>
                            <a:path w="11906" h="415">
                              <a:moveTo>
                                <a:pt x="11906" y="333"/>
                              </a:moveTo>
                              <a:lnTo>
                                <a:pt x="0" y="333"/>
                              </a:lnTo>
                              <a:lnTo>
                                <a:pt x="0" y="415"/>
                              </a:lnTo>
                              <a:lnTo>
                                <a:pt x="11906" y="415"/>
                              </a:lnTo>
                              <a:lnTo>
                                <a:pt x="11906" y="333"/>
                              </a:lnTo>
                              <a:close/>
                              <a:moveTo>
                                <a:pt x="2389" y="0"/>
                              </a:moveTo>
                              <a:lnTo>
                                <a:pt x="791" y="0"/>
                              </a:lnTo>
                              <a:lnTo>
                                <a:pt x="768" y="5"/>
                              </a:lnTo>
                              <a:lnTo>
                                <a:pt x="750" y="17"/>
                              </a:lnTo>
                              <a:lnTo>
                                <a:pt x="737" y="36"/>
                              </a:lnTo>
                              <a:lnTo>
                                <a:pt x="733" y="59"/>
                              </a:lnTo>
                              <a:lnTo>
                                <a:pt x="733" y="275"/>
                              </a:lnTo>
                              <a:lnTo>
                                <a:pt x="728" y="297"/>
                              </a:lnTo>
                              <a:lnTo>
                                <a:pt x="716" y="316"/>
                              </a:lnTo>
                              <a:lnTo>
                                <a:pt x="697" y="328"/>
                              </a:lnTo>
                              <a:lnTo>
                                <a:pt x="674" y="333"/>
                              </a:lnTo>
                              <a:lnTo>
                                <a:pt x="2506" y="333"/>
                              </a:lnTo>
                              <a:lnTo>
                                <a:pt x="2483" y="328"/>
                              </a:lnTo>
                              <a:lnTo>
                                <a:pt x="2465" y="316"/>
                              </a:lnTo>
                              <a:lnTo>
                                <a:pt x="2452" y="297"/>
                              </a:lnTo>
                              <a:lnTo>
                                <a:pt x="2448" y="275"/>
                              </a:lnTo>
                              <a:lnTo>
                                <a:pt x="2448" y="59"/>
                              </a:lnTo>
                              <a:lnTo>
                                <a:pt x="2443" y="36"/>
                              </a:lnTo>
                              <a:lnTo>
                                <a:pt x="2430" y="17"/>
                              </a:lnTo>
                              <a:lnTo>
                                <a:pt x="2412" y="5"/>
                              </a:lnTo>
                              <a:lnTo>
                                <a:pt x="2389" y="0"/>
                              </a:lnTo>
                              <a:close/>
                            </a:path>
                          </a:pathLst>
                        </a:custGeom>
                        <a:solidFill>
                          <a:srgbClr val="FF4F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DEE36C5" id="Freeform: Shape 7" o:spid="_x0000_s1026" style="position:absolute;margin-left:-85.05pt;margin-top:0;width:595.3pt;height:20.7pt;z-index:48760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906,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" path="m11906,333l,333r,82l11906,415r,-82xm2389,l791,,768,5,750,17,737,36r-4,23l733,275r-5,22l716,316r-19,12l674,333r1832,l2483,328r-18,-12l2452,297r-4,-22l2448,59r-5,-23l2430,17,2412,5,2389,xe" fillcolor="#ff4f3d" stroked="f">
                <v:path arrowok="t" o:connecttype="custom" o:connectlocs="2147483646,2147483646;0,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
                <w10:wrap type="topAndBottom"/>
              </v:shape>
            </w:pict>
          </mc:Fallback>
        </mc:AlternateContent>
      </w:r>
    </w:p>
    <w:p w14:paraId="2DA758C3" w14:textId="0481E0D8" w:rsidR="00115BC5" w:rsidRPr="00FC160D" w:rsidRDefault="007E691C" w:rsidP="00773357">
      <w:pPr>
        <w:pStyle w:val="Heading1"/>
      </w:pPr>
      <w:r>
        <w:t>ΕΥΡΩΠΑΪΚΗ ΕΒΔΟΜΑΔΑ</w:t>
      </w:r>
      <w:r>
        <w:br/>
        <w:t>ΕΠΑΓΓΕΛΜΑΤΙΚΩΝ ΔΕΞΙΟΤΗΤΩΝ 2022</w:t>
      </w:r>
    </w:p>
    <w:p w14:paraId="08050AFB" w14:textId="38329D37" w:rsidR="00115BC5" w:rsidRDefault="007E691C" w:rsidP="00EB4E59">
      <w:pPr>
        <w:pStyle w:val="Heading2"/>
        <w:ind w:right="-423"/>
      </w:pPr>
      <w:r>
        <w:t>ΒΡΕ</w:t>
      </w:r>
      <w:r w:rsidRPr="00EB4E59">
        <w:t>Σ το</w:t>
      </w:r>
      <w:r>
        <w:t xml:space="preserve"> </w:t>
      </w:r>
      <w:r w:rsidR="00646E32">
        <w:t>τ</w:t>
      </w:r>
      <w:r>
        <w:t xml:space="preserve">αλέντο σου. Τον δρόμο σου. </w:t>
      </w:r>
      <w:r w:rsidR="00EB4E59">
        <w:br/>
      </w:r>
      <w:r>
        <w:t>Τις επιλογές σου.</w:t>
      </w:r>
    </w:p>
    <w:p w14:paraId="71980D0D" w14:textId="77777777" w:rsidR="00115BC5" w:rsidRPr="00206581" w:rsidRDefault="007E691C" w:rsidP="00646E32">
      <w:pPr>
        <w:pStyle w:val="BodyIntro"/>
      </w:pPr>
      <w:r>
        <w:t>Στο πλαίσιο της έκτης ευρωπαϊκής εβδομάδας επαγγελματικών δεξιοτήτων, στις [ημερομηνία] διοργανώνουμε [τίτλος εκδήλωσης/δραστηριότητας] που θα πραγματοποιηθεί στην [πόλη, κωμόπολη ή περιοχή].</w:t>
      </w:r>
    </w:p>
    <w:p w14:paraId="7139A1CF" w14:textId="47009E5D" w:rsidR="00115BC5" w:rsidRPr="007D3E1B" w:rsidRDefault="007E691C" w:rsidP="00EB4E59">
      <w:pPr>
        <w:pStyle w:val="BodyText"/>
        <w:jc w:val="both"/>
      </w:pPr>
      <w:r>
        <w:t>Η εκδήλωση αυτή θα είναι μια σπουδαία ευκαιρία να... [προσθέστε εδώ τα στοιχεία της εκδήλωσης/δραστηριότητάς σας</w:t>
      </w:r>
      <w:r w:rsidR="006C0668" w:rsidRPr="006C0668">
        <w:t>]</w:t>
      </w:r>
      <w:r>
        <w:t>:</w:t>
      </w:r>
    </w:p>
    <w:p w14:paraId="4B01663A" w14:textId="77777777" w:rsidR="00115BC5" w:rsidRDefault="007E691C" w:rsidP="00EB4E59">
      <w:pPr>
        <w:pStyle w:val="Listbulletintro"/>
        <w:jc w:val="both"/>
      </w:pPr>
      <w:r>
        <w:t>Τίτλος εκδήλωσης/δραστηριότητας, ημερομηνία και τοποθεσία</w:t>
      </w:r>
    </w:p>
    <w:p w14:paraId="0FBBABCB" w14:textId="77777777" w:rsidR="00115BC5" w:rsidRDefault="007E691C" w:rsidP="00EB4E59">
      <w:pPr>
        <w:pStyle w:val="Listbulletintro"/>
        <w:jc w:val="both"/>
      </w:pPr>
      <w:r>
        <w:t>Επεξήγηση εκδήλωσης/δραστηριότητας</w:t>
      </w:r>
    </w:p>
    <w:p w14:paraId="2DBA53BA" w14:textId="77777777" w:rsidR="00115BC5" w:rsidRDefault="007E691C" w:rsidP="00EB4E59">
      <w:pPr>
        <w:pStyle w:val="Listbulletintro"/>
        <w:jc w:val="both"/>
      </w:pPr>
      <w:r>
        <w:t>Ποιος μπορεί να λάβει μέρος στην εκδήλωση/δραστηριότητα</w:t>
      </w:r>
    </w:p>
    <w:p w14:paraId="602ADD43" w14:textId="77777777" w:rsidR="00115BC5" w:rsidRDefault="007E691C" w:rsidP="00EB4E59">
      <w:pPr>
        <w:pStyle w:val="Listbulletintro"/>
        <w:jc w:val="both"/>
      </w:pPr>
      <w:r>
        <w:t>Πληροφορίες σχετικά με τον τρόπο εγγραφής</w:t>
      </w:r>
    </w:p>
    <w:p w14:paraId="6777333F" w14:textId="77777777" w:rsidR="00115BC5" w:rsidRDefault="007E691C" w:rsidP="00EB4E59">
      <w:pPr>
        <w:pStyle w:val="Listbulletintro"/>
        <w:jc w:val="both"/>
      </w:pPr>
      <w:r>
        <w:t>Γιατί η ΕΕΚ είναι σημαντική στη χώρα/περιοχή σας</w:t>
      </w:r>
    </w:p>
    <w:p w14:paraId="62F5E4E8" w14:textId="77777777" w:rsidR="00115BC5" w:rsidRDefault="007E691C" w:rsidP="00EB4E59">
      <w:pPr>
        <w:pStyle w:val="Listbulletintro"/>
        <w:jc w:val="both"/>
      </w:pPr>
      <w:r>
        <w:t>Παράθεμα διοργανωτή/ομιλητή</w:t>
      </w:r>
    </w:p>
    <w:p w14:paraId="66DC6DEC" w14:textId="77777777" w:rsidR="00115BC5" w:rsidRPr="00650B34" w:rsidRDefault="007E691C" w:rsidP="00EB4E59">
      <w:pPr>
        <w:pStyle w:val="BodyText"/>
        <w:jc w:val="both"/>
      </w:pPr>
      <w:r>
        <w:t xml:space="preserve">Δείτε την </w:t>
      </w:r>
      <w:hyperlink r:id="rId9">
        <w:r>
          <w:t>Εργαλειοθήκη σχέσεων με τα μέσα ενημέρωσης</w:t>
        </w:r>
      </w:hyperlink>
      <w:r>
        <w:t xml:space="preserve"> για οδηγίες.</w:t>
      </w:r>
    </w:p>
    <w:p w14:paraId="777DBC02" w14:textId="272BE74E" w:rsidR="00115BC5" w:rsidRDefault="009861AB" w:rsidP="00EB4E59">
      <w:pPr>
        <w:pStyle w:val="BodyText"/>
        <w:jc w:val="both"/>
      </w:pPr>
      <w:r>
        <w:t xml:space="preserve">H </w:t>
      </w:r>
      <w:hyperlink r:id="rId10">
        <w:r>
          <w:rPr>
            <w:color w:val="FF4F3D"/>
            <w:u w:val="single" w:color="FF4F3D"/>
          </w:rPr>
          <w:t>ευρωπαϊκή εβδομάδα επαγγελματικών δεξιοτήτων</w:t>
        </w:r>
      </w:hyperlink>
      <w:r>
        <w:t xml:space="preserve"> είναι μια ετήσια εκστρατεία, η οποία διοργανώνεται από την Ευρωπαϊκή Επιτροπή. Κατά τη διάρκειά της, τοπικοί, περιφερειακοί ή εθνικοί οργανισμοί αναδεικνύουν τις βέλτιστες πρακτικές στον τομέα της επαγγελματικής εκπαίδευσης και κατάρτισης (ΕΕΚ), έναν τομέα ο οποίος μπορεί να προσφέρει τα εφόδια για την απόκτηση όλων των απαραίτητων δεξιοτήτων για μια πιο συναρπαστική προσωπική και επαγγελματική ζωή. Πλέον, η εβδομάδα, η οποία διοργανώνεται για έκτη χρονιά, έχει αποτελέσει μια περιζήτητη πλατφόρμα ανταλλαγών για τους ενδιαφερομένους στον τομέα της ΕΕΚ εντός και εκτός Ευρώπης.</w:t>
      </w:r>
    </w:p>
    <w:p w14:paraId="5A556E5B" w14:textId="77777777" w:rsidR="002B2C07" w:rsidRDefault="002B2C07" w:rsidP="00EB4E59">
      <w:pPr>
        <w:pStyle w:val="BodyText"/>
        <w:jc w:val="both"/>
      </w:pPr>
    </w:p>
    <w:p w14:paraId="0373A2EB" w14:textId="77777777" w:rsidR="00915B77" w:rsidRDefault="00915B77" w:rsidP="00EB4E59">
      <w:pPr>
        <w:pStyle w:val="BodyText"/>
        <w:jc w:val="both"/>
      </w:pPr>
    </w:p>
    <w:p w14:paraId="529DCB1A" w14:textId="77777777" w:rsidR="00115BC5" w:rsidRDefault="007E691C" w:rsidP="00EB4E59">
      <w:pPr>
        <w:pStyle w:val="BodyText"/>
        <w:jc w:val="both"/>
      </w:pPr>
      <w:r>
        <w:lastRenderedPageBreak/>
        <w:t>Η φετινή διοργάνωση θα πραγματοποιηθεί διαδικτυακά σε ολόκληρη την ΕΕ από 16-20 Μαΐου 2022. Η ευρωπαϊκή εβδομάδα επαγγελματικών δεξιοτήτων 2022 θα διαδραματίσει ιδιαίτερα σημαντικό ρόλο, δεδομένων των προκλήσεων που αντιμετωπίζει η ευρωπαϊκή κοινότητα ΕΕΚ εξαιτίας της συνεχιζόμενης πανδημίας COVID-19. Παρέχει ένα ασυναγώνιστο σε δυναμική φόρουμ για τον εντοπισμό κοινών προβλημάτων και τη συζήτηση πιθανών λύσεων.</w:t>
      </w:r>
    </w:p>
    <w:p w14:paraId="5BC8AA8A" w14:textId="77777777" w:rsidR="00B21E33" w:rsidRDefault="007E691C" w:rsidP="00EB4E59">
      <w:pPr>
        <w:pStyle w:val="BodyText"/>
        <w:jc w:val="both"/>
      </w:pPr>
      <w:r>
        <w:t xml:space="preserve">Στο επίκεντρο της διοργάνωσης του 2022 θα βρίσκεται η ΕΕΚ και η πράσινη μετάβαση, σε αρμονία με το όραμα της Ευρωπαϊκής Επιτροπής για την επίτευξη κλιματικής ουδετερότητας έως το 2050, όπως αναφέρεται στην </w:t>
      </w:r>
      <w:hyperlink r:id="rId11">
        <w:r>
          <w:rPr>
            <w:color w:val="FF4F3D"/>
            <w:u w:val="single" w:color="FF4F3D"/>
          </w:rPr>
          <w:t>Ευρωπαϊκή Πράσινη Συμφωνία</w:t>
        </w:r>
      </w:hyperlink>
      <w:r>
        <w:t>.</w:t>
      </w:r>
    </w:p>
    <w:p w14:paraId="2E8DE762" w14:textId="3C4353CA" w:rsidR="002A48F8" w:rsidRDefault="002A48F8" w:rsidP="00EB4E59">
      <w:pPr>
        <w:pStyle w:val="BodyText"/>
        <w:jc w:val="both"/>
      </w:pPr>
    </w:p>
    <w:p w14:paraId="74AF47C6" w14:textId="4815B537" w:rsidR="002A48F8" w:rsidRDefault="002A48F8" w:rsidP="00EB4E59">
      <w:pPr>
        <w:pStyle w:val="BodyText"/>
        <w:jc w:val="both"/>
      </w:pPr>
      <w:r>
        <w:rPr>
          <w:noProof/>
        </w:rPr>
        <mc:AlternateContent>
          <mc:Choice Requires="wps">
            <w:drawing>
              <wp:anchor distT="0" distB="0" distL="114300" distR="114300" simplePos="0" relativeHeight="487609856" behindDoc="0" locked="0" layoutInCell="1" allowOverlap="0" wp14:anchorId="4F76BE90" wp14:editId="2631A4AC">
                <wp:simplePos x="0" y="0"/>
                <wp:positionH relativeFrom="page">
                  <wp:posOffset>0</wp:posOffset>
                </wp:positionH>
                <wp:positionV relativeFrom="paragraph">
                  <wp:posOffset>0</wp:posOffset>
                </wp:positionV>
                <wp:extent cx="7560000" cy="212400"/>
                <wp:effectExtent l="0" t="0" r="22225" b="16510"/>
                <wp:wrapTopAndBottom/>
                <wp:docPr id="33"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000" cy="212400"/>
                        </a:xfrm>
                        <a:custGeom>
                          <a:avLst/>
                          <a:gdLst>
                            <a:gd name="T0" fmla="*/ 0 w 11906"/>
                            <a:gd name="T1" fmla="*/ 1014110875 h 333"/>
                            <a:gd name="T2" fmla="*/ 814917725 w 11906"/>
                            <a:gd name="T3" fmla="*/ 1014110875 h 333"/>
                            <a:gd name="T4" fmla="*/ 824191900 w 11906"/>
                            <a:gd name="T5" fmla="*/ 1012094750 h 333"/>
                            <a:gd name="T6" fmla="*/ 831449950 w 11906"/>
                            <a:gd name="T7" fmla="*/ 1007256050 h 333"/>
                            <a:gd name="T8" fmla="*/ 836691875 w 11906"/>
                            <a:gd name="T9" fmla="*/ 999594775 h 333"/>
                            <a:gd name="T10" fmla="*/ 838304775 w 11906"/>
                            <a:gd name="T11" fmla="*/ 990723825 h 333"/>
                            <a:gd name="T12" fmla="*/ 838304775 w 11906"/>
                            <a:gd name="T13" fmla="*/ 903627225 h 333"/>
                            <a:gd name="T14" fmla="*/ 840320900 w 11906"/>
                            <a:gd name="T15" fmla="*/ 894353050 h 333"/>
                            <a:gd name="T16" fmla="*/ 845159600 w 11906"/>
                            <a:gd name="T17" fmla="*/ 886691775 h 333"/>
                            <a:gd name="T18" fmla="*/ 852820875 w 11906"/>
                            <a:gd name="T19" fmla="*/ 881853075 h 333"/>
                            <a:gd name="T20" fmla="*/ 861691825 w 11906"/>
                            <a:gd name="T21" fmla="*/ 879836950 h 333"/>
                            <a:gd name="T22" fmla="*/ 2147483646 w 11906"/>
                            <a:gd name="T23" fmla="*/ 879836950 h 333"/>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11906" h="333">
                              <a:moveTo>
                                <a:pt x="0" y="333"/>
                              </a:moveTo>
                              <a:lnTo>
                                <a:pt x="2021" y="333"/>
                              </a:lnTo>
                              <a:lnTo>
                                <a:pt x="2044" y="328"/>
                              </a:lnTo>
                              <a:lnTo>
                                <a:pt x="2062" y="316"/>
                              </a:lnTo>
                              <a:lnTo>
                                <a:pt x="2075" y="297"/>
                              </a:lnTo>
                              <a:lnTo>
                                <a:pt x="2079" y="275"/>
                              </a:lnTo>
                              <a:lnTo>
                                <a:pt x="2079" y="59"/>
                              </a:lnTo>
                              <a:lnTo>
                                <a:pt x="2084" y="36"/>
                              </a:lnTo>
                              <a:lnTo>
                                <a:pt x="2096" y="17"/>
                              </a:lnTo>
                              <a:lnTo>
                                <a:pt x="2115" y="5"/>
                              </a:lnTo>
                              <a:lnTo>
                                <a:pt x="2137" y="0"/>
                              </a:lnTo>
                              <a:lnTo>
                                <a:pt x="11906" y="0"/>
                              </a:lnTo>
                            </a:path>
                          </a:pathLst>
                        </a:custGeom>
                        <a:noFill/>
                        <a:ln w="12700">
                          <a:solidFill>
                            <a:srgbClr val="FF4F3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214490E" id="docshape12" o:spid="_x0000_s1026" style="position:absolute;margin-left:0;margin-top:0;width:595.3pt;height:16.7pt;z-index:487609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11906,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" o:allowoverlap="f" path="m,333r2021,l2044,328r18,-12l2075,297r4,-22l2079,59r5,-23l2096,17,2115,5,2137,r9769,e" filled="f" strokecolor="#ff4f3d" strokeweight="1pt">
                <v:path arrowok="t" o:connecttype="custom" o:connectlocs="0,2147483646;2147483646,2147483646;2147483646,2147483646;2147483646,2147483646;2147483646,2147483646;2147483646,2147483646;2147483646,2147483646;2147483646,2147483646;2147483646,2147483646;2147483646,2147483646;2147483646,2147483646;2147483646,2147483646" o:connectangles="0,0,0,0,0,0,0,0,0,0,0,0"/>
                <w10:wrap type="topAndBottom" anchorx="page"/>
              </v:shape>
            </w:pict>
          </mc:Fallback>
        </mc:AlternateContent>
      </w:r>
    </w:p>
    <w:p w14:paraId="391BB74A" w14:textId="77777777" w:rsidR="00115BC5" w:rsidRDefault="007E691C" w:rsidP="00EB4E59">
      <w:pPr>
        <w:pStyle w:val="Heading2"/>
        <w:jc w:val="both"/>
      </w:pPr>
      <w:r>
        <w:t>Οι γενικοί στόχοι της εβδομάδας είναι:</w:t>
      </w:r>
    </w:p>
    <w:p w14:paraId="77535BE9" w14:textId="77777777" w:rsidR="00115BC5" w:rsidRPr="00E519CC" w:rsidRDefault="007E691C" w:rsidP="00646E32">
      <w:pPr>
        <w:pStyle w:val="ListParagraph"/>
      </w:pPr>
      <w:r>
        <w:t>Να αναδείξει τους πολυάριθμους τρόπους, με τους οποίους η ΕΕΚ μπορεί να βοηθήσει τόσο τους νέους όσο και τους ενηλίκους να «βρουν το ταλέντο τους» και να προετοιμαστούν σήμερα για την ευρωπαϊκή οικονομία του αύριο.</w:t>
      </w:r>
    </w:p>
    <w:p w14:paraId="53F9FC2B" w14:textId="77777777" w:rsidR="00115BC5" w:rsidRDefault="007E691C" w:rsidP="00646E32">
      <w:pPr>
        <w:pStyle w:val="ListParagraph"/>
      </w:pPr>
      <w:r>
        <w:t>Να βοηθήσει τους εργοδότες να συνειδητοποιήσουν τα τεράστια οφέλη της επένδυσης στους ανθρώπινους πόρους, υποστηρίζοντας τόσο την αρχική κατάρτιση των νέων όσο και την αναβάθμιση των δεξιοτήτων και την επανεκπαίδευση των ενηλίκων, ειδικότερα στη μεταπανδημική εποχή.</w:t>
      </w:r>
    </w:p>
    <w:p w14:paraId="384BE7A5" w14:textId="33B49E83" w:rsidR="00115BC5" w:rsidRDefault="007E691C" w:rsidP="00646E32">
      <w:pPr>
        <w:pStyle w:val="ListParagraph"/>
      </w:pPr>
      <w:r>
        <w:t>Να επικυρώσει την επιλογή των ενδιαφερομένων να ακολουθήσουν σπουδές ΕΕΚ, αναδεικνύοντας την ανταγωνιστική αξία της.</w:t>
      </w:r>
    </w:p>
    <w:p w14:paraId="53027F9B" w14:textId="707529FD" w:rsidR="00115BC5" w:rsidRDefault="007E691C" w:rsidP="00646E32">
      <w:pPr>
        <w:pStyle w:val="ListParagraph"/>
      </w:pPr>
      <w:r>
        <w:t>Να αναπτύξει την ευαισθητοποίηση σχετικά με την ευρωπαϊκή εβδομάδα επαγγελματικών δεξιοτήτων, αξιοποιώντας την επιτυχία προηγούμενων εκστρατειών.</w:t>
      </w:r>
    </w:p>
    <w:p w14:paraId="5015A60E" w14:textId="77777777" w:rsidR="00B21E33" w:rsidRDefault="00B21E33" w:rsidP="00EB4E59">
      <w:pPr>
        <w:pStyle w:val="BodyText"/>
        <w:jc w:val="both"/>
      </w:pPr>
    </w:p>
    <w:p w14:paraId="5DF51752" w14:textId="77777777" w:rsidR="00B21E33" w:rsidRDefault="00B21E33" w:rsidP="00EB4E59">
      <w:pPr>
        <w:pStyle w:val="BodyText"/>
        <w:jc w:val="both"/>
      </w:pPr>
    </w:p>
    <w:p w14:paraId="107AE5CD" w14:textId="77777777" w:rsidR="00B21E33" w:rsidRDefault="00B21E33" w:rsidP="00EB4E59">
      <w:pPr>
        <w:pStyle w:val="BodyText"/>
        <w:jc w:val="both"/>
      </w:pPr>
    </w:p>
    <w:p w14:paraId="1C1B1449" w14:textId="55CE92C2" w:rsidR="00115BC5" w:rsidRDefault="00115BC5" w:rsidP="00EB4E59">
      <w:pPr>
        <w:pStyle w:val="BodyText"/>
        <w:jc w:val="both"/>
      </w:pPr>
    </w:p>
    <w:p w14:paraId="01D1ED8A" w14:textId="77777777" w:rsidR="00B21E33" w:rsidRDefault="00B21E33" w:rsidP="00EB4E59">
      <w:pPr>
        <w:pStyle w:val="BodyText"/>
        <w:jc w:val="both"/>
      </w:pPr>
    </w:p>
    <w:p w14:paraId="2998ABC7" w14:textId="77777777" w:rsidR="00B21E33" w:rsidRPr="00650B34" w:rsidRDefault="00B21E33" w:rsidP="00EB4E59">
      <w:pPr>
        <w:pStyle w:val="BodyText"/>
        <w:jc w:val="both"/>
      </w:pPr>
    </w:p>
    <w:p w14:paraId="6EF48351" w14:textId="7449B87B" w:rsidR="00650B34" w:rsidRDefault="00846588" w:rsidP="00EB4E59">
      <w:pPr>
        <w:pStyle w:val="BodyText"/>
        <w:jc w:val="both"/>
      </w:pPr>
      <w:r>
        <w:rPr>
          <w:noProof/>
        </w:rPr>
        <w:lastRenderedPageBreak/>
        <mc:AlternateContent>
          <mc:Choice Requires="wps">
            <w:drawing>
              <wp:anchor distT="0" distB="0" distL="114300" distR="114300" simplePos="0" relativeHeight="487620096" behindDoc="0" locked="0" layoutInCell="1" allowOverlap="1" wp14:anchorId="12E679F1" wp14:editId="02F2F64A">
                <wp:simplePos x="0" y="0"/>
                <wp:positionH relativeFrom="column">
                  <wp:posOffset>-617855</wp:posOffset>
                </wp:positionH>
                <wp:positionV relativeFrom="paragraph">
                  <wp:posOffset>607533</wp:posOffset>
                </wp:positionV>
                <wp:extent cx="478331" cy="478329"/>
                <wp:effectExtent l="19050" t="19050" r="0" b="0"/>
                <wp:wrapNone/>
                <wp:docPr id="2" name="Graphic 1"/>
                <wp:cNvGraphicFramePr/>
                <a:graphic xmlns:a="http://schemas.openxmlformats.org/drawingml/2006/main">
                  <a:graphicData uri="http://schemas.microsoft.com/office/word/2010/wordprocessingShape">
                    <wps:wsp>
                      <wps:cNvSpPr/>
                      <wps:spPr>
                        <a:xfrm>
                          <a:off x="0" y="0"/>
                          <a:ext cx="478331" cy="478329"/>
                        </a:xfrm>
                        <a:custGeom>
                          <a:avLst/>
                          <a:gdLst>
                            <a:gd name="connsiteX0" fmla="*/ 237840 w 478331"/>
                            <a:gd name="connsiteY0" fmla="*/ -201 h 478329"/>
                            <a:gd name="connsiteX1" fmla="*/ -1347 w 478331"/>
                            <a:gd name="connsiteY1" fmla="*/ 238942 h 478329"/>
                            <a:gd name="connsiteX2" fmla="*/ 237798 w 478331"/>
                            <a:gd name="connsiteY2" fmla="*/ 478129 h 478329"/>
                            <a:gd name="connsiteX3" fmla="*/ 476985 w 478331"/>
                            <a:gd name="connsiteY3" fmla="*/ 239049 h 478329"/>
                            <a:gd name="connsiteX4" fmla="*/ 237840 w 478331"/>
                            <a:gd name="connsiteY4" fmla="*/ -201 h 478329"/>
                            <a:gd name="connsiteX5" fmla="*/ 237840 w 478331"/>
                            <a:gd name="connsiteY5" fmla="*/ 461264 h 478329"/>
                            <a:gd name="connsiteX6" fmla="*/ 15539 w 478331"/>
                            <a:gd name="connsiteY6" fmla="*/ 238964 h 478329"/>
                            <a:gd name="connsiteX7" fmla="*/ 237840 w 478331"/>
                            <a:gd name="connsiteY7" fmla="*/ 16664 h 478329"/>
                            <a:gd name="connsiteX8" fmla="*/ 460141 w 478331"/>
                            <a:gd name="connsiteY8" fmla="*/ 238964 h 478329"/>
                            <a:gd name="connsiteX9" fmla="*/ 237840 w 478331"/>
                            <a:gd name="connsiteY9" fmla="*/ 461349 h 478329"/>
                            <a:gd name="connsiteX10" fmla="*/ 244039 w 478331"/>
                            <a:gd name="connsiteY10" fmla="*/ 82306 h 478329"/>
                            <a:gd name="connsiteX11" fmla="*/ 264132 w 478331"/>
                            <a:gd name="connsiteY11" fmla="*/ 82306 h 478329"/>
                            <a:gd name="connsiteX12" fmla="*/ 247908 w 478331"/>
                            <a:gd name="connsiteY12" fmla="*/ 94127 h 478329"/>
                            <a:gd name="connsiteX13" fmla="*/ 254107 w 478331"/>
                            <a:gd name="connsiteY13" fmla="*/ 113215 h 478329"/>
                            <a:gd name="connsiteX14" fmla="*/ 237840 w 478331"/>
                            <a:gd name="connsiteY14" fmla="*/ 101416 h 478329"/>
                            <a:gd name="connsiteX15" fmla="*/ 221617 w 478331"/>
                            <a:gd name="connsiteY15" fmla="*/ 113215 h 478329"/>
                            <a:gd name="connsiteX16" fmla="*/ 227815 w 478331"/>
                            <a:gd name="connsiteY16" fmla="*/ 94127 h 478329"/>
                            <a:gd name="connsiteX17" fmla="*/ 211570 w 478331"/>
                            <a:gd name="connsiteY17" fmla="*/ 82306 h 478329"/>
                            <a:gd name="connsiteX18" fmla="*/ 231642 w 478331"/>
                            <a:gd name="connsiteY18" fmla="*/ 82306 h 478329"/>
                            <a:gd name="connsiteX19" fmla="*/ 237840 w 478331"/>
                            <a:gd name="connsiteY19" fmla="*/ 63219 h 478329"/>
                            <a:gd name="connsiteX20" fmla="*/ 319386 w 478331"/>
                            <a:gd name="connsiteY20" fmla="*/ 102506 h 478329"/>
                            <a:gd name="connsiteX21" fmla="*/ 339479 w 478331"/>
                            <a:gd name="connsiteY21" fmla="*/ 102506 h 478329"/>
                            <a:gd name="connsiteX22" fmla="*/ 323234 w 478331"/>
                            <a:gd name="connsiteY22" fmla="*/ 114326 h 478329"/>
                            <a:gd name="connsiteX23" fmla="*/ 329454 w 478331"/>
                            <a:gd name="connsiteY23" fmla="*/ 133414 h 478329"/>
                            <a:gd name="connsiteX24" fmla="*/ 313187 w 478331"/>
                            <a:gd name="connsiteY24" fmla="*/ 121615 h 478329"/>
                            <a:gd name="connsiteX25" fmla="*/ 296942 w 478331"/>
                            <a:gd name="connsiteY25" fmla="*/ 133414 h 478329"/>
                            <a:gd name="connsiteX26" fmla="*/ 303163 w 478331"/>
                            <a:gd name="connsiteY26" fmla="*/ 114326 h 478329"/>
                            <a:gd name="connsiteX27" fmla="*/ 286918 w 478331"/>
                            <a:gd name="connsiteY27" fmla="*/ 102506 h 478329"/>
                            <a:gd name="connsiteX28" fmla="*/ 306989 w 478331"/>
                            <a:gd name="connsiteY28" fmla="*/ 102506 h 478329"/>
                            <a:gd name="connsiteX29" fmla="*/ 313187 w 478331"/>
                            <a:gd name="connsiteY29" fmla="*/ 83418 h 478329"/>
                            <a:gd name="connsiteX30" fmla="*/ 358332 w 478331"/>
                            <a:gd name="connsiteY30" fmla="*/ 169495 h 478329"/>
                            <a:gd name="connsiteX31" fmla="*/ 342087 w 478331"/>
                            <a:gd name="connsiteY31" fmla="*/ 157696 h 478329"/>
                            <a:gd name="connsiteX32" fmla="*/ 362158 w 478331"/>
                            <a:gd name="connsiteY32" fmla="*/ 157696 h 478329"/>
                            <a:gd name="connsiteX33" fmla="*/ 368378 w 478331"/>
                            <a:gd name="connsiteY33" fmla="*/ 138587 h 478329"/>
                            <a:gd name="connsiteX34" fmla="*/ 374577 w 478331"/>
                            <a:gd name="connsiteY34" fmla="*/ 157696 h 478329"/>
                            <a:gd name="connsiteX35" fmla="*/ 394669 w 478331"/>
                            <a:gd name="connsiteY35" fmla="*/ 157696 h 478329"/>
                            <a:gd name="connsiteX36" fmla="*/ 378424 w 478331"/>
                            <a:gd name="connsiteY36" fmla="*/ 169495 h 478329"/>
                            <a:gd name="connsiteX37" fmla="*/ 384623 w 478331"/>
                            <a:gd name="connsiteY37" fmla="*/ 188583 h 478329"/>
                            <a:gd name="connsiteX38" fmla="*/ 368378 w 478331"/>
                            <a:gd name="connsiteY38" fmla="*/ 176784 h 478329"/>
                            <a:gd name="connsiteX39" fmla="*/ 352133 w 478331"/>
                            <a:gd name="connsiteY39" fmla="*/ 188583 h 478329"/>
                            <a:gd name="connsiteX40" fmla="*/ 398602 w 478331"/>
                            <a:gd name="connsiteY40" fmla="*/ 244863 h 478329"/>
                            <a:gd name="connsiteX41" fmla="*/ 404822 w 478331"/>
                            <a:gd name="connsiteY41" fmla="*/ 263951 h 478329"/>
                            <a:gd name="connsiteX42" fmla="*/ 388577 w 478331"/>
                            <a:gd name="connsiteY42" fmla="*/ 252152 h 478329"/>
                            <a:gd name="connsiteX43" fmla="*/ 372311 w 478331"/>
                            <a:gd name="connsiteY43" fmla="*/ 263951 h 478329"/>
                            <a:gd name="connsiteX44" fmla="*/ 378531 w 478331"/>
                            <a:gd name="connsiteY44" fmla="*/ 244863 h 478329"/>
                            <a:gd name="connsiteX45" fmla="*/ 362286 w 478331"/>
                            <a:gd name="connsiteY45" fmla="*/ 233043 h 478329"/>
                            <a:gd name="connsiteX46" fmla="*/ 382357 w 478331"/>
                            <a:gd name="connsiteY46" fmla="*/ 233043 h 478329"/>
                            <a:gd name="connsiteX47" fmla="*/ 388577 w 478331"/>
                            <a:gd name="connsiteY47" fmla="*/ 213955 h 478329"/>
                            <a:gd name="connsiteX48" fmla="*/ 394776 w 478331"/>
                            <a:gd name="connsiteY48" fmla="*/ 233043 h 478329"/>
                            <a:gd name="connsiteX49" fmla="*/ 414847 w 478331"/>
                            <a:gd name="connsiteY49" fmla="*/ 233043 h 478329"/>
                            <a:gd name="connsiteX50" fmla="*/ 394669 w 478331"/>
                            <a:gd name="connsiteY50" fmla="*/ 308411 h 478329"/>
                            <a:gd name="connsiteX51" fmla="*/ 378424 w 478331"/>
                            <a:gd name="connsiteY51" fmla="*/ 320210 h 478329"/>
                            <a:gd name="connsiteX52" fmla="*/ 384623 w 478331"/>
                            <a:gd name="connsiteY52" fmla="*/ 339319 h 478329"/>
                            <a:gd name="connsiteX53" fmla="*/ 368378 w 478331"/>
                            <a:gd name="connsiteY53" fmla="*/ 327520 h 478329"/>
                            <a:gd name="connsiteX54" fmla="*/ 352133 w 478331"/>
                            <a:gd name="connsiteY54" fmla="*/ 339319 h 478329"/>
                            <a:gd name="connsiteX55" fmla="*/ 358332 w 478331"/>
                            <a:gd name="connsiteY55" fmla="*/ 320210 h 478329"/>
                            <a:gd name="connsiteX56" fmla="*/ 342087 w 478331"/>
                            <a:gd name="connsiteY56" fmla="*/ 308411 h 478329"/>
                            <a:gd name="connsiteX57" fmla="*/ 362158 w 478331"/>
                            <a:gd name="connsiteY57" fmla="*/ 308411 h 478329"/>
                            <a:gd name="connsiteX58" fmla="*/ 368378 w 478331"/>
                            <a:gd name="connsiteY58" fmla="*/ 289323 h 478329"/>
                            <a:gd name="connsiteX59" fmla="*/ 374577 w 478331"/>
                            <a:gd name="connsiteY59" fmla="*/ 308411 h 478329"/>
                            <a:gd name="connsiteX60" fmla="*/ 339479 w 478331"/>
                            <a:gd name="connsiteY60" fmla="*/ 363580 h 478329"/>
                            <a:gd name="connsiteX61" fmla="*/ 323234 w 478331"/>
                            <a:gd name="connsiteY61" fmla="*/ 375379 h 478329"/>
                            <a:gd name="connsiteX62" fmla="*/ 329454 w 478331"/>
                            <a:gd name="connsiteY62" fmla="*/ 394488 h 478329"/>
                            <a:gd name="connsiteX63" fmla="*/ 313294 w 478331"/>
                            <a:gd name="connsiteY63" fmla="*/ 382689 h 478329"/>
                            <a:gd name="connsiteX64" fmla="*/ 297049 w 478331"/>
                            <a:gd name="connsiteY64" fmla="*/ 394488 h 478329"/>
                            <a:gd name="connsiteX65" fmla="*/ 303270 w 478331"/>
                            <a:gd name="connsiteY65" fmla="*/ 375379 h 478329"/>
                            <a:gd name="connsiteX66" fmla="*/ 287024 w 478331"/>
                            <a:gd name="connsiteY66" fmla="*/ 363580 h 478329"/>
                            <a:gd name="connsiteX67" fmla="*/ 307096 w 478331"/>
                            <a:gd name="connsiteY67" fmla="*/ 363580 h 478329"/>
                            <a:gd name="connsiteX68" fmla="*/ 313294 w 478331"/>
                            <a:gd name="connsiteY68" fmla="*/ 344492 h 478329"/>
                            <a:gd name="connsiteX69" fmla="*/ 319493 w 478331"/>
                            <a:gd name="connsiteY69" fmla="*/ 363580 h 478329"/>
                            <a:gd name="connsiteX70" fmla="*/ 264132 w 478331"/>
                            <a:gd name="connsiteY70" fmla="*/ 383779 h 478329"/>
                            <a:gd name="connsiteX71" fmla="*/ 247908 w 478331"/>
                            <a:gd name="connsiteY71" fmla="*/ 395578 h 478329"/>
                            <a:gd name="connsiteX72" fmla="*/ 254107 w 478331"/>
                            <a:gd name="connsiteY72" fmla="*/ 414688 h 478329"/>
                            <a:gd name="connsiteX73" fmla="*/ 237840 w 478331"/>
                            <a:gd name="connsiteY73" fmla="*/ 402889 h 478329"/>
                            <a:gd name="connsiteX74" fmla="*/ 221617 w 478331"/>
                            <a:gd name="connsiteY74" fmla="*/ 414688 h 478329"/>
                            <a:gd name="connsiteX75" fmla="*/ 227815 w 478331"/>
                            <a:gd name="connsiteY75" fmla="*/ 395578 h 478329"/>
                            <a:gd name="connsiteX76" fmla="*/ 211570 w 478331"/>
                            <a:gd name="connsiteY76" fmla="*/ 383779 h 478329"/>
                            <a:gd name="connsiteX77" fmla="*/ 231642 w 478331"/>
                            <a:gd name="connsiteY77" fmla="*/ 383779 h 478329"/>
                            <a:gd name="connsiteX78" fmla="*/ 237840 w 478331"/>
                            <a:gd name="connsiteY78" fmla="*/ 364670 h 478329"/>
                            <a:gd name="connsiteX79" fmla="*/ 244060 w 478331"/>
                            <a:gd name="connsiteY79" fmla="*/ 383779 h 478329"/>
                            <a:gd name="connsiteX80" fmla="*/ 188785 w 478331"/>
                            <a:gd name="connsiteY80" fmla="*/ 363580 h 478329"/>
                            <a:gd name="connsiteX81" fmla="*/ 172540 w 478331"/>
                            <a:gd name="connsiteY81" fmla="*/ 375379 h 478329"/>
                            <a:gd name="connsiteX82" fmla="*/ 178738 w 478331"/>
                            <a:gd name="connsiteY82" fmla="*/ 394488 h 478329"/>
                            <a:gd name="connsiteX83" fmla="*/ 162493 w 478331"/>
                            <a:gd name="connsiteY83" fmla="*/ 382689 h 478329"/>
                            <a:gd name="connsiteX84" fmla="*/ 146248 w 478331"/>
                            <a:gd name="connsiteY84" fmla="*/ 394488 h 478329"/>
                            <a:gd name="connsiteX85" fmla="*/ 152447 w 478331"/>
                            <a:gd name="connsiteY85" fmla="*/ 375379 h 478329"/>
                            <a:gd name="connsiteX86" fmla="*/ 136202 w 478331"/>
                            <a:gd name="connsiteY86" fmla="*/ 363580 h 478329"/>
                            <a:gd name="connsiteX87" fmla="*/ 156273 w 478331"/>
                            <a:gd name="connsiteY87" fmla="*/ 363580 h 478329"/>
                            <a:gd name="connsiteX88" fmla="*/ 162493 w 478331"/>
                            <a:gd name="connsiteY88" fmla="*/ 344492 h 478329"/>
                            <a:gd name="connsiteX89" fmla="*/ 168692 w 478331"/>
                            <a:gd name="connsiteY89" fmla="*/ 363580 h 478329"/>
                            <a:gd name="connsiteX90" fmla="*/ 133594 w 478331"/>
                            <a:gd name="connsiteY90" fmla="*/ 308411 h 478329"/>
                            <a:gd name="connsiteX91" fmla="*/ 117349 w 478331"/>
                            <a:gd name="connsiteY91" fmla="*/ 320210 h 478329"/>
                            <a:gd name="connsiteX92" fmla="*/ 123569 w 478331"/>
                            <a:gd name="connsiteY92" fmla="*/ 339319 h 478329"/>
                            <a:gd name="connsiteX93" fmla="*/ 107303 w 478331"/>
                            <a:gd name="connsiteY93" fmla="*/ 327520 h 478329"/>
                            <a:gd name="connsiteX94" fmla="*/ 91058 w 478331"/>
                            <a:gd name="connsiteY94" fmla="*/ 339319 h 478329"/>
                            <a:gd name="connsiteX95" fmla="*/ 97278 w 478331"/>
                            <a:gd name="connsiteY95" fmla="*/ 320210 h 478329"/>
                            <a:gd name="connsiteX96" fmla="*/ 81033 w 478331"/>
                            <a:gd name="connsiteY96" fmla="*/ 308411 h 478329"/>
                            <a:gd name="connsiteX97" fmla="*/ 101104 w 478331"/>
                            <a:gd name="connsiteY97" fmla="*/ 308411 h 478329"/>
                            <a:gd name="connsiteX98" fmla="*/ 107303 w 478331"/>
                            <a:gd name="connsiteY98" fmla="*/ 289323 h 478329"/>
                            <a:gd name="connsiteX99" fmla="*/ 113523 w 478331"/>
                            <a:gd name="connsiteY99" fmla="*/ 308411 h 478329"/>
                            <a:gd name="connsiteX100" fmla="*/ 87124 w 478331"/>
                            <a:gd name="connsiteY100" fmla="*/ 252152 h 478329"/>
                            <a:gd name="connsiteX101" fmla="*/ 70879 w 478331"/>
                            <a:gd name="connsiteY101" fmla="*/ 263951 h 478329"/>
                            <a:gd name="connsiteX102" fmla="*/ 77078 w 478331"/>
                            <a:gd name="connsiteY102" fmla="*/ 244863 h 478329"/>
                            <a:gd name="connsiteX103" fmla="*/ 60833 w 478331"/>
                            <a:gd name="connsiteY103" fmla="*/ 233043 h 478329"/>
                            <a:gd name="connsiteX104" fmla="*/ 80904 w 478331"/>
                            <a:gd name="connsiteY104" fmla="*/ 233043 h 478329"/>
                            <a:gd name="connsiteX105" fmla="*/ 87124 w 478331"/>
                            <a:gd name="connsiteY105" fmla="*/ 213955 h 478329"/>
                            <a:gd name="connsiteX106" fmla="*/ 93323 w 478331"/>
                            <a:gd name="connsiteY106" fmla="*/ 233043 h 478329"/>
                            <a:gd name="connsiteX107" fmla="*/ 113416 w 478331"/>
                            <a:gd name="connsiteY107" fmla="*/ 233043 h 478329"/>
                            <a:gd name="connsiteX108" fmla="*/ 97150 w 478331"/>
                            <a:gd name="connsiteY108" fmla="*/ 244863 h 478329"/>
                            <a:gd name="connsiteX109" fmla="*/ 103370 w 478331"/>
                            <a:gd name="connsiteY109" fmla="*/ 263951 h 478329"/>
                            <a:gd name="connsiteX110" fmla="*/ 113523 w 478331"/>
                            <a:gd name="connsiteY110" fmla="*/ 157696 h 478329"/>
                            <a:gd name="connsiteX111" fmla="*/ 133594 w 478331"/>
                            <a:gd name="connsiteY111" fmla="*/ 157696 h 478329"/>
                            <a:gd name="connsiteX112" fmla="*/ 117349 w 478331"/>
                            <a:gd name="connsiteY112" fmla="*/ 169495 h 478329"/>
                            <a:gd name="connsiteX113" fmla="*/ 123569 w 478331"/>
                            <a:gd name="connsiteY113" fmla="*/ 188583 h 478329"/>
                            <a:gd name="connsiteX114" fmla="*/ 107303 w 478331"/>
                            <a:gd name="connsiteY114" fmla="*/ 176784 h 478329"/>
                            <a:gd name="connsiteX115" fmla="*/ 91058 w 478331"/>
                            <a:gd name="connsiteY115" fmla="*/ 188583 h 478329"/>
                            <a:gd name="connsiteX116" fmla="*/ 97278 w 478331"/>
                            <a:gd name="connsiteY116" fmla="*/ 169495 h 478329"/>
                            <a:gd name="connsiteX117" fmla="*/ 81033 w 478331"/>
                            <a:gd name="connsiteY117" fmla="*/ 157696 h 478329"/>
                            <a:gd name="connsiteX118" fmla="*/ 101104 w 478331"/>
                            <a:gd name="connsiteY118" fmla="*/ 157696 h 478329"/>
                            <a:gd name="connsiteX119" fmla="*/ 107303 w 478331"/>
                            <a:gd name="connsiteY119" fmla="*/ 138587 h 478329"/>
                            <a:gd name="connsiteX120" fmla="*/ 168692 w 478331"/>
                            <a:gd name="connsiteY120" fmla="*/ 102506 h 478329"/>
                            <a:gd name="connsiteX121" fmla="*/ 188785 w 478331"/>
                            <a:gd name="connsiteY121" fmla="*/ 102506 h 478329"/>
                            <a:gd name="connsiteX122" fmla="*/ 172540 w 478331"/>
                            <a:gd name="connsiteY122" fmla="*/ 114326 h 478329"/>
                            <a:gd name="connsiteX123" fmla="*/ 178738 w 478331"/>
                            <a:gd name="connsiteY123" fmla="*/ 133414 h 478329"/>
                            <a:gd name="connsiteX124" fmla="*/ 162493 w 478331"/>
                            <a:gd name="connsiteY124" fmla="*/ 121615 h 478329"/>
                            <a:gd name="connsiteX125" fmla="*/ 146248 w 478331"/>
                            <a:gd name="connsiteY125" fmla="*/ 133414 h 478329"/>
                            <a:gd name="connsiteX126" fmla="*/ 152447 w 478331"/>
                            <a:gd name="connsiteY126" fmla="*/ 114326 h 478329"/>
                            <a:gd name="connsiteX127" fmla="*/ 136202 w 478331"/>
                            <a:gd name="connsiteY127" fmla="*/ 102506 h 478329"/>
                            <a:gd name="connsiteX128" fmla="*/ 156273 w 478331"/>
                            <a:gd name="connsiteY128" fmla="*/ 102506 h 478329"/>
                            <a:gd name="connsiteX129" fmla="*/ 162493 w 478331"/>
                            <a:gd name="connsiteY129" fmla="*/ 83418 h 4783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Lst>
                          <a:rect l="l" t="t" r="r" b="b"/>
                          <a:pathLst>
                            <a:path w="478331" h="478329">
                              <a:moveTo>
                                <a:pt x="237840" y="-201"/>
                              </a:moveTo>
                              <a:cubicBezTo>
                                <a:pt x="105742" y="-214"/>
                                <a:pt x="-1325" y="106856"/>
                                <a:pt x="-1347" y="238942"/>
                              </a:cubicBezTo>
                              <a:cubicBezTo>
                                <a:pt x="-1368" y="371029"/>
                                <a:pt x="105700" y="478116"/>
                                <a:pt x="237798" y="478129"/>
                              </a:cubicBezTo>
                              <a:cubicBezTo>
                                <a:pt x="369853" y="478141"/>
                                <a:pt x="476942" y="371110"/>
                                <a:pt x="476985" y="239049"/>
                              </a:cubicBezTo>
                              <a:cubicBezTo>
                                <a:pt x="476899" y="106990"/>
                                <a:pt x="369896" y="-60"/>
                                <a:pt x="237840" y="-201"/>
                              </a:cubicBezTo>
                              <a:close/>
                              <a:moveTo>
                                <a:pt x="237840" y="461264"/>
                              </a:moveTo>
                              <a:cubicBezTo>
                                <a:pt x="115062" y="461264"/>
                                <a:pt x="15539" y="361738"/>
                                <a:pt x="15539" y="238964"/>
                              </a:cubicBezTo>
                              <a:cubicBezTo>
                                <a:pt x="15539" y="116190"/>
                                <a:pt x="115062" y="16664"/>
                                <a:pt x="237840" y="16664"/>
                              </a:cubicBezTo>
                              <a:cubicBezTo>
                                <a:pt x="360619" y="16664"/>
                                <a:pt x="460141" y="116190"/>
                                <a:pt x="460141" y="238964"/>
                              </a:cubicBezTo>
                              <a:cubicBezTo>
                                <a:pt x="460056" y="361712"/>
                                <a:pt x="360598" y="461208"/>
                                <a:pt x="237840" y="461349"/>
                              </a:cubicBezTo>
                              <a:close/>
                              <a:moveTo>
                                <a:pt x="244039" y="82306"/>
                              </a:moveTo>
                              <a:lnTo>
                                <a:pt x="264132" y="82306"/>
                              </a:lnTo>
                              <a:lnTo>
                                <a:pt x="247908" y="94127"/>
                              </a:lnTo>
                              <a:lnTo>
                                <a:pt x="254107" y="113215"/>
                              </a:lnTo>
                              <a:lnTo>
                                <a:pt x="237840" y="101416"/>
                              </a:lnTo>
                              <a:lnTo>
                                <a:pt x="221617" y="113215"/>
                              </a:lnTo>
                              <a:lnTo>
                                <a:pt x="227815" y="94127"/>
                              </a:lnTo>
                              <a:lnTo>
                                <a:pt x="211570" y="82306"/>
                              </a:lnTo>
                              <a:lnTo>
                                <a:pt x="231642" y="82306"/>
                              </a:lnTo>
                              <a:lnTo>
                                <a:pt x="237840" y="63219"/>
                              </a:lnTo>
                              <a:close/>
                              <a:moveTo>
                                <a:pt x="319386" y="102506"/>
                              </a:moveTo>
                              <a:lnTo>
                                <a:pt x="339479" y="102506"/>
                              </a:lnTo>
                              <a:lnTo>
                                <a:pt x="323234" y="114326"/>
                              </a:lnTo>
                              <a:lnTo>
                                <a:pt x="329454" y="133414"/>
                              </a:lnTo>
                              <a:lnTo>
                                <a:pt x="313187" y="121615"/>
                              </a:lnTo>
                              <a:lnTo>
                                <a:pt x="296942" y="133414"/>
                              </a:lnTo>
                              <a:lnTo>
                                <a:pt x="303163" y="114326"/>
                              </a:lnTo>
                              <a:lnTo>
                                <a:pt x="286918" y="102506"/>
                              </a:lnTo>
                              <a:lnTo>
                                <a:pt x="306989" y="102506"/>
                              </a:lnTo>
                              <a:lnTo>
                                <a:pt x="313187" y="83418"/>
                              </a:lnTo>
                              <a:close/>
                              <a:moveTo>
                                <a:pt x="358332" y="169495"/>
                              </a:moveTo>
                              <a:lnTo>
                                <a:pt x="342087" y="157696"/>
                              </a:lnTo>
                              <a:lnTo>
                                <a:pt x="362158" y="157696"/>
                              </a:lnTo>
                              <a:lnTo>
                                <a:pt x="368378" y="138587"/>
                              </a:lnTo>
                              <a:lnTo>
                                <a:pt x="374577" y="157696"/>
                              </a:lnTo>
                              <a:lnTo>
                                <a:pt x="394669" y="157696"/>
                              </a:lnTo>
                              <a:lnTo>
                                <a:pt x="378424" y="169495"/>
                              </a:lnTo>
                              <a:lnTo>
                                <a:pt x="384623" y="188583"/>
                              </a:lnTo>
                              <a:lnTo>
                                <a:pt x="368378" y="176784"/>
                              </a:lnTo>
                              <a:lnTo>
                                <a:pt x="352133" y="188583"/>
                              </a:lnTo>
                              <a:close/>
                              <a:moveTo>
                                <a:pt x="398602" y="244863"/>
                              </a:moveTo>
                              <a:lnTo>
                                <a:pt x="404822" y="263951"/>
                              </a:lnTo>
                              <a:lnTo>
                                <a:pt x="388577" y="252152"/>
                              </a:lnTo>
                              <a:lnTo>
                                <a:pt x="372311" y="263951"/>
                              </a:lnTo>
                              <a:lnTo>
                                <a:pt x="378531" y="244863"/>
                              </a:lnTo>
                              <a:lnTo>
                                <a:pt x="362286" y="233043"/>
                              </a:lnTo>
                              <a:lnTo>
                                <a:pt x="382357" y="233043"/>
                              </a:lnTo>
                              <a:lnTo>
                                <a:pt x="388577" y="213955"/>
                              </a:lnTo>
                              <a:lnTo>
                                <a:pt x="394776" y="233043"/>
                              </a:lnTo>
                              <a:lnTo>
                                <a:pt x="414847" y="233043"/>
                              </a:lnTo>
                              <a:close/>
                              <a:moveTo>
                                <a:pt x="394669" y="308411"/>
                              </a:moveTo>
                              <a:lnTo>
                                <a:pt x="378424" y="320210"/>
                              </a:lnTo>
                              <a:lnTo>
                                <a:pt x="384623" y="339319"/>
                              </a:lnTo>
                              <a:lnTo>
                                <a:pt x="368378" y="327520"/>
                              </a:lnTo>
                              <a:lnTo>
                                <a:pt x="352133" y="339319"/>
                              </a:lnTo>
                              <a:lnTo>
                                <a:pt x="358332" y="320210"/>
                              </a:lnTo>
                              <a:lnTo>
                                <a:pt x="342087" y="308411"/>
                              </a:lnTo>
                              <a:lnTo>
                                <a:pt x="362158" y="308411"/>
                              </a:lnTo>
                              <a:lnTo>
                                <a:pt x="368378" y="289323"/>
                              </a:lnTo>
                              <a:lnTo>
                                <a:pt x="374577" y="308411"/>
                              </a:lnTo>
                              <a:close/>
                              <a:moveTo>
                                <a:pt x="339479" y="363580"/>
                              </a:moveTo>
                              <a:lnTo>
                                <a:pt x="323234" y="375379"/>
                              </a:lnTo>
                              <a:lnTo>
                                <a:pt x="329454" y="394488"/>
                              </a:lnTo>
                              <a:lnTo>
                                <a:pt x="313294" y="382689"/>
                              </a:lnTo>
                              <a:lnTo>
                                <a:pt x="297049" y="394488"/>
                              </a:lnTo>
                              <a:lnTo>
                                <a:pt x="303270" y="375379"/>
                              </a:lnTo>
                              <a:lnTo>
                                <a:pt x="287024" y="363580"/>
                              </a:lnTo>
                              <a:lnTo>
                                <a:pt x="307096" y="363580"/>
                              </a:lnTo>
                              <a:lnTo>
                                <a:pt x="313294" y="344492"/>
                              </a:lnTo>
                              <a:lnTo>
                                <a:pt x="319493" y="363580"/>
                              </a:lnTo>
                              <a:close/>
                              <a:moveTo>
                                <a:pt x="264132" y="383779"/>
                              </a:moveTo>
                              <a:lnTo>
                                <a:pt x="247908" y="395578"/>
                              </a:lnTo>
                              <a:lnTo>
                                <a:pt x="254107" y="414688"/>
                              </a:lnTo>
                              <a:lnTo>
                                <a:pt x="237840" y="402889"/>
                              </a:lnTo>
                              <a:lnTo>
                                <a:pt x="221617" y="414688"/>
                              </a:lnTo>
                              <a:lnTo>
                                <a:pt x="227815" y="395578"/>
                              </a:lnTo>
                              <a:lnTo>
                                <a:pt x="211570" y="383779"/>
                              </a:lnTo>
                              <a:lnTo>
                                <a:pt x="231642" y="383779"/>
                              </a:lnTo>
                              <a:lnTo>
                                <a:pt x="237840" y="364670"/>
                              </a:lnTo>
                              <a:lnTo>
                                <a:pt x="244060" y="383779"/>
                              </a:lnTo>
                              <a:close/>
                              <a:moveTo>
                                <a:pt x="188785" y="363580"/>
                              </a:moveTo>
                              <a:lnTo>
                                <a:pt x="172540" y="375379"/>
                              </a:lnTo>
                              <a:lnTo>
                                <a:pt x="178738" y="394488"/>
                              </a:lnTo>
                              <a:lnTo>
                                <a:pt x="162493" y="382689"/>
                              </a:lnTo>
                              <a:lnTo>
                                <a:pt x="146248" y="394488"/>
                              </a:lnTo>
                              <a:lnTo>
                                <a:pt x="152447" y="375379"/>
                              </a:lnTo>
                              <a:lnTo>
                                <a:pt x="136202" y="363580"/>
                              </a:lnTo>
                              <a:lnTo>
                                <a:pt x="156273" y="363580"/>
                              </a:lnTo>
                              <a:lnTo>
                                <a:pt x="162493" y="344492"/>
                              </a:lnTo>
                              <a:lnTo>
                                <a:pt x="168692" y="363580"/>
                              </a:lnTo>
                              <a:close/>
                              <a:moveTo>
                                <a:pt x="133594" y="308411"/>
                              </a:moveTo>
                              <a:lnTo>
                                <a:pt x="117349" y="320210"/>
                              </a:lnTo>
                              <a:lnTo>
                                <a:pt x="123569" y="339319"/>
                              </a:lnTo>
                              <a:lnTo>
                                <a:pt x="107303" y="327520"/>
                              </a:lnTo>
                              <a:lnTo>
                                <a:pt x="91058" y="339319"/>
                              </a:lnTo>
                              <a:lnTo>
                                <a:pt x="97278" y="320210"/>
                              </a:lnTo>
                              <a:lnTo>
                                <a:pt x="81033" y="308411"/>
                              </a:lnTo>
                              <a:lnTo>
                                <a:pt x="101104" y="308411"/>
                              </a:lnTo>
                              <a:lnTo>
                                <a:pt x="107303" y="289323"/>
                              </a:lnTo>
                              <a:lnTo>
                                <a:pt x="113523" y="308411"/>
                              </a:lnTo>
                              <a:close/>
                              <a:moveTo>
                                <a:pt x="87124" y="252152"/>
                              </a:moveTo>
                              <a:lnTo>
                                <a:pt x="70879" y="263951"/>
                              </a:lnTo>
                              <a:lnTo>
                                <a:pt x="77078" y="244863"/>
                              </a:lnTo>
                              <a:lnTo>
                                <a:pt x="60833" y="233043"/>
                              </a:lnTo>
                              <a:lnTo>
                                <a:pt x="80904" y="233043"/>
                              </a:lnTo>
                              <a:lnTo>
                                <a:pt x="87124" y="213955"/>
                              </a:lnTo>
                              <a:lnTo>
                                <a:pt x="93323" y="233043"/>
                              </a:lnTo>
                              <a:lnTo>
                                <a:pt x="113416" y="233043"/>
                              </a:lnTo>
                              <a:lnTo>
                                <a:pt x="97150" y="244863"/>
                              </a:lnTo>
                              <a:lnTo>
                                <a:pt x="103370" y="263951"/>
                              </a:lnTo>
                              <a:close/>
                              <a:moveTo>
                                <a:pt x="113523" y="157696"/>
                              </a:moveTo>
                              <a:lnTo>
                                <a:pt x="133594" y="157696"/>
                              </a:lnTo>
                              <a:lnTo>
                                <a:pt x="117349" y="169495"/>
                              </a:lnTo>
                              <a:lnTo>
                                <a:pt x="123569" y="188583"/>
                              </a:lnTo>
                              <a:lnTo>
                                <a:pt x="107303" y="176784"/>
                              </a:lnTo>
                              <a:lnTo>
                                <a:pt x="91058" y="188583"/>
                              </a:lnTo>
                              <a:lnTo>
                                <a:pt x="97278" y="169495"/>
                              </a:lnTo>
                              <a:lnTo>
                                <a:pt x="81033" y="157696"/>
                              </a:lnTo>
                              <a:lnTo>
                                <a:pt x="101104" y="157696"/>
                              </a:lnTo>
                              <a:lnTo>
                                <a:pt x="107303" y="138587"/>
                              </a:lnTo>
                              <a:close/>
                              <a:moveTo>
                                <a:pt x="168692" y="102506"/>
                              </a:moveTo>
                              <a:lnTo>
                                <a:pt x="188785" y="102506"/>
                              </a:lnTo>
                              <a:lnTo>
                                <a:pt x="172540" y="114326"/>
                              </a:lnTo>
                              <a:lnTo>
                                <a:pt x="178738" y="133414"/>
                              </a:lnTo>
                              <a:lnTo>
                                <a:pt x="162493" y="121615"/>
                              </a:lnTo>
                              <a:lnTo>
                                <a:pt x="146248" y="133414"/>
                              </a:lnTo>
                              <a:lnTo>
                                <a:pt x="152447" y="114326"/>
                              </a:lnTo>
                              <a:lnTo>
                                <a:pt x="136202" y="102506"/>
                              </a:lnTo>
                              <a:lnTo>
                                <a:pt x="156273" y="102506"/>
                              </a:lnTo>
                              <a:lnTo>
                                <a:pt x="162493" y="83418"/>
                              </a:lnTo>
                              <a:close/>
                            </a:path>
                          </a:pathLst>
                        </a:custGeom>
                        <a:solidFill>
                          <a:schemeClr val="tx2"/>
                        </a:solidFill>
                        <a:ln w="2126"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46FF2A54" id="Graphic 1" o:spid="_x0000_s1026" style="position:absolute;margin-left:-48.65pt;margin-top:47.85pt;width:37.65pt;height:37.65pt;z-index:487620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78331,478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" path="m237840,-201c105742,-214,-1325,106856,-1347,238942v-21,132087,107047,239174,239145,239187c369853,478141,476942,371110,476985,239049,476899,106990,369896,-60,237840,-201xm237840,461264c115062,461264,15539,361738,15539,238964v,-122774,99523,-222300,222301,-222300c360619,16664,460141,116190,460141,238964v-85,122748,-99543,222244,-222301,222385l237840,461264xm244039,82306r20093,l247908,94127r6199,19088l237840,101416r-16223,11799l227815,94127,211570,82306r20072,l237840,63219r6199,19087xm319386,102506r20093,l323234,114326r6220,19088l313187,121615r-16245,11799l303163,114326,286918,102506r20071,l313187,83418r6199,19088xm358332,169495l342087,157696r20071,l368378,138587r6199,19109l394669,157696r-16245,11799l384623,188583,368378,176784r-16245,11799l358332,169495xm398602,244863r6220,19088l388577,252152r-16266,11799l378531,244863,362286,233043r20071,l388577,213955r6199,19088l414847,233043r-16245,11820xm394669,308411r-16245,11799l384623,339319,368378,327520r-16245,11799l358332,320210,342087,308411r20071,l368378,289323r6199,19088l394669,308411xm339479,363580r-16245,11799l329454,394488,313294,382689r-16245,11799l303270,375379,287024,363580r20072,l313294,344492r6199,19088l339479,363580xm264132,383779r-16224,11799l254107,414688,237840,402889r-16223,11799l227815,395578,211570,383779r20072,l237840,364670r6220,19109l264132,383779xm188785,363580r-16245,11799l178738,394488,162493,382689r-16245,11799l152447,375379,136202,363580r20071,l162493,344492r6199,19088l188785,363580xm133594,308411r-16245,11799l123569,339319,107303,327520,91058,339319r6220,-19109l81033,308411r20071,l107303,289323r6220,19088l133594,308411xm87124,252152l70879,263951r6199,-19088l60833,233043r20071,l87124,213955r6199,19088l113416,233043,97150,244863r6220,19088l87124,252152xm113523,157696r20071,l117349,169495r6220,19088l107303,176784,91058,188583r6220,-19088l81033,157696r20071,l107303,138587r6220,19109xm168692,102506r20093,l172540,114326r6198,19088l162493,121615r-16245,11799l152447,114326,136202,102506r20071,l162493,83418r6199,19088xe" fillcolor="#ff4f3d [3215]" stroked="f" strokeweight=".05906mm">
                <v:stroke joinstyle="miter"/>
                <v:path arrowok="t" o:connecttype="custom" o:connectlocs="237840,-201;-1347,238942;237798,478129;476985,239049;237840,-201;237840,461264;15539,238964;237840,16664;460141,238964;237840,461349;244039,82306;264132,82306;247908,94127;254107,113215;237840,101416;221617,113215;227815,94127;211570,82306;231642,82306;237840,63219;319386,102506;339479,102506;323234,114326;329454,133414;313187,121615;296942,133414;303163,114326;286918,102506;306989,102506;313187,83418;358332,169495;342087,157696;362158,157696;368378,138587;374577,157696;394669,157696;378424,169495;384623,188583;368378,176784;352133,188583;398602,244863;404822,263951;388577,252152;372311,263951;378531,244863;362286,233043;382357,233043;388577,213955;394776,233043;414847,233043;394669,308411;378424,320210;384623,339319;368378,327520;352133,339319;358332,320210;342087,308411;362158,308411;368378,289323;374577,308411;339479,363580;323234,375379;329454,394488;313294,382689;297049,394488;303270,375379;287024,363580;307096,363580;313294,344492;319493,363580;264132,383779;247908,395578;254107,414688;237840,402889;221617,414688;227815,395578;211570,383779;231642,383779;237840,364670;244060,383779;188785,363580;172540,375379;178738,394488;162493,382689;146248,394488;152447,375379;136202,363580;156273,363580;162493,344492;168692,363580;133594,308411;117349,320210;123569,339319;107303,327520;91058,339319;97278,320210;81033,308411;101104,308411;107303,289323;113523,308411;87124,252152;70879,263951;77078,244863;60833,233043;80904,233043;87124,213955;93323,233043;113416,233043;97150,244863;103370,263951;113523,157696;133594,157696;117349,169495;123569,188583;107303,176784;91058,188583;97278,169495;81033,157696;101104,157696;107303,138587;168692,102506;188785,102506;172540,114326;178738,133414;162493,121615;146248,133414;152447,114326;136202,102506;156273,102506;162493,83418" o:connectangles="0,0,0,0,0,0,0,0,0,0,0,0,0,0,0,0,0,0,0,0,0,0,0,0,0,0,0,0,0,0,0,0,0,0,0,0,0,0,0,0,0,0,0,0,0,0,0,0,0,0,0,0,0,0,0,0,0,0,0,0,0,0,0,0,0,0,0,0,0,0,0,0,0,0,0,0,0,0,0,0,0,0,0,0,0,0,0,0,0,0,0,0,0,0,0,0,0,0,0,0,0,0,0,0,0,0,0,0,0,0,0,0,0,0,0,0,0,0,0,0,0,0,0,0,0,0,0,0,0,0"/>
              </v:shape>
            </w:pict>
          </mc:Fallback>
        </mc:AlternateContent>
      </w:r>
      <w:r>
        <w:rPr>
          <w:noProof/>
        </w:rPr>
        <mc:AlternateContent>
          <mc:Choice Requires="wps">
            <w:drawing>
              <wp:anchor distT="0" distB="0" distL="114300" distR="114300" simplePos="0" relativeHeight="487608832" behindDoc="0" locked="0" layoutInCell="1" allowOverlap="0" wp14:anchorId="6659DDD0" wp14:editId="4F01531A">
                <wp:simplePos x="0" y="0"/>
                <wp:positionH relativeFrom="column">
                  <wp:posOffset>-1080135</wp:posOffset>
                </wp:positionH>
                <wp:positionV relativeFrom="paragraph">
                  <wp:posOffset>0</wp:posOffset>
                </wp:positionV>
                <wp:extent cx="7560000" cy="262800"/>
                <wp:effectExtent l="0" t="0" r="3175" b="4445"/>
                <wp:wrapTopAndBottom/>
                <wp:docPr id="37" name="Freeform: 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000" cy="262800"/>
                        </a:xfrm>
                        <a:custGeom>
                          <a:avLst/>
                          <a:gdLst>
                            <a:gd name="T0" fmla="*/ 2147483646 w 11906"/>
                            <a:gd name="T1" fmla="*/ 2147483646 h 415"/>
                            <a:gd name="T2" fmla="*/ 0 w 11906"/>
                            <a:gd name="T3" fmla="*/ 2147483646 h 415"/>
                            <a:gd name="T4" fmla="*/ 0 w 11906"/>
                            <a:gd name="T5" fmla="*/ 2147483646 h 415"/>
                            <a:gd name="T6" fmla="*/ 2147483646 w 11906"/>
                            <a:gd name="T7" fmla="*/ 2147483646 h 415"/>
                            <a:gd name="T8" fmla="*/ 2147483646 w 11906"/>
                            <a:gd name="T9" fmla="*/ 2147483646 h 415"/>
                            <a:gd name="T10" fmla="*/ 963304525 w 11906"/>
                            <a:gd name="T11" fmla="*/ 2147483646 h 415"/>
                            <a:gd name="T12" fmla="*/ 318950975 w 11906"/>
                            <a:gd name="T13" fmla="*/ 2147483646 h 415"/>
                            <a:gd name="T14" fmla="*/ 309676800 w 11906"/>
                            <a:gd name="T15" fmla="*/ 2147483646 h 415"/>
                            <a:gd name="T16" fmla="*/ 302418750 w 11906"/>
                            <a:gd name="T17" fmla="*/ 2147483646 h 415"/>
                            <a:gd name="T18" fmla="*/ 297176825 w 11906"/>
                            <a:gd name="T19" fmla="*/ 2147483646 h 415"/>
                            <a:gd name="T20" fmla="*/ 295563925 w 11906"/>
                            <a:gd name="T21" fmla="*/ 2147483646 h 415"/>
                            <a:gd name="T22" fmla="*/ 295563925 w 11906"/>
                            <a:gd name="T23" fmla="*/ 2147483646 h 415"/>
                            <a:gd name="T24" fmla="*/ 293547800 w 11906"/>
                            <a:gd name="T25" fmla="*/ 2147483646 h 415"/>
                            <a:gd name="T26" fmla="*/ 288709100 w 11906"/>
                            <a:gd name="T27" fmla="*/ 2147483646 h 415"/>
                            <a:gd name="T28" fmla="*/ 281047825 w 11906"/>
                            <a:gd name="T29" fmla="*/ 2147483646 h 415"/>
                            <a:gd name="T30" fmla="*/ 271773650 w 11906"/>
                            <a:gd name="T31" fmla="*/ 2147483646 h 415"/>
                            <a:gd name="T32" fmla="*/ 1010481850 w 11906"/>
                            <a:gd name="T33" fmla="*/ 2147483646 h 415"/>
                            <a:gd name="T34" fmla="*/ 1001207675 w 11906"/>
                            <a:gd name="T35" fmla="*/ 2147483646 h 415"/>
                            <a:gd name="T36" fmla="*/ 993949625 w 11906"/>
                            <a:gd name="T37" fmla="*/ 2147483646 h 415"/>
                            <a:gd name="T38" fmla="*/ 988707700 w 11906"/>
                            <a:gd name="T39" fmla="*/ 2147483646 h 415"/>
                            <a:gd name="T40" fmla="*/ 987094800 w 11906"/>
                            <a:gd name="T41" fmla="*/ 2147483646 h 415"/>
                            <a:gd name="T42" fmla="*/ 987094800 w 11906"/>
                            <a:gd name="T43" fmla="*/ 2147483646 h 415"/>
                            <a:gd name="T44" fmla="*/ 985078675 w 11906"/>
                            <a:gd name="T45" fmla="*/ 2147483646 h 415"/>
                            <a:gd name="T46" fmla="*/ 979836750 w 11906"/>
                            <a:gd name="T47" fmla="*/ 2147483646 h 415"/>
                            <a:gd name="T48" fmla="*/ 972578700 w 11906"/>
                            <a:gd name="T49" fmla="*/ 2147483646 h 415"/>
                            <a:gd name="T50" fmla="*/ 963304525 w 11906"/>
                            <a:gd name="T51" fmla="*/ 2147483646 h 415"/>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Lst>
                          <a:ahLst/>
                          <a:cxnLst>
                            <a:cxn ang="T52">
                              <a:pos x="T0" y="T1"/>
                            </a:cxn>
                            <a:cxn ang="T53">
                              <a:pos x="T2" y="T3"/>
                            </a:cxn>
                            <a:cxn ang="T54">
                              <a:pos x="T4" y="T5"/>
                            </a:cxn>
                            <a:cxn ang="T55">
                              <a:pos x="T6" y="T7"/>
                            </a:cxn>
                            <a:cxn ang="T56">
                              <a:pos x="T8" y="T9"/>
                            </a:cxn>
                            <a:cxn ang="T57">
                              <a:pos x="T10" y="T11"/>
                            </a:cxn>
                            <a:cxn ang="T58">
                              <a:pos x="T12" y="T13"/>
                            </a:cxn>
                            <a:cxn ang="T59">
                              <a:pos x="T14" y="T15"/>
                            </a:cxn>
                            <a:cxn ang="T60">
                              <a:pos x="T16" y="T17"/>
                            </a:cxn>
                            <a:cxn ang="T61">
                              <a:pos x="T18" y="T19"/>
                            </a:cxn>
                            <a:cxn ang="T62">
                              <a:pos x="T20" y="T21"/>
                            </a:cxn>
                            <a:cxn ang="T63">
                              <a:pos x="T22" y="T23"/>
                            </a:cxn>
                            <a:cxn ang="T64">
                              <a:pos x="T24" y="T25"/>
                            </a:cxn>
                            <a:cxn ang="T65">
                              <a:pos x="T26" y="T27"/>
                            </a:cxn>
                            <a:cxn ang="T66">
                              <a:pos x="T28" y="T29"/>
                            </a:cxn>
                            <a:cxn ang="T67">
                              <a:pos x="T30" y="T31"/>
                            </a:cxn>
                            <a:cxn ang="T68">
                              <a:pos x="T32" y="T33"/>
                            </a:cxn>
                            <a:cxn ang="T69">
                              <a:pos x="T34" y="T35"/>
                            </a:cxn>
                            <a:cxn ang="T70">
                              <a:pos x="T36" y="T37"/>
                            </a:cxn>
                            <a:cxn ang="T71">
                              <a:pos x="T38" y="T39"/>
                            </a:cxn>
                            <a:cxn ang="T72">
                              <a:pos x="T40" y="T41"/>
                            </a:cxn>
                            <a:cxn ang="T73">
                              <a:pos x="T42" y="T43"/>
                            </a:cxn>
                            <a:cxn ang="T74">
                              <a:pos x="T44" y="T45"/>
                            </a:cxn>
                            <a:cxn ang="T75">
                              <a:pos x="T46" y="T47"/>
                            </a:cxn>
                            <a:cxn ang="T76">
                              <a:pos x="T48" y="T49"/>
                            </a:cxn>
                            <a:cxn ang="T77">
                              <a:pos x="T50" y="T51"/>
                            </a:cxn>
                          </a:cxnLst>
                          <a:rect l="0" t="0" r="r" b="b"/>
                          <a:pathLst>
                            <a:path w="11906" h="415">
                              <a:moveTo>
                                <a:pt x="11906" y="333"/>
                              </a:moveTo>
                              <a:lnTo>
                                <a:pt x="0" y="333"/>
                              </a:lnTo>
                              <a:lnTo>
                                <a:pt x="0" y="415"/>
                              </a:lnTo>
                              <a:lnTo>
                                <a:pt x="11906" y="415"/>
                              </a:lnTo>
                              <a:lnTo>
                                <a:pt x="11906" y="333"/>
                              </a:lnTo>
                              <a:close/>
                              <a:moveTo>
                                <a:pt x="2389" y="0"/>
                              </a:moveTo>
                              <a:lnTo>
                                <a:pt x="791" y="0"/>
                              </a:lnTo>
                              <a:lnTo>
                                <a:pt x="768" y="5"/>
                              </a:lnTo>
                              <a:lnTo>
                                <a:pt x="750" y="17"/>
                              </a:lnTo>
                              <a:lnTo>
                                <a:pt x="737" y="36"/>
                              </a:lnTo>
                              <a:lnTo>
                                <a:pt x="733" y="59"/>
                              </a:lnTo>
                              <a:lnTo>
                                <a:pt x="733" y="275"/>
                              </a:lnTo>
                              <a:lnTo>
                                <a:pt x="728" y="297"/>
                              </a:lnTo>
                              <a:lnTo>
                                <a:pt x="716" y="316"/>
                              </a:lnTo>
                              <a:lnTo>
                                <a:pt x="697" y="328"/>
                              </a:lnTo>
                              <a:lnTo>
                                <a:pt x="674" y="333"/>
                              </a:lnTo>
                              <a:lnTo>
                                <a:pt x="2506" y="333"/>
                              </a:lnTo>
                              <a:lnTo>
                                <a:pt x="2483" y="328"/>
                              </a:lnTo>
                              <a:lnTo>
                                <a:pt x="2465" y="316"/>
                              </a:lnTo>
                              <a:lnTo>
                                <a:pt x="2452" y="297"/>
                              </a:lnTo>
                              <a:lnTo>
                                <a:pt x="2448" y="275"/>
                              </a:lnTo>
                              <a:lnTo>
                                <a:pt x="2448" y="59"/>
                              </a:lnTo>
                              <a:lnTo>
                                <a:pt x="2443" y="36"/>
                              </a:lnTo>
                              <a:lnTo>
                                <a:pt x="2430" y="17"/>
                              </a:lnTo>
                              <a:lnTo>
                                <a:pt x="2412" y="5"/>
                              </a:lnTo>
                              <a:lnTo>
                                <a:pt x="2389" y="0"/>
                              </a:lnTo>
                              <a:close/>
                            </a:path>
                          </a:pathLst>
                        </a:custGeom>
                        <a:solidFill>
                          <a:srgbClr val="FF4F3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5DCD97C" id="Freeform: Shape 37" o:spid="_x0000_s1026" style="position:absolute;margin-left:-85.05pt;margin-top:0;width:595.3pt;height:20.7pt;z-index:48760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906,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" o:allowoverlap="f" path="m11906,333l,333r,82l11906,415r,-82xm2389,l791,,768,5,750,17,737,36r-4,23l733,275r-5,22l716,316r-19,12l674,333r1832,l2483,328r-18,-12l2452,297r-4,-22l2448,59r-5,-23l2430,17,2412,5,2389,xe" fillcolor="#ff4f3d" stroked="f">
                <v:path arrowok="t" o:connecttype="custom" o:connectlocs="2147483646,2147483646;0,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
                <w10:wrap type="topAndBottom"/>
              </v:shape>
            </w:pict>
          </mc:Fallback>
        </mc:AlternateContent>
      </w:r>
    </w:p>
    <w:p w14:paraId="45C27BC0" w14:textId="37CDFC02" w:rsidR="00115BC5" w:rsidRPr="002A48F8" w:rsidRDefault="007E691C" w:rsidP="00EB4E59">
      <w:pPr>
        <w:pStyle w:val="Heading1"/>
        <w:jc w:val="both"/>
      </w:pPr>
      <w:r>
        <w:t>Η ΕΕΚ ΣΤΗΝ ΕΥΡΩΠΗ</w:t>
      </w:r>
    </w:p>
    <w:p w14:paraId="51123D0E" w14:textId="5CC558C2" w:rsidR="00115BC5" w:rsidRDefault="007E691C" w:rsidP="00646E32">
      <w:pPr>
        <w:pStyle w:val="ListParagraph"/>
        <w:rPr>
          <w:color w:val="FF4F3D"/>
          <w:sz w:val="32"/>
        </w:rPr>
      </w:pPr>
      <w:r>
        <w:rPr>
          <w:color w:val="FF4F3D"/>
          <w:sz w:val="32"/>
        </w:rPr>
        <w:t>9,2 %</w:t>
      </w:r>
      <w:r>
        <w:rPr>
          <w:color w:val="706F6F"/>
        </w:rPr>
        <w:t xml:space="preserve"> του πληθυσμού της Ευρώπης ηλικίας 25 έως 64 ετών συμμετέχει σε προγράμματα εκπαίδευσης ενηλίκων (2020). Πηγή:</w:t>
      </w:r>
      <w:r>
        <w:rPr>
          <w:color w:val="FF4F3D"/>
        </w:rPr>
        <w:t xml:space="preserve"> </w:t>
      </w:r>
      <w:hyperlink r:id="rId12">
        <w:proofErr w:type="spellStart"/>
        <w:r>
          <w:rPr>
            <w:color w:val="FF4F3D"/>
            <w:u w:val="single" w:color="FF4F3D"/>
          </w:rPr>
          <w:t>Eurostat</w:t>
        </w:r>
        <w:proofErr w:type="spellEnd"/>
        <w:r>
          <w:rPr>
            <w:color w:val="FF4F3D"/>
            <w:u w:val="single" w:color="FF4F3D"/>
          </w:rPr>
          <w:t xml:space="preserve"> – Adult </w:t>
        </w:r>
        <w:proofErr w:type="spellStart"/>
        <w:r>
          <w:rPr>
            <w:color w:val="FF4F3D"/>
            <w:u w:val="single" w:color="FF4F3D"/>
          </w:rPr>
          <w:t>learning</w:t>
        </w:r>
        <w:proofErr w:type="spellEnd"/>
        <w:r>
          <w:rPr>
            <w:color w:val="FF4F3D"/>
            <w:u w:val="single" w:color="FF4F3D"/>
          </w:rPr>
          <w:t xml:space="preserve"> </w:t>
        </w:r>
        <w:proofErr w:type="spellStart"/>
        <w:r>
          <w:rPr>
            <w:color w:val="FF4F3D"/>
            <w:u w:val="single" w:color="FF4F3D"/>
          </w:rPr>
          <w:t>Statistics</w:t>
        </w:r>
        <w:proofErr w:type="spellEnd"/>
      </w:hyperlink>
    </w:p>
    <w:p w14:paraId="4A85F204" w14:textId="3B9F02A8" w:rsidR="00115BC5" w:rsidRPr="002B2C07" w:rsidRDefault="007E691C" w:rsidP="00646E32">
      <w:pPr>
        <w:pStyle w:val="ListParagraph"/>
        <w:rPr>
          <w:color w:val="FF4F3D"/>
          <w:sz w:val="32"/>
        </w:rPr>
      </w:pPr>
      <w:r>
        <w:rPr>
          <w:color w:val="FF4F3D"/>
          <w:sz w:val="32"/>
        </w:rPr>
        <w:t>60 %</w:t>
      </w:r>
      <w:r>
        <w:t xml:space="preserve"> των αποφοίτων σχολών ΕΕΚ βρίσκουν την πρώτη τους μόνιμη θέση εργασίας μέσα σε έναν μήνα από την ολοκλήρωση των σπουδών τους (το 80 % έπειτα από έξι μήνες) (2018).</w:t>
      </w:r>
      <w:r w:rsidR="002B2C07" w:rsidRPr="002B2C07">
        <w:t xml:space="preserve"> </w:t>
      </w:r>
      <w:r w:rsidRPr="002B2C07">
        <w:rPr>
          <w:color w:val="706F6F"/>
        </w:rPr>
        <w:t xml:space="preserve">Πηγή: </w:t>
      </w:r>
      <w:hyperlink r:id="rId13">
        <w:r w:rsidRPr="002B2C07">
          <w:rPr>
            <w:color w:val="FF4F3D"/>
            <w:u w:val="single" w:color="FF4F3D"/>
          </w:rPr>
          <w:t xml:space="preserve">Σύντομος οδηγός για τη δράση της ΕΕ στον τομέα της επαγγελματικής εκπαίδευσης και κατάρτισης σ. </w:t>
        </w:r>
      </w:hyperlink>
      <w:hyperlink r:id="rId14">
        <w:r w:rsidRPr="002B2C07">
          <w:rPr>
            <w:color w:val="FF4F3D"/>
            <w:u w:val="single" w:color="FF4F3D"/>
          </w:rPr>
          <w:t xml:space="preserve"> 11</w:t>
        </w:r>
      </w:hyperlink>
    </w:p>
    <w:p w14:paraId="712E72B0" w14:textId="39D7CBFB" w:rsidR="00115BC5" w:rsidRPr="00F60BF8" w:rsidRDefault="007E691C" w:rsidP="00646E32">
      <w:pPr>
        <w:pStyle w:val="ListParagraph"/>
      </w:pPr>
      <w:r>
        <w:t>Η πανδημία του COVID-19 ενέτεινε το υφιστάμενο κενό ψηφιακών δεξιοτήτων, ενώ εμφανίζονται και νέες ανισότητες.</w:t>
      </w:r>
      <w:r w:rsidR="002B2C07" w:rsidRPr="002B2C07">
        <w:t xml:space="preserve"> </w:t>
      </w:r>
      <w:r w:rsidRPr="002B2C07">
        <w:rPr>
          <w:color w:val="706F6F"/>
        </w:rPr>
        <w:t xml:space="preserve">Πηγή: </w:t>
      </w:r>
      <w:hyperlink r:id="rId15">
        <w:r w:rsidRPr="002B2C07">
          <w:rPr>
            <w:color w:val="FF4F3D"/>
            <w:u w:val="single" w:color="FF4F3D"/>
          </w:rPr>
          <w:t>Ευρωπαϊκό θεματολόγιο δεξιοτήτων για βιώσιμη ανταγωνιστικότητα, κοινωνική δικαιοσύνη</w:t>
        </w:r>
      </w:hyperlink>
      <w:r w:rsidRPr="002B2C07">
        <w:rPr>
          <w:color w:val="FF4F3D"/>
        </w:rPr>
        <w:t xml:space="preserve"> </w:t>
      </w:r>
      <w:hyperlink r:id="rId16">
        <w:r w:rsidRPr="002B2C07">
          <w:rPr>
            <w:color w:val="FF4F3D"/>
            <w:u w:val="single" w:color="FF4F3D"/>
          </w:rPr>
          <w:t xml:space="preserve">και ανθεκτικότητα, σ. </w:t>
        </w:r>
      </w:hyperlink>
      <w:hyperlink r:id="rId17">
        <w:r w:rsidRPr="002B2C07">
          <w:rPr>
            <w:color w:val="FF4F3D"/>
            <w:u w:val="single" w:color="FF4F3D"/>
          </w:rPr>
          <w:t xml:space="preserve"> 1</w:t>
        </w:r>
      </w:hyperlink>
    </w:p>
    <w:p w14:paraId="4278B432" w14:textId="77777777" w:rsidR="00F60BF8" w:rsidRDefault="00F60BF8" w:rsidP="00EB4E59">
      <w:pPr>
        <w:jc w:val="both"/>
      </w:pPr>
    </w:p>
    <w:p w14:paraId="1DF2C0DA" w14:textId="77777777" w:rsidR="00115BC5" w:rsidRDefault="00115BC5" w:rsidP="00206581">
      <w:pPr>
        <w:spacing w:line="295" w:lineRule="auto"/>
        <w:ind w:left="1134"/>
        <w:sectPr w:rsidR="00115BC5" w:rsidSect="004D570A">
          <w:headerReference w:type="default" r:id="rId18"/>
          <w:footerReference w:type="default" r:id="rId19"/>
          <w:pgSz w:w="11910" w:h="16840" w:code="9"/>
          <w:pgMar w:top="1701" w:right="1134" w:bottom="907" w:left="1701" w:header="699" w:footer="255" w:gutter="0"/>
          <w:cols w:space="720"/>
          <w:docGrid w:linePitch="299"/>
        </w:sectPr>
      </w:pPr>
    </w:p>
    <w:p w14:paraId="1BFC7F51" w14:textId="4623DBAF" w:rsidR="00FB4418" w:rsidRPr="000F6013" w:rsidRDefault="008F2AD7" w:rsidP="000F6013">
      <w:pPr>
        <w:pStyle w:val="BodyText"/>
      </w:pPr>
      <w:r>
        <w:rPr>
          <w:noProof/>
          <w:color w:val="AB4ADB" w:themeColor="accent1"/>
        </w:rPr>
        <w:lastRenderedPageBreak/>
        <mc:AlternateContent>
          <mc:Choice Requires="wps">
            <w:drawing>
              <wp:anchor distT="0" distB="0" distL="114300" distR="114300" simplePos="0" relativeHeight="15729664" behindDoc="0" locked="0" layoutInCell="1" allowOverlap="1" wp14:anchorId="69D0FBDC" wp14:editId="1B4E32CE">
                <wp:simplePos x="0" y="0"/>
                <wp:positionH relativeFrom="page">
                  <wp:posOffset>454660</wp:posOffset>
                </wp:positionH>
                <wp:positionV relativeFrom="paragraph">
                  <wp:posOffset>737439</wp:posOffset>
                </wp:positionV>
                <wp:extent cx="446405" cy="446405"/>
                <wp:effectExtent l="0" t="0" r="0" b="0"/>
                <wp:wrapNone/>
                <wp:docPr id="27" name="docshape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6405" cy="446405"/>
                        </a:xfrm>
                        <a:custGeom>
                          <a:avLst/>
                          <a:gdLst>
                            <a:gd name="T0" fmla="*/ 141531975 w 703"/>
                            <a:gd name="T1" fmla="*/ 304434875 h 703"/>
                            <a:gd name="T2" fmla="*/ 170160950 w 703"/>
                            <a:gd name="T3" fmla="*/ 301612300 h 703"/>
                            <a:gd name="T4" fmla="*/ 196773800 w 703"/>
                            <a:gd name="T5" fmla="*/ 293144575 h 703"/>
                            <a:gd name="T6" fmla="*/ 220967300 w 703"/>
                            <a:gd name="T7" fmla="*/ 280241375 h 703"/>
                            <a:gd name="T8" fmla="*/ 241935000 w 703"/>
                            <a:gd name="T9" fmla="*/ 262902700 h 703"/>
                            <a:gd name="T10" fmla="*/ 259273675 w 703"/>
                            <a:gd name="T11" fmla="*/ 241935000 h 703"/>
                            <a:gd name="T12" fmla="*/ 272176875 w 703"/>
                            <a:gd name="T13" fmla="*/ 217741500 h 703"/>
                            <a:gd name="T14" fmla="*/ 280644600 w 703"/>
                            <a:gd name="T15" fmla="*/ 191128650 h 703"/>
                            <a:gd name="T16" fmla="*/ 283467175 w 703"/>
                            <a:gd name="T17" fmla="*/ 162499675 h 703"/>
                            <a:gd name="T18" fmla="*/ 280644600 w 703"/>
                            <a:gd name="T19" fmla="*/ 133870700 h 703"/>
                            <a:gd name="T20" fmla="*/ 272176875 w 703"/>
                            <a:gd name="T21" fmla="*/ 107257850 h 703"/>
                            <a:gd name="T22" fmla="*/ 259273675 w 703"/>
                            <a:gd name="T23" fmla="*/ 83467575 h 703"/>
                            <a:gd name="T24" fmla="*/ 241935000 w 703"/>
                            <a:gd name="T25" fmla="*/ 62499875 h 703"/>
                            <a:gd name="T26" fmla="*/ 220967300 w 703"/>
                            <a:gd name="T27" fmla="*/ 45161200 h 703"/>
                            <a:gd name="T28" fmla="*/ 196773800 w 703"/>
                            <a:gd name="T29" fmla="*/ 31854775 h 703"/>
                            <a:gd name="T30" fmla="*/ 170160950 w 703"/>
                            <a:gd name="T31" fmla="*/ 23790275 h 703"/>
                            <a:gd name="T32" fmla="*/ 141531975 w 703"/>
                            <a:gd name="T33" fmla="*/ 20967700 h 703"/>
                            <a:gd name="T34" fmla="*/ 113306225 w 703"/>
                            <a:gd name="T35" fmla="*/ 23790275 h 703"/>
                            <a:gd name="T36" fmla="*/ 86693375 w 703"/>
                            <a:gd name="T37" fmla="*/ 31854775 h 703"/>
                            <a:gd name="T38" fmla="*/ 62499875 w 703"/>
                            <a:gd name="T39" fmla="*/ 45161200 h 703"/>
                            <a:gd name="T40" fmla="*/ 41532175 w 703"/>
                            <a:gd name="T41" fmla="*/ 62499875 h 703"/>
                            <a:gd name="T42" fmla="*/ 24193500 w 703"/>
                            <a:gd name="T43" fmla="*/ 83467575 h 703"/>
                            <a:gd name="T44" fmla="*/ 11290300 w 703"/>
                            <a:gd name="T45" fmla="*/ 107257850 h 703"/>
                            <a:gd name="T46" fmla="*/ 2822575 w 703"/>
                            <a:gd name="T47" fmla="*/ 133870700 h 703"/>
                            <a:gd name="T48" fmla="*/ 0 w 703"/>
                            <a:gd name="T49" fmla="*/ 162499675 h 703"/>
                            <a:gd name="T50" fmla="*/ 2822575 w 703"/>
                            <a:gd name="T51" fmla="*/ 191128650 h 703"/>
                            <a:gd name="T52" fmla="*/ 11290300 w 703"/>
                            <a:gd name="T53" fmla="*/ 217741500 h 703"/>
                            <a:gd name="T54" fmla="*/ 24193500 w 703"/>
                            <a:gd name="T55" fmla="*/ 241935000 h 703"/>
                            <a:gd name="T56" fmla="*/ 41532175 w 703"/>
                            <a:gd name="T57" fmla="*/ 262902700 h 703"/>
                            <a:gd name="T58" fmla="*/ 62499875 w 703"/>
                            <a:gd name="T59" fmla="*/ 280241375 h 703"/>
                            <a:gd name="T60" fmla="*/ 86693375 w 703"/>
                            <a:gd name="T61" fmla="*/ 293144575 h 703"/>
                            <a:gd name="T62" fmla="*/ 113306225 w 703"/>
                            <a:gd name="T63" fmla="*/ 301612300 h 703"/>
                            <a:gd name="T64" fmla="*/ 141531975 w 703"/>
                            <a:gd name="T65" fmla="*/ 304434875 h 703"/>
                            <a:gd name="T66" fmla="*/ 118548150 w 703"/>
                            <a:gd name="T67" fmla="*/ 199193150 h 703"/>
                            <a:gd name="T68" fmla="*/ 144757775 w 703"/>
                            <a:gd name="T69" fmla="*/ 210483450 h 703"/>
                            <a:gd name="T70" fmla="*/ 166935150 w 703"/>
                            <a:gd name="T71" fmla="*/ 220160850 h 703"/>
                            <a:gd name="T72" fmla="*/ 182660925 w 703"/>
                            <a:gd name="T73" fmla="*/ 226612450 h 703"/>
                            <a:gd name="T74" fmla="*/ 188709300 w 703"/>
                            <a:gd name="T75" fmla="*/ 229031800 h 703"/>
                            <a:gd name="T76" fmla="*/ 193144775 w 703"/>
                            <a:gd name="T77" fmla="*/ 206854425 h 703"/>
                            <a:gd name="T78" fmla="*/ 201612500 w 703"/>
                            <a:gd name="T79" fmla="*/ 157660975 h 703"/>
                            <a:gd name="T80" fmla="*/ 209677000 w 703"/>
                            <a:gd name="T81" fmla="*/ 108870750 h 703"/>
                            <a:gd name="T82" fmla="*/ 213306025 w 703"/>
                            <a:gd name="T83" fmla="*/ 86693375 h 703"/>
                            <a:gd name="T84" fmla="*/ 30241875 w 703"/>
                            <a:gd name="T85" fmla="*/ 160886775 h 703"/>
                            <a:gd name="T86" fmla="*/ 45161200 w 703"/>
                            <a:gd name="T87" fmla="*/ 167338375 h 703"/>
                            <a:gd name="T88" fmla="*/ 55645050 w 703"/>
                            <a:gd name="T89" fmla="*/ 172177075 h 703"/>
                            <a:gd name="T90" fmla="*/ 67338575 w 703"/>
                            <a:gd name="T91" fmla="*/ 177015775 h 703"/>
                            <a:gd name="T92" fmla="*/ 85080475 w 703"/>
                            <a:gd name="T93" fmla="*/ 185080275 h 703"/>
                            <a:gd name="T94" fmla="*/ 85483700 w 703"/>
                            <a:gd name="T95" fmla="*/ 185080275 h 703"/>
                            <a:gd name="T96" fmla="*/ 85483700 w 703"/>
                            <a:gd name="T97" fmla="*/ 185080275 h 703"/>
                            <a:gd name="T98" fmla="*/ 85483700 w 703"/>
                            <a:gd name="T99" fmla="*/ 185080275 h 703"/>
                            <a:gd name="T100" fmla="*/ 102822375 w 703"/>
                            <a:gd name="T101" fmla="*/ 243144675 h 703"/>
                            <a:gd name="T102" fmla="*/ 85080475 w 703"/>
                            <a:gd name="T103" fmla="*/ 185080275 h 703"/>
                            <a:gd name="T104" fmla="*/ 213306025 w 703"/>
                            <a:gd name="T105" fmla="*/ 86693375 h 703"/>
                            <a:gd name="T106" fmla="*/ 118144925 w 703"/>
                            <a:gd name="T107" fmla="*/ 199193150 h 703"/>
                            <a:gd name="T108" fmla="*/ 102822375 w 703"/>
                            <a:gd name="T109" fmla="*/ 243144675 h 703"/>
                            <a:gd name="T110" fmla="*/ 102822375 w 703"/>
                            <a:gd name="T111" fmla="*/ 243144675 h 703"/>
                            <a:gd name="T112" fmla="*/ 135080375 w 703"/>
                            <a:gd name="T113" fmla="*/ 206451200 h 703"/>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0" t="0" r="r" b="b"/>
                          <a:pathLst>
                            <a:path w="703" h="703">
                              <a:moveTo>
                                <a:pt x="351" y="703"/>
                              </a:moveTo>
                              <a:lnTo>
                                <a:pt x="422" y="696"/>
                              </a:lnTo>
                              <a:lnTo>
                                <a:pt x="488" y="675"/>
                              </a:lnTo>
                              <a:lnTo>
                                <a:pt x="548" y="643"/>
                              </a:lnTo>
                              <a:lnTo>
                                <a:pt x="600" y="600"/>
                              </a:lnTo>
                              <a:lnTo>
                                <a:pt x="643" y="548"/>
                              </a:lnTo>
                              <a:lnTo>
                                <a:pt x="675" y="488"/>
                              </a:lnTo>
                              <a:lnTo>
                                <a:pt x="696" y="422"/>
                              </a:lnTo>
                              <a:lnTo>
                                <a:pt x="703" y="351"/>
                              </a:lnTo>
                              <a:lnTo>
                                <a:pt x="696" y="280"/>
                              </a:lnTo>
                              <a:lnTo>
                                <a:pt x="675" y="214"/>
                              </a:lnTo>
                              <a:lnTo>
                                <a:pt x="643" y="155"/>
                              </a:lnTo>
                              <a:lnTo>
                                <a:pt x="600" y="103"/>
                              </a:lnTo>
                              <a:lnTo>
                                <a:pt x="548" y="60"/>
                              </a:lnTo>
                              <a:lnTo>
                                <a:pt x="488" y="27"/>
                              </a:lnTo>
                              <a:lnTo>
                                <a:pt x="422" y="7"/>
                              </a:lnTo>
                              <a:lnTo>
                                <a:pt x="351" y="0"/>
                              </a:lnTo>
                              <a:lnTo>
                                <a:pt x="281" y="7"/>
                              </a:lnTo>
                              <a:lnTo>
                                <a:pt x="215" y="27"/>
                              </a:lnTo>
                              <a:lnTo>
                                <a:pt x="155" y="60"/>
                              </a:lnTo>
                              <a:lnTo>
                                <a:pt x="103" y="103"/>
                              </a:lnTo>
                              <a:lnTo>
                                <a:pt x="60" y="155"/>
                              </a:lnTo>
                              <a:lnTo>
                                <a:pt x="28" y="214"/>
                              </a:lnTo>
                              <a:lnTo>
                                <a:pt x="7" y="280"/>
                              </a:lnTo>
                              <a:lnTo>
                                <a:pt x="0" y="351"/>
                              </a:lnTo>
                              <a:lnTo>
                                <a:pt x="7" y="422"/>
                              </a:lnTo>
                              <a:lnTo>
                                <a:pt x="28" y="488"/>
                              </a:lnTo>
                              <a:lnTo>
                                <a:pt x="60" y="548"/>
                              </a:lnTo>
                              <a:lnTo>
                                <a:pt x="103" y="600"/>
                              </a:lnTo>
                              <a:lnTo>
                                <a:pt x="155" y="643"/>
                              </a:lnTo>
                              <a:lnTo>
                                <a:pt x="215" y="675"/>
                              </a:lnTo>
                              <a:lnTo>
                                <a:pt x="281" y="696"/>
                              </a:lnTo>
                              <a:lnTo>
                                <a:pt x="351" y="703"/>
                              </a:lnTo>
                              <a:close/>
                              <a:moveTo>
                                <a:pt x="294" y="442"/>
                              </a:moveTo>
                              <a:lnTo>
                                <a:pt x="359" y="470"/>
                              </a:lnTo>
                              <a:lnTo>
                                <a:pt x="414" y="494"/>
                              </a:lnTo>
                              <a:lnTo>
                                <a:pt x="453" y="510"/>
                              </a:lnTo>
                              <a:lnTo>
                                <a:pt x="468" y="516"/>
                              </a:lnTo>
                              <a:lnTo>
                                <a:pt x="479" y="461"/>
                              </a:lnTo>
                              <a:lnTo>
                                <a:pt x="500" y="339"/>
                              </a:lnTo>
                              <a:lnTo>
                                <a:pt x="520" y="218"/>
                              </a:lnTo>
                              <a:lnTo>
                                <a:pt x="529" y="163"/>
                              </a:lnTo>
                              <a:lnTo>
                                <a:pt x="75" y="347"/>
                              </a:lnTo>
                              <a:lnTo>
                                <a:pt x="112" y="363"/>
                              </a:lnTo>
                              <a:lnTo>
                                <a:pt x="138" y="375"/>
                              </a:lnTo>
                              <a:lnTo>
                                <a:pt x="167" y="387"/>
                              </a:lnTo>
                              <a:lnTo>
                                <a:pt x="211" y="407"/>
                              </a:lnTo>
                              <a:lnTo>
                                <a:pt x="212" y="407"/>
                              </a:lnTo>
                              <a:moveTo>
                                <a:pt x="255" y="551"/>
                              </a:moveTo>
                              <a:lnTo>
                                <a:pt x="211" y="407"/>
                              </a:lnTo>
                              <a:lnTo>
                                <a:pt x="529" y="163"/>
                              </a:lnTo>
                              <a:lnTo>
                                <a:pt x="293" y="442"/>
                              </a:lnTo>
                              <a:lnTo>
                                <a:pt x="255" y="551"/>
                              </a:lnTo>
                              <a:close/>
                              <a:moveTo>
                                <a:pt x="255" y="551"/>
                              </a:moveTo>
                              <a:lnTo>
                                <a:pt x="335" y="460"/>
                              </a:lnTo>
                            </a:path>
                          </a:pathLst>
                        </a:custGeom>
                        <a:noFill/>
                        <a:ln w="12700">
                          <a:solidFill>
                            <a:srgbClr val="BF6B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1F657218" id="docshape24" o:spid="_x0000_s1026" style="position:absolute;margin-left:35.8pt;margin-top:58.05pt;width:35.15pt;height:35.15pt;z-index:15729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03,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" path="m351,703r71,-7l488,675r60,-32l600,600r43,-52l675,488r21,-66l703,351r-7,-71l675,214,643,155,600,103,548,60,488,27,422,7,351,,281,7,215,27,155,60r-52,43l60,155,28,214,7,280,,351r7,71l28,488r32,60l103,600r52,43l215,675r66,21l351,703xm294,442r65,28l414,494r39,16l468,516r11,-55l500,339,520,218r9,-55l75,347r37,16l138,375r29,12l211,407r1,m255,551l211,407,529,163,293,442,255,551xm255,551r80,-91e" filled="f" strokecolor="#bf6bff" strokeweight="1pt">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1792335125,2147483646;0,2147483646;1792335125,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
                <w10:wrap anchorx="page"/>
              </v:shape>
            </w:pict>
          </mc:Fallback>
        </mc:AlternateContent>
      </w:r>
      <w:r>
        <w:rPr>
          <w:noProof/>
        </w:rPr>
        <mc:AlternateContent>
          <mc:Choice Requires="wps">
            <w:drawing>
              <wp:anchor distT="0" distB="0" distL="114300" distR="114300" simplePos="0" relativeHeight="487625216" behindDoc="1" locked="0" layoutInCell="1" allowOverlap="0" wp14:anchorId="20DC3C55" wp14:editId="71FFB52C">
                <wp:simplePos x="0" y="0"/>
                <wp:positionH relativeFrom="page">
                  <wp:posOffset>0</wp:posOffset>
                </wp:positionH>
                <wp:positionV relativeFrom="paragraph">
                  <wp:posOffset>190</wp:posOffset>
                </wp:positionV>
                <wp:extent cx="7560000" cy="262800"/>
                <wp:effectExtent l="0" t="0" r="3175" b="4445"/>
                <wp:wrapTopAndBottom/>
                <wp:docPr id="28" name="docshape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000" cy="262800"/>
                        </a:xfrm>
                        <a:custGeom>
                          <a:avLst/>
                          <a:gdLst>
                            <a:gd name="T0" fmla="*/ 2147483646 w 11906"/>
                            <a:gd name="T1" fmla="*/ 842740250 h 415"/>
                            <a:gd name="T2" fmla="*/ 0 w 11906"/>
                            <a:gd name="T3" fmla="*/ 842740250 h 415"/>
                            <a:gd name="T4" fmla="*/ 0 w 11906"/>
                            <a:gd name="T5" fmla="*/ 875804700 h 415"/>
                            <a:gd name="T6" fmla="*/ 2147483646 w 11906"/>
                            <a:gd name="T7" fmla="*/ 875804700 h 415"/>
                            <a:gd name="T8" fmla="*/ 2147483646 w 11906"/>
                            <a:gd name="T9" fmla="*/ 842740250 h 415"/>
                            <a:gd name="T10" fmla="*/ 963304525 w 11906"/>
                            <a:gd name="T11" fmla="*/ 708466325 h 415"/>
                            <a:gd name="T12" fmla="*/ 318950975 w 11906"/>
                            <a:gd name="T13" fmla="*/ 708466325 h 415"/>
                            <a:gd name="T14" fmla="*/ 309676800 w 11906"/>
                            <a:gd name="T15" fmla="*/ 710482450 h 415"/>
                            <a:gd name="T16" fmla="*/ 302418750 w 11906"/>
                            <a:gd name="T17" fmla="*/ 715724375 h 415"/>
                            <a:gd name="T18" fmla="*/ 297176825 w 11906"/>
                            <a:gd name="T19" fmla="*/ 722982425 h 415"/>
                            <a:gd name="T20" fmla="*/ 295563925 w 11906"/>
                            <a:gd name="T21" fmla="*/ 732256600 h 415"/>
                            <a:gd name="T22" fmla="*/ 295563925 w 11906"/>
                            <a:gd name="T23" fmla="*/ 819353200 h 415"/>
                            <a:gd name="T24" fmla="*/ 293547800 w 11906"/>
                            <a:gd name="T25" fmla="*/ 828627375 h 415"/>
                            <a:gd name="T26" fmla="*/ 288709100 w 11906"/>
                            <a:gd name="T27" fmla="*/ 835885425 h 415"/>
                            <a:gd name="T28" fmla="*/ 281047825 w 11906"/>
                            <a:gd name="T29" fmla="*/ 841127350 h 415"/>
                            <a:gd name="T30" fmla="*/ 271773650 w 11906"/>
                            <a:gd name="T31" fmla="*/ 842740250 h 415"/>
                            <a:gd name="T32" fmla="*/ 1010481850 w 11906"/>
                            <a:gd name="T33" fmla="*/ 842740250 h 415"/>
                            <a:gd name="T34" fmla="*/ 1001207675 w 11906"/>
                            <a:gd name="T35" fmla="*/ 841127350 h 415"/>
                            <a:gd name="T36" fmla="*/ 993949625 w 11906"/>
                            <a:gd name="T37" fmla="*/ 835885425 h 415"/>
                            <a:gd name="T38" fmla="*/ 988707700 w 11906"/>
                            <a:gd name="T39" fmla="*/ 828627375 h 415"/>
                            <a:gd name="T40" fmla="*/ 987094800 w 11906"/>
                            <a:gd name="T41" fmla="*/ 819353200 h 415"/>
                            <a:gd name="T42" fmla="*/ 987094800 w 11906"/>
                            <a:gd name="T43" fmla="*/ 732256600 h 415"/>
                            <a:gd name="T44" fmla="*/ 985078675 w 11906"/>
                            <a:gd name="T45" fmla="*/ 722982425 h 415"/>
                            <a:gd name="T46" fmla="*/ 979836750 w 11906"/>
                            <a:gd name="T47" fmla="*/ 715724375 h 415"/>
                            <a:gd name="T48" fmla="*/ 972578700 w 11906"/>
                            <a:gd name="T49" fmla="*/ 710482450 h 415"/>
                            <a:gd name="T50" fmla="*/ 963304525 w 11906"/>
                            <a:gd name="T51" fmla="*/ 708466325 h 415"/>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Lst>
                          <a:ahLst/>
                          <a:cxnLst>
                            <a:cxn ang="T52">
                              <a:pos x="T0" y="T1"/>
                            </a:cxn>
                            <a:cxn ang="T53">
                              <a:pos x="T2" y="T3"/>
                            </a:cxn>
                            <a:cxn ang="T54">
                              <a:pos x="T4" y="T5"/>
                            </a:cxn>
                            <a:cxn ang="T55">
                              <a:pos x="T6" y="T7"/>
                            </a:cxn>
                            <a:cxn ang="T56">
                              <a:pos x="T8" y="T9"/>
                            </a:cxn>
                            <a:cxn ang="T57">
                              <a:pos x="T10" y="T11"/>
                            </a:cxn>
                            <a:cxn ang="T58">
                              <a:pos x="T12" y="T13"/>
                            </a:cxn>
                            <a:cxn ang="T59">
                              <a:pos x="T14" y="T15"/>
                            </a:cxn>
                            <a:cxn ang="T60">
                              <a:pos x="T16" y="T17"/>
                            </a:cxn>
                            <a:cxn ang="T61">
                              <a:pos x="T18" y="T19"/>
                            </a:cxn>
                            <a:cxn ang="T62">
                              <a:pos x="T20" y="T21"/>
                            </a:cxn>
                            <a:cxn ang="T63">
                              <a:pos x="T22" y="T23"/>
                            </a:cxn>
                            <a:cxn ang="T64">
                              <a:pos x="T24" y="T25"/>
                            </a:cxn>
                            <a:cxn ang="T65">
                              <a:pos x="T26" y="T27"/>
                            </a:cxn>
                            <a:cxn ang="T66">
                              <a:pos x="T28" y="T29"/>
                            </a:cxn>
                            <a:cxn ang="T67">
                              <a:pos x="T30" y="T31"/>
                            </a:cxn>
                            <a:cxn ang="T68">
                              <a:pos x="T32" y="T33"/>
                            </a:cxn>
                            <a:cxn ang="T69">
                              <a:pos x="T34" y="T35"/>
                            </a:cxn>
                            <a:cxn ang="T70">
                              <a:pos x="T36" y="T37"/>
                            </a:cxn>
                            <a:cxn ang="T71">
                              <a:pos x="T38" y="T39"/>
                            </a:cxn>
                            <a:cxn ang="T72">
                              <a:pos x="T40" y="T41"/>
                            </a:cxn>
                            <a:cxn ang="T73">
                              <a:pos x="T42" y="T43"/>
                            </a:cxn>
                            <a:cxn ang="T74">
                              <a:pos x="T44" y="T45"/>
                            </a:cxn>
                            <a:cxn ang="T75">
                              <a:pos x="T46" y="T47"/>
                            </a:cxn>
                            <a:cxn ang="T76">
                              <a:pos x="T48" y="T49"/>
                            </a:cxn>
                            <a:cxn ang="T77">
                              <a:pos x="T50" y="T51"/>
                            </a:cxn>
                          </a:cxnLst>
                          <a:rect l="0" t="0" r="r" b="b"/>
                          <a:pathLst>
                            <a:path w="11906" h="415">
                              <a:moveTo>
                                <a:pt x="11906" y="333"/>
                              </a:moveTo>
                              <a:lnTo>
                                <a:pt x="0" y="333"/>
                              </a:lnTo>
                              <a:lnTo>
                                <a:pt x="0" y="415"/>
                              </a:lnTo>
                              <a:lnTo>
                                <a:pt x="11906" y="415"/>
                              </a:lnTo>
                              <a:lnTo>
                                <a:pt x="11906" y="333"/>
                              </a:lnTo>
                              <a:close/>
                              <a:moveTo>
                                <a:pt x="2389" y="0"/>
                              </a:moveTo>
                              <a:lnTo>
                                <a:pt x="791" y="0"/>
                              </a:lnTo>
                              <a:lnTo>
                                <a:pt x="768" y="5"/>
                              </a:lnTo>
                              <a:lnTo>
                                <a:pt x="750" y="18"/>
                              </a:lnTo>
                              <a:lnTo>
                                <a:pt x="737" y="36"/>
                              </a:lnTo>
                              <a:lnTo>
                                <a:pt x="733" y="59"/>
                              </a:lnTo>
                              <a:lnTo>
                                <a:pt x="733" y="275"/>
                              </a:lnTo>
                              <a:lnTo>
                                <a:pt x="728" y="298"/>
                              </a:lnTo>
                              <a:lnTo>
                                <a:pt x="716" y="316"/>
                              </a:lnTo>
                              <a:lnTo>
                                <a:pt x="697" y="329"/>
                              </a:lnTo>
                              <a:lnTo>
                                <a:pt x="674" y="333"/>
                              </a:lnTo>
                              <a:lnTo>
                                <a:pt x="2506" y="333"/>
                              </a:lnTo>
                              <a:lnTo>
                                <a:pt x="2483" y="329"/>
                              </a:lnTo>
                              <a:lnTo>
                                <a:pt x="2465" y="316"/>
                              </a:lnTo>
                              <a:lnTo>
                                <a:pt x="2452" y="298"/>
                              </a:lnTo>
                              <a:lnTo>
                                <a:pt x="2448" y="275"/>
                              </a:lnTo>
                              <a:lnTo>
                                <a:pt x="2448" y="59"/>
                              </a:lnTo>
                              <a:lnTo>
                                <a:pt x="2443" y="36"/>
                              </a:lnTo>
                              <a:lnTo>
                                <a:pt x="2430" y="18"/>
                              </a:lnTo>
                              <a:lnTo>
                                <a:pt x="2412" y="5"/>
                              </a:lnTo>
                              <a:lnTo>
                                <a:pt x="2389" y="0"/>
                              </a:lnTo>
                              <a:close/>
                            </a:path>
                          </a:pathLst>
                        </a:custGeom>
                        <a:solidFill>
                          <a:srgbClr val="AB4AD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D20F7B8" id="docshape23" o:spid="_x0000_s1026" style="position:absolute;margin-left:0;margin-top:0;width:595.3pt;height:20.7pt;z-index:-1569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906,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" o:allowoverlap="f" path="m11906,333l,333r,82l11906,415r,-82xm2389,l791,,768,5,750,18,737,36r-4,23l733,275r-5,23l716,316r-19,13l674,333r1832,l2483,329r-18,-13l2452,298r-4,-23l2448,59r-5,-23l2430,18,2412,5,2389,xe" fillcolor="#ab4adb" stroked="f">
                <v:path arrowok="t" o:connecttype="custom" o:connectlocs="2147483646,2147483646;0,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
                <w10:wrap type="topAndBottom" anchorx="page"/>
              </v:shape>
            </w:pict>
          </mc:Fallback>
        </mc:AlternateContent>
      </w:r>
    </w:p>
    <w:p w14:paraId="3BD33584" w14:textId="6D613B11" w:rsidR="00115BC5" w:rsidRPr="006661A8" w:rsidRDefault="007E691C" w:rsidP="003507BC">
      <w:pPr>
        <w:pStyle w:val="Heading1"/>
        <w:rPr>
          <w:color w:val="AB4ADB" w:themeColor="accent1"/>
        </w:rPr>
      </w:pPr>
      <w:r>
        <w:rPr>
          <w:color w:val="AB4ADB" w:themeColor="accent1"/>
        </w:rPr>
        <w:t>ΣΤΟΙΧΕΙΑ ΕΠΙΚΟΙΝΩΝΙΑΣ</w:t>
      </w:r>
    </w:p>
    <w:p w14:paraId="30B8DC0D" w14:textId="21BA13B7" w:rsidR="00115BC5" w:rsidRPr="007C1AF9" w:rsidRDefault="007E691C" w:rsidP="007D3E1B">
      <w:pPr>
        <w:pStyle w:val="BodyText"/>
        <w:rPr>
          <w:color w:val="AB4ADB"/>
        </w:rPr>
      </w:pPr>
      <w:r>
        <w:rPr>
          <w:color w:val="706F6F"/>
        </w:rPr>
        <w:t>Για περισσότερες πληροφορίες ή συγκεκριμένα αιτήματα, στείλτε το μήνυμα σας στην ηλεκτρονική διεύθυνση:</w:t>
      </w:r>
      <w:r>
        <w:t xml:space="preserve"> </w:t>
      </w:r>
      <w:hyperlink r:id="rId20">
        <w:r w:rsidR="006C0668">
          <w:rPr>
            <w:color w:val="AB4ADB"/>
            <w:u w:val="single" w:color="BF70FF"/>
          </w:rPr>
          <w:t>Vocational2022@actiongroup.com</w:t>
        </w:r>
      </w:hyperlink>
    </w:p>
    <w:p w14:paraId="3EDEA30F" w14:textId="03B65D3B" w:rsidR="00115BC5" w:rsidRPr="007C1AF9" w:rsidRDefault="007E691C" w:rsidP="007D3E1B">
      <w:pPr>
        <w:pStyle w:val="BodyText"/>
        <w:rPr>
          <w:color w:val="AB4ADB"/>
        </w:rPr>
      </w:pPr>
      <w:r>
        <w:t xml:space="preserve">ή καλέστε την κα Beata Pal Christodoulou στον τηλεφωνικό αριθμό </w:t>
      </w:r>
      <w:r>
        <w:rPr>
          <w:color w:val="AB4ADB"/>
        </w:rPr>
        <w:t>00357 22 818884</w:t>
      </w:r>
    </w:p>
    <w:p w14:paraId="7E224319" w14:textId="3CCEB5D5" w:rsidR="00115BC5" w:rsidRDefault="00B97901" w:rsidP="007D3E1B">
      <w:pPr>
        <w:pStyle w:val="BodyText"/>
        <w:rPr>
          <w:sz w:val="20"/>
        </w:rPr>
      </w:pPr>
      <w:r>
        <w:rPr>
          <w:noProof/>
        </w:rPr>
        <w:drawing>
          <wp:anchor distT="0" distB="0" distL="114300" distR="114300" simplePos="0" relativeHeight="487626240" behindDoc="0" locked="0" layoutInCell="1" allowOverlap="1" wp14:anchorId="6F1A4C98" wp14:editId="0434BC15">
            <wp:simplePos x="0" y="0"/>
            <wp:positionH relativeFrom="column">
              <wp:posOffset>0</wp:posOffset>
            </wp:positionH>
            <wp:positionV relativeFrom="paragraph">
              <wp:posOffset>231684</wp:posOffset>
            </wp:positionV>
            <wp:extent cx="349200" cy="356400"/>
            <wp:effectExtent l="0" t="0" r="0" b="5715"/>
            <wp:wrapSquare wrapText="bothSides"/>
            <wp:docPr id="5" name="image4.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png" descr="Ic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9200" cy="356400"/>
                    </a:xfrm>
                    <a:prstGeom prst="rect">
                      <a:avLst/>
                    </a:prstGeom>
                  </pic:spPr>
                </pic:pic>
              </a:graphicData>
            </a:graphic>
          </wp:anchor>
        </w:drawing>
      </w:r>
    </w:p>
    <w:p w14:paraId="3CD96C5E" w14:textId="07170CFC" w:rsidR="00115BC5" w:rsidRPr="002B2C07" w:rsidRDefault="003507BC" w:rsidP="00B97901">
      <w:pPr>
        <w:pStyle w:val="BodyText"/>
        <w:tabs>
          <w:tab w:val="left" w:pos="851"/>
        </w:tabs>
        <w:rPr>
          <w:lang w:val="en-US"/>
        </w:rPr>
      </w:pPr>
      <w:r>
        <w:rPr>
          <w:b/>
          <w:color w:val="706F6F"/>
        </w:rPr>
        <w:tab/>
      </w:r>
      <w:proofErr w:type="spellStart"/>
      <w:r>
        <w:rPr>
          <w:b/>
          <w:color w:val="706F6F"/>
        </w:rPr>
        <w:t>Ιστότοπος</w:t>
      </w:r>
      <w:proofErr w:type="spellEnd"/>
      <w:r w:rsidRPr="002B2C07">
        <w:rPr>
          <w:b/>
          <w:color w:val="706F6F"/>
          <w:lang w:val="en-US"/>
        </w:rPr>
        <w:t xml:space="preserve">: </w:t>
      </w:r>
      <w:hyperlink r:id="rId22">
        <w:r w:rsidRPr="002B2C07">
          <w:rPr>
            <w:color w:val="AB4ADB"/>
            <w:u w:val="single" w:color="BF6BFF"/>
            <w:lang w:val="en-US"/>
          </w:rPr>
          <w:t>ec.europa.eu/social/</w:t>
        </w:r>
        <w:proofErr w:type="spellStart"/>
        <w:r w:rsidRPr="002B2C07">
          <w:rPr>
            <w:color w:val="AB4ADB"/>
            <w:u w:val="single" w:color="BF6BFF"/>
            <w:lang w:val="en-US"/>
          </w:rPr>
          <w:t>VocationalSkillsWeek</w:t>
        </w:r>
        <w:proofErr w:type="spellEnd"/>
      </w:hyperlink>
      <w:r w:rsidRPr="002B2C07">
        <w:rPr>
          <w:lang w:val="en-US"/>
        </w:rPr>
        <w:br/>
      </w:r>
    </w:p>
    <w:p w14:paraId="011624AA" w14:textId="6E7F1352" w:rsidR="00CE1A6D" w:rsidRDefault="006661A8" w:rsidP="00B97901">
      <w:pPr>
        <w:pStyle w:val="BodyText"/>
        <w:tabs>
          <w:tab w:val="left" w:pos="851"/>
        </w:tabs>
        <w:spacing w:after="0"/>
        <w:rPr>
          <w:sz w:val="20"/>
        </w:rPr>
      </w:pPr>
      <w:r>
        <w:rPr>
          <w:noProof/>
        </w:rPr>
        <w:drawing>
          <wp:anchor distT="0" distB="0" distL="114300" distR="114300" simplePos="0" relativeHeight="487622144" behindDoc="1" locked="0" layoutInCell="1" allowOverlap="1" wp14:anchorId="27DB69FD" wp14:editId="3FC887AF">
            <wp:simplePos x="0" y="0"/>
            <wp:positionH relativeFrom="column">
              <wp:posOffset>0</wp:posOffset>
            </wp:positionH>
            <wp:positionV relativeFrom="paragraph">
              <wp:posOffset>97141</wp:posOffset>
            </wp:positionV>
            <wp:extent cx="353695" cy="358775"/>
            <wp:effectExtent l="0" t="0" r="8255" b="3175"/>
            <wp:wrapSquare wrapText="bothSides"/>
            <wp:docPr id="52" name="image4.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4.png" descr="Ic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53695" cy="358775"/>
                    </a:xfrm>
                    <a:prstGeom prst="rect">
                      <a:avLst/>
                    </a:prstGeom>
                  </pic:spPr>
                </pic:pic>
              </a:graphicData>
            </a:graphic>
          </wp:anchor>
        </w:drawing>
      </w:r>
      <w:r w:rsidRPr="002B2C07">
        <w:rPr>
          <w:sz w:val="20"/>
          <w:lang w:val="en-US"/>
        </w:rPr>
        <w:tab/>
      </w:r>
      <w:r>
        <w:rPr>
          <w:noProof/>
        </w:rPr>
        <mc:AlternateContent>
          <mc:Choice Requires="wps">
            <w:drawing>
              <wp:inline distT="0" distB="0" distL="0" distR="0" wp14:anchorId="5CCDFAD4" wp14:editId="1272E2DE">
                <wp:extent cx="1623695" cy="245110"/>
                <wp:effectExtent l="0" t="0" r="1905" b="0"/>
                <wp:docPr id="24"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3695" cy="245110"/>
                        </a:xfrm>
                        <a:custGeom>
                          <a:avLst/>
                          <a:gdLst>
                            <a:gd name="T0" fmla="*/ 953223900 w 2557"/>
                            <a:gd name="T1" fmla="*/ 156854525 h 386"/>
                            <a:gd name="T2" fmla="*/ 0 w 2557"/>
                            <a:gd name="T3" fmla="*/ 156854525 h 386"/>
                            <a:gd name="T4" fmla="*/ 0 w 2557"/>
                            <a:gd name="T5" fmla="*/ 234273725 h 386"/>
                            <a:gd name="T6" fmla="*/ 6048375 w 2557"/>
                            <a:gd name="T7" fmla="*/ 264515600 h 386"/>
                            <a:gd name="T8" fmla="*/ 22580600 w 2557"/>
                            <a:gd name="T9" fmla="*/ 289112325 h 386"/>
                            <a:gd name="T10" fmla="*/ 47580550 w 2557"/>
                            <a:gd name="T11" fmla="*/ 306047775 h 386"/>
                            <a:gd name="T12" fmla="*/ 77419200 w 2557"/>
                            <a:gd name="T13" fmla="*/ 312096150 h 386"/>
                            <a:gd name="T14" fmla="*/ 953223900 w 2557"/>
                            <a:gd name="T15" fmla="*/ 312096150 h 386"/>
                            <a:gd name="T16" fmla="*/ 983465775 w 2557"/>
                            <a:gd name="T17" fmla="*/ 306047775 h 386"/>
                            <a:gd name="T18" fmla="*/ 1008062500 w 2557"/>
                            <a:gd name="T19" fmla="*/ 289112325 h 386"/>
                            <a:gd name="T20" fmla="*/ 1024594725 w 2557"/>
                            <a:gd name="T21" fmla="*/ 264515600 h 386"/>
                            <a:gd name="T22" fmla="*/ 1031046325 w 2557"/>
                            <a:gd name="T23" fmla="*/ 234273725 h 386"/>
                            <a:gd name="T24" fmla="*/ 1024594725 w 2557"/>
                            <a:gd name="T25" fmla="*/ 204435075 h 386"/>
                            <a:gd name="T26" fmla="*/ 1008062500 w 2557"/>
                            <a:gd name="T27" fmla="*/ 179435125 h 386"/>
                            <a:gd name="T28" fmla="*/ 983465775 w 2557"/>
                            <a:gd name="T29" fmla="*/ 162902900 h 386"/>
                            <a:gd name="T30" fmla="*/ 953223900 w 2557"/>
                            <a:gd name="T31" fmla="*/ 156854525 h 38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2557" h="386">
                              <a:moveTo>
                                <a:pt x="2364" y="0"/>
                              </a:moveTo>
                              <a:lnTo>
                                <a:pt x="0" y="0"/>
                              </a:lnTo>
                              <a:lnTo>
                                <a:pt x="0" y="192"/>
                              </a:lnTo>
                              <a:lnTo>
                                <a:pt x="15" y="267"/>
                              </a:lnTo>
                              <a:lnTo>
                                <a:pt x="56" y="328"/>
                              </a:lnTo>
                              <a:lnTo>
                                <a:pt x="118" y="370"/>
                              </a:lnTo>
                              <a:lnTo>
                                <a:pt x="192" y="385"/>
                              </a:lnTo>
                              <a:lnTo>
                                <a:pt x="2364" y="385"/>
                              </a:lnTo>
                              <a:lnTo>
                                <a:pt x="2439" y="370"/>
                              </a:lnTo>
                              <a:lnTo>
                                <a:pt x="2500" y="328"/>
                              </a:lnTo>
                              <a:lnTo>
                                <a:pt x="2541" y="267"/>
                              </a:lnTo>
                              <a:lnTo>
                                <a:pt x="2557" y="192"/>
                              </a:lnTo>
                              <a:lnTo>
                                <a:pt x="2541" y="118"/>
                              </a:lnTo>
                              <a:lnTo>
                                <a:pt x="2500" y="56"/>
                              </a:lnTo>
                              <a:lnTo>
                                <a:pt x="2439" y="15"/>
                              </a:lnTo>
                              <a:lnTo>
                                <a:pt x="2364" y="0"/>
                              </a:lnTo>
                              <a:close/>
                            </a:path>
                          </a:pathLst>
                        </a:custGeom>
                        <a:solidFill>
                          <a:srgbClr val="AB4ADB"/>
                        </a:solidFill>
                        <a:ln>
                          <a:noFill/>
                        </a:ln>
                      </wps:spPr>
                      <wps:txbx>
                        <w:txbxContent>
                          <w:p w14:paraId="60C475D4" w14:textId="07B27632" w:rsidR="003507BC" w:rsidRPr="008F2AD7" w:rsidRDefault="006214B0" w:rsidP="008F2AD7">
                            <w:pPr>
                              <w:spacing w:before="60"/>
                              <w:ind w:left="142"/>
                              <w:rPr>
                                <w:color w:val="FFFFFF"/>
                                <w:sz w:val="25"/>
                                <w:szCs w:val="25"/>
                              </w:rPr>
                            </w:pPr>
                            <w:hyperlink r:id="rId24">
                              <w:r w:rsidR="009861AB">
                                <w:rPr>
                                  <w:color w:val="FFFFFF"/>
                                  <w:sz w:val="25"/>
                                  <w:u w:val="single"/>
                                </w:rPr>
                                <w:t>@EU_Social</w:t>
                              </w:r>
                            </w:hyperlink>
                          </w:p>
                        </w:txbxContent>
                      </wps:txbx>
                      <wps:bodyPr rot="0" vert="horz" wrap="square" lIns="0" tIns="0" rIns="0" bIns="0" anchor="t" anchorCtr="0" upright="1">
                        <a:noAutofit/>
                      </wps:bodyPr>
                    </wps:wsp>
                  </a:graphicData>
                </a:graphic>
              </wp:inline>
            </w:drawing>
          </mc:Choice>
          <mc:Fallback xmlns:w16sdtdh="http://schemas.microsoft.com/office/word/2020/wordml/sdtdatahash">
            <w:pict>
              <v:shape w14:anchorId="5CCDFAD4" id="docshape29" o:spid="_x0000_s1026" style="width:127.85pt;height:19.3pt;visibility:visible;mso-wrap-style:square;mso-left-percent:-10001;mso-top-percent:-10001;mso-position-horizontal:absolute;mso-position-horizontal-relative:char;mso-position-vertical:absolute;mso-position-vertical-relative:line;mso-left-percent:-10001;mso-top-percent:-10001;v-text-anchor:top" coordsize="2557,38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" adj="-11796480,,5400" path="m2364,l,,,192r15,75l56,328r62,42l192,385r2172,l2439,370r61,-42l2541,267r16,-75l2541,118,2500,56,2439,15,2364,xe" fillcolor="#ab4adb" stroked="f">
                <v:stroke joinstyle="miter"/>
                <v:formulas/>
                <v:path arrowok="t" o:connecttype="custom" o:connectlocs="2147483646,2147483646;0,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 textboxrect="0,0,2557,386"/>
                <v:textbox inset="0,0,0,0">
                  <w:txbxContent>
                    <w:p w14:paraId="60C475D4" w14:textId="07B27632" w:rsidR="003507BC" w:rsidRPr="008F2AD7" w:rsidRDefault="00773357" w:rsidP="008F2AD7">
                      <w:pPr>
                        <w:spacing w:before="60"/>
                        <w:ind w:left="142"/>
                        <w:rPr>
                          <w:color w:val="FFFFFF"/>
                          <w:sz w:val="25"/>
                          <w:szCs w:val="25"/>
                        </w:rPr>
                      </w:pPr>
                      <w:hyperlink r:id="rId25">
                        <w:r w:rsidR="009861AB">
                          <w:rPr>
                            <w:color w:val="FFFFFF"/>
                            <w:sz w:val="25"/>
                            <w:u w:val="single"/>
                          </w:rPr>
                          <w:t>@EU_Social</w:t>
                        </w:r>
                      </w:hyperlink>
                    </w:p>
                  </w:txbxContent>
                </v:textbox>
                <w10:anchorlock/>
              </v:shape>
            </w:pict>
          </mc:Fallback>
        </mc:AlternateContent>
      </w:r>
    </w:p>
    <w:p w14:paraId="7A0D39CF" w14:textId="5C76199E" w:rsidR="00CE1A6D" w:rsidRDefault="00B97901" w:rsidP="00B97901">
      <w:pPr>
        <w:pStyle w:val="BodyText"/>
        <w:tabs>
          <w:tab w:val="left" w:pos="851"/>
        </w:tabs>
        <w:spacing w:before="0"/>
        <w:rPr>
          <w:color w:val="AB4ADB"/>
          <w:sz w:val="20"/>
        </w:rPr>
      </w:pPr>
      <w:r>
        <w:rPr>
          <w:color w:val="AB4ADB"/>
          <w:sz w:val="20"/>
        </w:rPr>
        <w:tab/>
      </w:r>
      <w:r>
        <w:rPr>
          <w:noProof/>
        </w:rPr>
        <mc:AlternateContent>
          <mc:Choice Requires="wps">
            <w:drawing>
              <wp:inline distT="0" distB="0" distL="0" distR="0" wp14:anchorId="0EB7689F" wp14:editId="2D356531">
                <wp:extent cx="1623695" cy="245110"/>
                <wp:effectExtent l="0" t="0" r="0" b="2540"/>
                <wp:docPr id="13"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3695" cy="245110"/>
                        </a:xfrm>
                        <a:custGeom>
                          <a:avLst/>
                          <a:gdLst>
                            <a:gd name="T0" fmla="+- 0 5662 3298"/>
                            <a:gd name="T1" fmla="*/ T0 w 2557"/>
                            <a:gd name="T2" fmla="+- 0 389 389"/>
                            <a:gd name="T3" fmla="*/ 389 h 386"/>
                            <a:gd name="T4" fmla="+- 0 3298 3298"/>
                            <a:gd name="T5" fmla="*/ T4 w 2557"/>
                            <a:gd name="T6" fmla="+- 0 389 389"/>
                            <a:gd name="T7" fmla="*/ 389 h 386"/>
                            <a:gd name="T8" fmla="+- 0 3298 3298"/>
                            <a:gd name="T9" fmla="*/ T8 w 2557"/>
                            <a:gd name="T10" fmla="+- 0 581 389"/>
                            <a:gd name="T11" fmla="*/ 581 h 386"/>
                            <a:gd name="T12" fmla="+- 0 3313 3298"/>
                            <a:gd name="T13" fmla="*/ T12 w 2557"/>
                            <a:gd name="T14" fmla="+- 0 656 389"/>
                            <a:gd name="T15" fmla="*/ 656 h 386"/>
                            <a:gd name="T16" fmla="+- 0 3354 3298"/>
                            <a:gd name="T17" fmla="*/ T16 w 2557"/>
                            <a:gd name="T18" fmla="+- 0 717 389"/>
                            <a:gd name="T19" fmla="*/ 717 h 386"/>
                            <a:gd name="T20" fmla="+- 0 3416 3298"/>
                            <a:gd name="T21" fmla="*/ T20 w 2557"/>
                            <a:gd name="T22" fmla="+- 0 759 389"/>
                            <a:gd name="T23" fmla="*/ 759 h 386"/>
                            <a:gd name="T24" fmla="+- 0 3490 3298"/>
                            <a:gd name="T25" fmla="*/ T24 w 2557"/>
                            <a:gd name="T26" fmla="+- 0 774 389"/>
                            <a:gd name="T27" fmla="*/ 774 h 386"/>
                            <a:gd name="T28" fmla="+- 0 5662 3298"/>
                            <a:gd name="T29" fmla="*/ T28 w 2557"/>
                            <a:gd name="T30" fmla="+- 0 774 389"/>
                            <a:gd name="T31" fmla="*/ 774 h 386"/>
                            <a:gd name="T32" fmla="+- 0 5737 3298"/>
                            <a:gd name="T33" fmla="*/ T32 w 2557"/>
                            <a:gd name="T34" fmla="+- 0 759 389"/>
                            <a:gd name="T35" fmla="*/ 759 h 386"/>
                            <a:gd name="T36" fmla="+- 0 5798 3298"/>
                            <a:gd name="T37" fmla="*/ T36 w 2557"/>
                            <a:gd name="T38" fmla="+- 0 717 389"/>
                            <a:gd name="T39" fmla="*/ 717 h 386"/>
                            <a:gd name="T40" fmla="+- 0 5839 3298"/>
                            <a:gd name="T41" fmla="*/ T40 w 2557"/>
                            <a:gd name="T42" fmla="+- 0 656 389"/>
                            <a:gd name="T43" fmla="*/ 656 h 386"/>
                            <a:gd name="T44" fmla="+- 0 5855 3298"/>
                            <a:gd name="T45" fmla="*/ T44 w 2557"/>
                            <a:gd name="T46" fmla="+- 0 581 389"/>
                            <a:gd name="T47" fmla="*/ 581 h 386"/>
                            <a:gd name="T48" fmla="+- 0 5839 3298"/>
                            <a:gd name="T49" fmla="*/ T48 w 2557"/>
                            <a:gd name="T50" fmla="+- 0 507 389"/>
                            <a:gd name="T51" fmla="*/ 507 h 386"/>
                            <a:gd name="T52" fmla="+- 0 5798 3298"/>
                            <a:gd name="T53" fmla="*/ T52 w 2557"/>
                            <a:gd name="T54" fmla="+- 0 445 389"/>
                            <a:gd name="T55" fmla="*/ 445 h 386"/>
                            <a:gd name="T56" fmla="+- 0 5737 3298"/>
                            <a:gd name="T57" fmla="*/ T56 w 2557"/>
                            <a:gd name="T58" fmla="+- 0 404 389"/>
                            <a:gd name="T59" fmla="*/ 404 h 386"/>
                            <a:gd name="T60" fmla="+- 0 5662 3298"/>
                            <a:gd name="T61" fmla="*/ T60 w 2557"/>
                            <a:gd name="T62" fmla="+- 0 389 389"/>
                            <a:gd name="T63" fmla="*/ 389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557" h="386">
                              <a:moveTo>
                                <a:pt x="2364" y="0"/>
                              </a:moveTo>
                              <a:lnTo>
                                <a:pt x="0" y="0"/>
                              </a:lnTo>
                              <a:lnTo>
                                <a:pt x="0" y="192"/>
                              </a:lnTo>
                              <a:lnTo>
                                <a:pt x="15" y="267"/>
                              </a:lnTo>
                              <a:lnTo>
                                <a:pt x="56" y="328"/>
                              </a:lnTo>
                              <a:lnTo>
                                <a:pt x="118" y="370"/>
                              </a:lnTo>
                              <a:lnTo>
                                <a:pt x="192" y="385"/>
                              </a:lnTo>
                              <a:lnTo>
                                <a:pt x="2364" y="385"/>
                              </a:lnTo>
                              <a:lnTo>
                                <a:pt x="2439" y="370"/>
                              </a:lnTo>
                              <a:lnTo>
                                <a:pt x="2500" y="328"/>
                              </a:lnTo>
                              <a:lnTo>
                                <a:pt x="2541" y="267"/>
                              </a:lnTo>
                              <a:lnTo>
                                <a:pt x="2557" y="192"/>
                              </a:lnTo>
                              <a:lnTo>
                                <a:pt x="2541" y="118"/>
                              </a:lnTo>
                              <a:lnTo>
                                <a:pt x="2500" y="56"/>
                              </a:lnTo>
                              <a:lnTo>
                                <a:pt x="2439" y="15"/>
                              </a:lnTo>
                              <a:lnTo>
                                <a:pt x="2364" y="0"/>
                              </a:lnTo>
                              <a:close/>
                            </a:path>
                          </a:pathLst>
                        </a:custGeom>
                        <a:solidFill>
                          <a:srgbClr val="AB4ADB"/>
                        </a:solidFill>
                        <a:ln>
                          <a:noFill/>
                        </a:ln>
                      </wps:spPr>
                      <wps:txbx>
                        <w:txbxContent>
                          <w:p w14:paraId="61567549" w14:textId="77777777" w:rsidR="00846588" w:rsidRPr="00B97901" w:rsidRDefault="006214B0" w:rsidP="00846588">
                            <w:pPr>
                              <w:spacing w:before="60"/>
                              <w:ind w:left="142"/>
                              <w:rPr>
                                <w:color w:val="FFFFFF"/>
                                <w:sz w:val="25"/>
                                <w:szCs w:val="25"/>
                                <w:u w:val="single"/>
                              </w:rPr>
                            </w:pPr>
                            <w:hyperlink r:id="rId26">
                              <w:r w:rsidR="00846588">
                                <w:rPr>
                                  <w:color w:val="FFFFFF"/>
                                  <w:sz w:val="25"/>
                                  <w:u w:val="single"/>
                                </w:rPr>
                                <w:t>@EuropeanYouthEU</w:t>
                              </w:r>
                            </w:hyperlink>
                          </w:p>
                          <w:p w14:paraId="4CDE69C7" w14:textId="77777777" w:rsidR="00846588" w:rsidRPr="007C1AF9" w:rsidRDefault="00846588" w:rsidP="00846588">
                            <w:pPr>
                              <w:spacing w:before="69"/>
                              <w:ind w:left="141"/>
                              <w:rPr>
                                <w:sz w:val="25"/>
                              </w:rPr>
                            </w:pPr>
                          </w:p>
                          <w:p w14:paraId="0B8CE597" w14:textId="77777777" w:rsidR="00846588" w:rsidRDefault="00846588" w:rsidP="00846588">
                            <w:pPr>
                              <w:jc w:val="center"/>
                            </w:pPr>
                          </w:p>
                        </w:txbxContent>
                      </wps:txbx>
                      <wps:bodyPr rot="0" vert="horz" wrap="square" lIns="0" tIns="0" rIns="0" bIns="0" anchor="t" anchorCtr="0" upright="1">
                        <a:noAutofit/>
                      </wps:bodyPr>
                    </wps:wsp>
                  </a:graphicData>
                </a:graphic>
              </wp:inline>
            </w:drawing>
          </mc:Choice>
          <mc:Fallback xmlns:w16sdtdh="http://schemas.microsoft.com/office/word/2020/wordml/sdtdatahash">
            <w:pict>
              <v:shape w14:anchorId="0EB7689F" id="_x0000_s1027" style="width:127.85pt;height:19.3pt;visibility:visible;mso-wrap-style:square;mso-left-percent:-10001;mso-top-percent:-10001;mso-position-horizontal:absolute;mso-position-horizontal-relative:char;mso-position-vertical:absolute;mso-position-vertical-relative:line;mso-left-percent:-10001;mso-top-percent:-10001;v-text-anchor:top" coordsize="2557,38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" adj="-11796480,,5400" path="m2364,l,,,192r15,75l56,328r62,42l192,385r2172,l2439,370r61,-42l2541,267r16,-75l2541,118,2500,56,2439,15,2364,xe" fillcolor="#ab4adb" stroked="f">
                <v:stroke joinstyle="miter"/>
                <v:formulas/>
                <v:path arrowok="t" o:connecttype="custom" o:connectlocs="1501140,247015;0,247015;0,368935;9525,416560;35560,455295;74930,481965;121920,491490;1501140,491490;1548765,481965;1587500,455295;1613535,416560;1623695,368935;1613535,321945;1587500,282575;1548765,256540;1501140,247015" o:connectangles="0,0,0,0,0,0,0,0,0,0,0,0,0,0,0,0" textboxrect="0,0,2557,386"/>
                <v:textbox inset="0,0,0,0">
                  <w:txbxContent>
                    <w:p w14:paraId="61567549" w14:textId="77777777" w:rsidR="00846588" w:rsidRPr="00B97901" w:rsidRDefault="00773357" w:rsidP="00846588">
                      <w:pPr>
                        <w:spacing w:before="60"/>
                        <w:ind w:left="142"/>
                        <w:rPr>
                          <w:color w:val="FFFFFF"/>
                          <w:sz w:val="25"/>
                          <w:szCs w:val="25"/>
                          <w:u w:val="single"/>
                        </w:rPr>
                      </w:pPr>
                      <w:hyperlink r:id="rId27">
                        <w:r w:rsidR="00846588">
                          <w:rPr>
                            <w:color w:val="FFFFFF"/>
                            <w:sz w:val="25"/>
                            <w:u w:val="single"/>
                          </w:rPr>
                          <w:t>@EuropeanYouthEU</w:t>
                        </w:r>
                      </w:hyperlink>
                    </w:p>
                    <w:p w14:paraId="4CDE69C7" w14:textId="77777777" w:rsidR="00846588" w:rsidRPr="007C1AF9" w:rsidRDefault="00846588" w:rsidP="00846588">
                      <w:pPr>
                        <w:spacing w:before="69"/>
                        <w:ind w:left="141"/>
                        <w:rPr>
                          <w:sz w:val="25"/>
                        </w:rPr>
                      </w:pPr>
                    </w:p>
                    <w:p w14:paraId="0B8CE597" w14:textId="77777777" w:rsidR="00846588" w:rsidRDefault="00846588" w:rsidP="00846588">
                      <w:pPr>
                        <w:jc w:val="center"/>
                      </w:pPr>
                    </w:p>
                  </w:txbxContent>
                </v:textbox>
                <w10:anchorlock/>
              </v:shape>
            </w:pict>
          </mc:Fallback>
        </mc:AlternateContent>
      </w:r>
    </w:p>
    <w:p w14:paraId="7BDB72E5" w14:textId="1A59DBDE" w:rsidR="00115BC5" w:rsidRPr="008F2AD7" w:rsidRDefault="008F2AD7" w:rsidP="008F2AD7">
      <w:pPr>
        <w:pStyle w:val="BodyText"/>
        <w:tabs>
          <w:tab w:val="left" w:pos="851"/>
          <w:tab w:val="left" w:pos="2552"/>
        </w:tabs>
        <w:rPr>
          <w:color w:val="AB4ADB" w:themeColor="accent1"/>
        </w:rPr>
      </w:pPr>
      <w:r>
        <w:rPr>
          <w:color w:val="AB4ADB" w:themeColor="accent1"/>
        </w:rPr>
        <w:tab/>
        <w:t xml:space="preserve">#EuVocationalSkills </w:t>
      </w:r>
      <w:r>
        <w:rPr>
          <w:color w:val="AB4ADB" w:themeColor="accent1"/>
        </w:rPr>
        <w:tab/>
        <w:t>#DiscoverYourTalent</w:t>
      </w:r>
    </w:p>
    <w:p w14:paraId="2CD3A6B7" w14:textId="264F55FF" w:rsidR="00115BC5" w:rsidRPr="0061026B" w:rsidRDefault="00115BC5" w:rsidP="0061026B">
      <w:pPr>
        <w:pStyle w:val="BodyText"/>
      </w:pPr>
    </w:p>
    <w:p w14:paraId="30F5BE80" w14:textId="518F3F6F" w:rsidR="00115BC5" w:rsidRDefault="00206581" w:rsidP="008F2AD7">
      <w:pPr>
        <w:pStyle w:val="BodyText"/>
        <w:tabs>
          <w:tab w:val="left" w:pos="851"/>
        </w:tabs>
        <w:spacing w:after="20"/>
      </w:pPr>
      <w:r>
        <w:rPr>
          <w:noProof/>
        </w:rPr>
        <w:drawing>
          <wp:anchor distT="0" distB="0" distL="114300" distR="114300" simplePos="0" relativeHeight="487623168" behindDoc="1" locked="0" layoutInCell="1" allowOverlap="1" wp14:anchorId="706A6B25" wp14:editId="117160B0">
            <wp:simplePos x="0" y="0"/>
            <wp:positionH relativeFrom="column">
              <wp:posOffset>-1270</wp:posOffset>
            </wp:positionH>
            <wp:positionV relativeFrom="paragraph">
              <wp:posOffset>68580</wp:posOffset>
            </wp:positionV>
            <wp:extent cx="353695" cy="358775"/>
            <wp:effectExtent l="0" t="0" r="8255" b="3175"/>
            <wp:wrapTight wrapText="bothSides">
              <wp:wrapPolygon edited="0">
                <wp:start x="0" y="0"/>
                <wp:lineTo x="0" y="20644"/>
                <wp:lineTo x="20941" y="20644"/>
                <wp:lineTo x="20941" y="0"/>
                <wp:lineTo x="0" y="0"/>
              </wp:wrapPolygon>
            </wp:wrapTight>
            <wp:docPr id="53" name="image4.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4.png" descr="Ic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53695" cy="358775"/>
                    </a:xfrm>
                    <a:prstGeom prst="rect">
                      <a:avLst/>
                    </a:prstGeom>
                  </pic:spPr>
                </pic:pic>
              </a:graphicData>
            </a:graphic>
          </wp:anchor>
        </w:drawing>
      </w:r>
      <w:r>
        <w:tab/>
      </w:r>
      <w:r>
        <w:rPr>
          <w:noProof/>
          <w:sz w:val="2"/>
        </w:rPr>
        <mc:AlternateContent>
          <mc:Choice Requires="wps">
            <w:drawing>
              <wp:inline distT="0" distB="0" distL="0" distR="0" wp14:anchorId="6279B1CB" wp14:editId="71A6A3D1">
                <wp:extent cx="1623695" cy="245110"/>
                <wp:effectExtent l="0" t="0" r="0" b="2540"/>
                <wp:docPr id="63"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3695" cy="245110"/>
                        </a:xfrm>
                        <a:custGeom>
                          <a:avLst/>
                          <a:gdLst>
                            <a:gd name="T0" fmla="+- 0 5662 3298"/>
                            <a:gd name="T1" fmla="*/ T0 w 2557"/>
                            <a:gd name="T2" fmla="+- 0 389 389"/>
                            <a:gd name="T3" fmla="*/ 389 h 386"/>
                            <a:gd name="T4" fmla="+- 0 3298 3298"/>
                            <a:gd name="T5" fmla="*/ T4 w 2557"/>
                            <a:gd name="T6" fmla="+- 0 389 389"/>
                            <a:gd name="T7" fmla="*/ 389 h 386"/>
                            <a:gd name="T8" fmla="+- 0 3298 3298"/>
                            <a:gd name="T9" fmla="*/ T8 w 2557"/>
                            <a:gd name="T10" fmla="+- 0 581 389"/>
                            <a:gd name="T11" fmla="*/ 581 h 386"/>
                            <a:gd name="T12" fmla="+- 0 3313 3298"/>
                            <a:gd name="T13" fmla="*/ T12 w 2557"/>
                            <a:gd name="T14" fmla="+- 0 656 389"/>
                            <a:gd name="T15" fmla="*/ 656 h 386"/>
                            <a:gd name="T16" fmla="+- 0 3354 3298"/>
                            <a:gd name="T17" fmla="*/ T16 w 2557"/>
                            <a:gd name="T18" fmla="+- 0 717 389"/>
                            <a:gd name="T19" fmla="*/ 717 h 386"/>
                            <a:gd name="T20" fmla="+- 0 3416 3298"/>
                            <a:gd name="T21" fmla="*/ T20 w 2557"/>
                            <a:gd name="T22" fmla="+- 0 759 389"/>
                            <a:gd name="T23" fmla="*/ 759 h 386"/>
                            <a:gd name="T24" fmla="+- 0 3490 3298"/>
                            <a:gd name="T25" fmla="*/ T24 w 2557"/>
                            <a:gd name="T26" fmla="+- 0 774 389"/>
                            <a:gd name="T27" fmla="*/ 774 h 386"/>
                            <a:gd name="T28" fmla="+- 0 5662 3298"/>
                            <a:gd name="T29" fmla="*/ T28 w 2557"/>
                            <a:gd name="T30" fmla="+- 0 774 389"/>
                            <a:gd name="T31" fmla="*/ 774 h 386"/>
                            <a:gd name="T32" fmla="+- 0 5737 3298"/>
                            <a:gd name="T33" fmla="*/ T32 w 2557"/>
                            <a:gd name="T34" fmla="+- 0 759 389"/>
                            <a:gd name="T35" fmla="*/ 759 h 386"/>
                            <a:gd name="T36" fmla="+- 0 5798 3298"/>
                            <a:gd name="T37" fmla="*/ T36 w 2557"/>
                            <a:gd name="T38" fmla="+- 0 717 389"/>
                            <a:gd name="T39" fmla="*/ 717 h 386"/>
                            <a:gd name="T40" fmla="+- 0 5839 3298"/>
                            <a:gd name="T41" fmla="*/ T40 w 2557"/>
                            <a:gd name="T42" fmla="+- 0 656 389"/>
                            <a:gd name="T43" fmla="*/ 656 h 386"/>
                            <a:gd name="T44" fmla="+- 0 5855 3298"/>
                            <a:gd name="T45" fmla="*/ T44 w 2557"/>
                            <a:gd name="T46" fmla="+- 0 581 389"/>
                            <a:gd name="T47" fmla="*/ 581 h 386"/>
                            <a:gd name="T48" fmla="+- 0 5839 3298"/>
                            <a:gd name="T49" fmla="*/ T48 w 2557"/>
                            <a:gd name="T50" fmla="+- 0 507 389"/>
                            <a:gd name="T51" fmla="*/ 507 h 386"/>
                            <a:gd name="T52" fmla="+- 0 5798 3298"/>
                            <a:gd name="T53" fmla="*/ T52 w 2557"/>
                            <a:gd name="T54" fmla="+- 0 445 389"/>
                            <a:gd name="T55" fmla="*/ 445 h 386"/>
                            <a:gd name="T56" fmla="+- 0 5737 3298"/>
                            <a:gd name="T57" fmla="*/ T56 w 2557"/>
                            <a:gd name="T58" fmla="+- 0 404 389"/>
                            <a:gd name="T59" fmla="*/ 404 h 386"/>
                            <a:gd name="T60" fmla="+- 0 5662 3298"/>
                            <a:gd name="T61" fmla="*/ T60 w 2557"/>
                            <a:gd name="T62" fmla="+- 0 389 389"/>
                            <a:gd name="T63" fmla="*/ 389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557" h="386">
                              <a:moveTo>
                                <a:pt x="2364" y="0"/>
                              </a:moveTo>
                              <a:lnTo>
                                <a:pt x="0" y="0"/>
                              </a:lnTo>
                              <a:lnTo>
                                <a:pt x="0" y="192"/>
                              </a:lnTo>
                              <a:lnTo>
                                <a:pt x="15" y="267"/>
                              </a:lnTo>
                              <a:lnTo>
                                <a:pt x="56" y="328"/>
                              </a:lnTo>
                              <a:lnTo>
                                <a:pt x="118" y="370"/>
                              </a:lnTo>
                              <a:lnTo>
                                <a:pt x="192" y="385"/>
                              </a:lnTo>
                              <a:lnTo>
                                <a:pt x="2364" y="385"/>
                              </a:lnTo>
                              <a:lnTo>
                                <a:pt x="2439" y="370"/>
                              </a:lnTo>
                              <a:lnTo>
                                <a:pt x="2500" y="328"/>
                              </a:lnTo>
                              <a:lnTo>
                                <a:pt x="2541" y="267"/>
                              </a:lnTo>
                              <a:lnTo>
                                <a:pt x="2557" y="192"/>
                              </a:lnTo>
                              <a:lnTo>
                                <a:pt x="2541" y="118"/>
                              </a:lnTo>
                              <a:lnTo>
                                <a:pt x="2500" y="56"/>
                              </a:lnTo>
                              <a:lnTo>
                                <a:pt x="2439" y="15"/>
                              </a:lnTo>
                              <a:lnTo>
                                <a:pt x="2364" y="0"/>
                              </a:lnTo>
                              <a:close/>
                            </a:path>
                          </a:pathLst>
                        </a:custGeom>
                        <a:solidFill>
                          <a:srgbClr val="AB4ADB"/>
                        </a:solidFill>
                        <a:ln>
                          <a:noFill/>
                        </a:ln>
                      </wps:spPr>
                      <wps:txbx>
                        <w:txbxContent>
                          <w:p w14:paraId="52ACD5E4" w14:textId="538E71B1" w:rsidR="003507BC" w:rsidRPr="004674A9" w:rsidRDefault="006214B0" w:rsidP="00B97901">
                            <w:pPr>
                              <w:spacing w:before="60"/>
                              <w:ind w:left="142"/>
                              <w:rPr>
                                <w:color w:val="FFFFFF"/>
                                <w:sz w:val="25"/>
                                <w:szCs w:val="25"/>
                                <w:u w:val="single"/>
                              </w:rPr>
                            </w:pPr>
                            <w:hyperlink r:id="rId29">
                              <w:r w:rsidR="009861AB" w:rsidRPr="004674A9">
                                <w:rPr>
                                  <w:color w:val="FFFFFF"/>
                                  <w:sz w:val="25"/>
                                  <w:u w:val="single"/>
                                </w:rPr>
                                <w:t>@SocialEurope</w:t>
                              </w:r>
                            </w:hyperlink>
                          </w:p>
                        </w:txbxContent>
                      </wps:txbx>
                      <wps:bodyPr rot="0" vert="horz" wrap="square" lIns="0" tIns="0" rIns="0" bIns="0" anchor="t" anchorCtr="0" upright="1">
                        <a:noAutofit/>
                      </wps:bodyPr>
                    </wps:wsp>
                  </a:graphicData>
                </a:graphic>
              </wp:inline>
            </w:drawing>
          </mc:Choice>
          <mc:Fallback>
            <w:pict>
              <v:shape w14:anchorId="6279B1CB" id="_x0000_s1028" style="width:127.85pt;height:19.3pt;visibility:visible;mso-wrap-style:square;mso-left-percent:-10001;mso-top-percent:-10001;mso-position-horizontal:absolute;mso-position-horizontal-relative:char;mso-position-vertical:absolute;mso-position-vertical-relative:line;mso-left-percent:-10001;mso-top-percent:-10001;v-text-anchor:top" coordsize="2557,386"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" adj="-11796480,,5400" path="m2364,l,,,192r15,75l56,328r62,42l192,385r2172,l2439,370r61,-42l2541,267r16,-75l2541,118,2500,56,2439,15,2364,xe" fillcolor="#ab4adb" stroked="f">
                <v:stroke joinstyle="miter"/>
                <v:formulas/>
                <v:path arrowok="t" o:connecttype="custom" o:connectlocs="1501140,247015;0,247015;0,368935;9525,416560;35560,455295;74930,481965;121920,491490;1501140,491490;1548765,481965;1587500,455295;1613535,416560;1623695,368935;1613535,321945;1587500,282575;1548765,256540;1501140,247015" o:connectangles="0,0,0,0,0,0,0,0,0,0,0,0,0,0,0,0" textboxrect="0,0,2557,386"/>
                <v:textbox inset="0,0,0,0">
                  <w:txbxContent>
                    <w:p w14:paraId="52ACD5E4" w14:textId="538E71B1" w:rsidR="003507BC" w:rsidRPr="004674A9" w:rsidRDefault="006214B0" w:rsidP="00B97901">
                      <w:pPr>
                        <w:spacing w:before="60"/>
                        <w:ind w:left="142"/>
                        <w:rPr>
                          <w:color w:val="FFFFFF"/>
                          <w:sz w:val="25"/>
                          <w:szCs w:val="25"/>
                          <w:u w:val="single"/>
                        </w:rPr>
                      </w:pPr>
                      <w:hyperlink r:id="rId30">
                        <w:r w:rsidR="009861AB" w:rsidRPr="004674A9">
                          <w:rPr>
                            <w:color w:val="FFFFFF"/>
                            <w:sz w:val="25"/>
                            <w:u w:val="single"/>
                          </w:rPr>
                          <w:t>@SocialEurope</w:t>
                        </w:r>
                      </w:hyperlink>
                    </w:p>
                  </w:txbxContent>
                </v:textbox>
                <w10:anchorlock/>
              </v:shape>
            </w:pict>
          </mc:Fallback>
        </mc:AlternateContent>
      </w:r>
    </w:p>
    <w:p w14:paraId="6B03857F" w14:textId="4D8DBCC2" w:rsidR="003507BC" w:rsidRDefault="008F2AD7" w:rsidP="008F2AD7">
      <w:pPr>
        <w:pStyle w:val="BodyText"/>
        <w:tabs>
          <w:tab w:val="left" w:pos="851"/>
        </w:tabs>
        <w:spacing w:before="0"/>
        <w:rPr>
          <w:sz w:val="20"/>
        </w:rPr>
      </w:pPr>
      <w:r>
        <w:rPr>
          <w:sz w:val="20"/>
        </w:rPr>
        <w:tab/>
      </w:r>
      <w:r>
        <w:rPr>
          <w:noProof/>
        </w:rPr>
        <mc:AlternateContent>
          <mc:Choice Requires="wps">
            <w:drawing>
              <wp:inline distT="0" distB="0" distL="0" distR="0" wp14:anchorId="5E27D655" wp14:editId="395672C4">
                <wp:extent cx="1623695" cy="245110"/>
                <wp:effectExtent l="0" t="0" r="0" b="2540"/>
                <wp:docPr id="65"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3695" cy="245110"/>
                        </a:xfrm>
                        <a:custGeom>
                          <a:avLst/>
                          <a:gdLst>
                            <a:gd name="T0" fmla="+- 0 5662 3298"/>
                            <a:gd name="T1" fmla="*/ T0 w 2557"/>
                            <a:gd name="T2" fmla="+- 0 389 389"/>
                            <a:gd name="T3" fmla="*/ 389 h 386"/>
                            <a:gd name="T4" fmla="+- 0 3298 3298"/>
                            <a:gd name="T5" fmla="*/ T4 w 2557"/>
                            <a:gd name="T6" fmla="+- 0 389 389"/>
                            <a:gd name="T7" fmla="*/ 389 h 386"/>
                            <a:gd name="T8" fmla="+- 0 3298 3298"/>
                            <a:gd name="T9" fmla="*/ T8 w 2557"/>
                            <a:gd name="T10" fmla="+- 0 581 389"/>
                            <a:gd name="T11" fmla="*/ 581 h 386"/>
                            <a:gd name="T12" fmla="+- 0 3313 3298"/>
                            <a:gd name="T13" fmla="*/ T12 w 2557"/>
                            <a:gd name="T14" fmla="+- 0 656 389"/>
                            <a:gd name="T15" fmla="*/ 656 h 386"/>
                            <a:gd name="T16" fmla="+- 0 3354 3298"/>
                            <a:gd name="T17" fmla="*/ T16 w 2557"/>
                            <a:gd name="T18" fmla="+- 0 717 389"/>
                            <a:gd name="T19" fmla="*/ 717 h 386"/>
                            <a:gd name="T20" fmla="+- 0 3416 3298"/>
                            <a:gd name="T21" fmla="*/ T20 w 2557"/>
                            <a:gd name="T22" fmla="+- 0 759 389"/>
                            <a:gd name="T23" fmla="*/ 759 h 386"/>
                            <a:gd name="T24" fmla="+- 0 3490 3298"/>
                            <a:gd name="T25" fmla="*/ T24 w 2557"/>
                            <a:gd name="T26" fmla="+- 0 774 389"/>
                            <a:gd name="T27" fmla="*/ 774 h 386"/>
                            <a:gd name="T28" fmla="+- 0 5662 3298"/>
                            <a:gd name="T29" fmla="*/ T28 w 2557"/>
                            <a:gd name="T30" fmla="+- 0 774 389"/>
                            <a:gd name="T31" fmla="*/ 774 h 386"/>
                            <a:gd name="T32" fmla="+- 0 5737 3298"/>
                            <a:gd name="T33" fmla="*/ T32 w 2557"/>
                            <a:gd name="T34" fmla="+- 0 759 389"/>
                            <a:gd name="T35" fmla="*/ 759 h 386"/>
                            <a:gd name="T36" fmla="+- 0 5798 3298"/>
                            <a:gd name="T37" fmla="*/ T36 w 2557"/>
                            <a:gd name="T38" fmla="+- 0 717 389"/>
                            <a:gd name="T39" fmla="*/ 717 h 386"/>
                            <a:gd name="T40" fmla="+- 0 5839 3298"/>
                            <a:gd name="T41" fmla="*/ T40 w 2557"/>
                            <a:gd name="T42" fmla="+- 0 656 389"/>
                            <a:gd name="T43" fmla="*/ 656 h 386"/>
                            <a:gd name="T44" fmla="+- 0 5855 3298"/>
                            <a:gd name="T45" fmla="*/ T44 w 2557"/>
                            <a:gd name="T46" fmla="+- 0 581 389"/>
                            <a:gd name="T47" fmla="*/ 581 h 386"/>
                            <a:gd name="T48" fmla="+- 0 5839 3298"/>
                            <a:gd name="T49" fmla="*/ T48 w 2557"/>
                            <a:gd name="T50" fmla="+- 0 507 389"/>
                            <a:gd name="T51" fmla="*/ 507 h 386"/>
                            <a:gd name="T52" fmla="+- 0 5798 3298"/>
                            <a:gd name="T53" fmla="*/ T52 w 2557"/>
                            <a:gd name="T54" fmla="+- 0 445 389"/>
                            <a:gd name="T55" fmla="*/ 445 h 386"/>
                            <a:gd name="T56" fmla="+- 0 5737 3298"/>
                            <a:gd name="T57" fmla="*/ T56 w 2557"/>
                            <a:gd name="T58" fmla="+- 0 404 389"/>
                            <a:gd name="T59" fmla="*/ 404 h 386"/>
                            <a:gd name="T60" fmla="+- 0 5662 3298"/>
                            <a:gd name="T61" fmla="*/ T60 w 2557"/>
                            <a:gd name="T62" fmla="+- 0 389 389"/>
                            <a:gd name="T63" fmla="*/ 389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557" h="386">
                              <a:moveTo>
                                <a:pt x="2364" y="0"/>
                              </a:moveTo>
                              <a:lnTo>
                                <a:pt x="0" y="0"/>
                              </a:lnTo>
                              <a:lnTo>
                                <a:pt x="0" y="192"/>
                              </a:lnTo>
                              <a:lnTo>
                                <a:pt x="15" y="267"/>
                              </a:lnTo>
                              <a:lnTo>
                                <a:pt x="56" y="328"/>
                              </a:lnTo>
                              <a:lnTo>
                                <a:pt x="118" y="370"/>
                              </a:lnTo>
                              <a:lnTo>
                                <a:pt x="192" y="385"/>
                              </a:lnTo>
                              <a:lnTo>
                                <a:pt x="2364" y="385"/>
                              </a:lnTo>
                              <a:lnTo>
                                <a:pt x="2439" y="370"/>
                              </a:lnTo>
                              <a:lnTo>
                                <a:pt x="2500" y="328"/>
                              </a:lnTo>
                              <a:lnTo>
                                <a:pt x="2541" y="267"/>
                              </a:lnTo>
                              <a:lnTo>
                                <a:pt x="2557" y="192"/>
                              </a:lnTo>
                              <a:lnTo>
                                <a:pt x="2541" y="118"/>
                              </a:lnTo>
                              <a:lnTo>
                                <a:pt x="2500" y="56"/>
                              </a:lnTo>
                              <a:lnTo>
                                <a:pt x="2439" y="15"/>
                              </a:lnTo>
                              <a:lnTo>
                                <a:pt x="2364" y="0"/>
                              </a:lnTo>
                              <a:close/>
                            </a:path>
                          </a:pathLst>
                        </a:custGeom>
                        <a:solidFill>
                          <a:srgbClr val="AB4ADB"/>
                        </a:solidFill>
                        <a:ln>
                          <a:noFill/>
                        </a:ln>
                      </wps:spPr>
                      <wps:txbx>
                        <w:txbxContent>
                          <w:p w14:paraId="7504E028" w14:textId="78770DF7" w:rsidR="003507BC" w:rsidRPr="008F2AD7" w:rsidRDefault="006214B0" w:rsidP="00B97901">
                            <w:pPr>
                              <w:spacing w:before="60"/>
                              <w:ind w:left="142"/>
                              <w:rPr>
                                <w:color w:val="FFFFFF"/>
                                <w:sz w:val="25"/>
                                <w:szCs w:val="25"/>
                                <w:u w:val="single"/>
                              </w:rPr>
                            </w:pPr>
                            <w:hyperlink r:id="rId31">
                              <w:r w:rsidR="009861AB">
                                <w:rPr>
                                  <w:color w:val="FFFFFF"/>
                                  <w:sz w:val="25"/>
                                  <w:u w:val="single"/>
                                </w:rPr>
                                <w:t>@EuropeanYouthEU</w:t>
                              </w:r>
                            </w:hyperlink>
                          </w:p>
                        </w:txbxContent>
                      </wps:txbx>
                      <wps:bodyPr rot="0" vert="horz" wrap="square" lIns="0" tIns="0" rIns="0" bIns="0" anchor="t" anchorCtr="0" upright="1">
                        <a:noAutofit/>
                      </wps:bodyPr>
                    </wps:wsp>
                  </a:graphicData>
                </a:graphic>
              </wp:inline>
            </w:drawing>
          </mc:Choice>
          <mc:Fallback xmlns:w16sdtdh="http://schemas.microsoft.com/office/word/2020/wordml/sdtdatahash">
            <w:pict>
              <v:shape w14:anchorId="5E27D655" id="_x0000_s1029" style="width:127.85pt;height:19.3pt;visibility:visible;mso-wrap-style:square;mso-left-percent:-10001;mso-top-percent:-10001;mso-position-horizontal:absolute;mso-position-horizontal-relative:char;mso-position-vertical:absolute;mso-position-vertical-relative:line;mso-left-percent:-10001;mso-top-percent:-10001;v-text-anchor:top" coordsize="2557,38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" adj="-11796480,,5400" path="m2364,l,,,192r15,75l56,328r62,42l192,385r2172,l2439,370r61,-42l2541,267r16,-75l2541,118,2500,56,2439,15,2364,xe" fillcolor="#ab4adb" stroked="f">
                <v:stroke joinstyle="miter"/>
                <v:formulas/>
                <v:path arrowok="t" o:connecttype="custom" o:connectlocs="1501140,247015;0,247015;0,368935;9525,416560;35560,455295;74930,481965;121920,491490;1501140,491490;1548765,481965;1587500,455295;1613535,416560;1623695,368935;1613535,321945;1587500,282575;1548765,256540;1501140,247015" o:connectangles="0,0,0,0,0,0,0,0,0,0,0,0,0,0,0,0" textboxrect="0,0,2557,386"/>
                <v:textbox inset="0,0,0,0">
                  <w:txbxContent>
                    <w:p w14:paraId="7504E028" w14:textId="78770DF7" w:rsidR="003507BC" w:rsidRPr="008F2AD7" w:rsidRDefault="00773357" w:rsidP="00B97901">
                      <w:pPr>
                        <w:spacing w:before="60"/>
                        <w:ind w:left="142"/>
                        <w:rPr>
                          <w:color w:val="FFFFFF"/>
                          <w:sz w:val="25"/>
                          <w:szCs w:val="25"/>
                          <w:u w:val="single"/>
                        </w:rPr>
                      </w:pPr>
                      <w:hyperlink r:id="rId32">
                        <w:r w:rsidR="009861AB">
                          <w:rPr>
                            <w:color w:val="FFFFFF"/>
                            <w:sz w:val="25"/>
                            <w:u w:val="single"/>
                          </w:rPr>
                          <w:t>@EuropeanYouthEU</w:t>
                        </w:r>
                      </w:hyperlink>
                    </w:p>
                  </w:txbxContent>
                </v:textbox>
                <w10:anchorlock/>
              </v:shape>
            </w:pict>
          </mc:Fallback>
        </mc:AlternateContent>
      </w:r>
    </w:p>
    <w:p w14:paraId="5E9A0D83" w14:textId="77777777" w:rsidR="00115BC5" w:rsidRPr="007C1AF9" w:rsidRDefault="007E691C" w:rsidP="008F2AD7">
      <w:pPr>
        <w:tabs>
          <w:tab w:val="left" w:pos="851"/>
        </w:tabs>
        <w:spacing w:before="236"/>
        <w:rPr>
          <w:color w:val="AB4ADB"/>
          <w:sz w:val="25"/>
        </w:rPr>
      </w:pPr>
      <w:r>
        <w:rPr>
          <w:b/>
          <w:color w:val="706F6F"/>
          <w:sz w:val="25"/>
        </w:rPr>
        <w:t xml:space="preserve">Σελίδα εκδήλωσης στο Facebook: </w:t>
      </w:r>
      <w:r>
        <w:rPr>
          <w:color w:val="AB4ADB"/>
          <w:sz w:val="25"/>
          <w:u w:val="single" w:color="BF6BFF"/>
        </w:rPr>
        <w:t>[Προσθέστε σύνδεσμο που οδηγεί στην εκδήλωσή σας στο Facebook εδώ]</w:t>
      </w:r>
    </w:p>
    <w:sectPr w:rsidR="00115BC5" w:rsidRPr="007C1AF9" w:rsidSect="004D570A">
      <w:headerReference w:type="default" r:id="rId33"/>
      <w:footerReference w:type="default" r:id="rId34"/>
      <w:pgSz w:w="11910" w:h="16840" w:code="9"/>
      <w:pgMar w:top="1701" w:right="1134" w:bottom="907" w:left="1701" w:header="714" w:footer="257" w:gutter="0"/>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D585E9" w14:textId="77777777" w:rsidR="006214B0" w:rsidRDefault="006214B0">
      <w:r>
        <w:separator/>
      </w:r>
    </w:p>
  </w:endnote>
  <w:endnote w:type="continuationSeparator" w:id="0">
    <w:p w14:paraId="51D20C10" w14:textId="77777777" w:rsidR="006214B0" w:rsidRDefault="00621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EC Square Sans Pro">
    <w:altName w:val="﷽﷽﷽﷽﷽﷽﷽﷽e Sans Pro"/>
    <w:panose1 w:val="02000506040000020004"/>
    <w:charset w:val="00"/>
    <w:family w:val="auto"/>
    <w:notTrueType/>
    <w:pitch w:val="variable"/>
    <w:sig w:usb0="00000287" w:usb1="00000001"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EC Square Sans Pro Light">
    <w:altName w:val="﷽﷽﷽﷽﷽﷽﷽﷽e Sans Pro Light"/>
    <w:panose1 w:val="02000506000000020004"/>
    <w:charset w:val="00"/>
    <w:family w:val="auto"/>
    <w:notTrueType/>
    <w:pitch w:val="variable"/>
    <w:sig w:usb0="0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94CC8" w14:textId="566C6C64" w:rsidR="00115BC5" w:rsidRPr="002B2C07" w:rsidRDefault="002C738A" w:rsidP="004D570A">
    <w:pPr>
      <w:pStyle w:val="Footer"/>
      <w:rPr>
        <w:lang w:val="en-US"/>
      </w:rPr>
    </w:pPr>
    <w:r w:rsidRPr="002B2C07">
      <w:rPr>
        <w:b/>
        <w:lang w:val="en-US"/>
      </w:rPr>
      <w:t>E</w:t>
    </w:r>
    <w:r w:rsidRPr="002B2C07">
      <w:rPr>
        <w:lang w:val="en-US"/>
      </w:rPr>
      <w:t xml:space="preserve">: </w:t>
    </w:r>
    <w:hyperlink r:id="rId1">
      <w:r w:rsidRPr="002B2C07">
        <w:rPr>
          <w:lang w:val="en-US"/>
        </w:rPr>
        <w:t>Vocational2022@actionprgroup.com</w:t>
      </w:r>
    </w:hyperlink>
    <w:r w:rsidRPr="002B2C07">
      <w:rPr>
        <w:lang w:val="en-US"/>
      </w:rPr>
      <w:t xml:space="preserve"> — </w:t>
    </w:r>
    <w:r w:rsidRPr="002B2C07">
      <w:rPr>
        <w:b/>
        <w:lang w:val="en-US"/>
      </w:rPr>
      <w:t>T</w:t>
    </w:r>
    <w:r w:rsidRPr="002B2C07">
      <w:rPr>
        <w:lang w:val="en-US"/>
      </w:rPr>
      <w:t>: +357 22 818884 — ec.europa.eu/social/vocational-skills-week</w:t>
    </w:r>
    <w:r>
      <w:rPr>
        <w:noProof/>
      </w:rPr>
      <w:drawing>
        <wp:anchor distT="0" distB="0" distL="0" distR="0" simplePos="0" relativeHeight="251657216" behindDoc="1" locked="0" layoutInCell="1" allowOverlap="1" wp14:anchorId="57EA7D12" wp14:editId="59CCFD18">
          <wp:simplePos x="0" y="0"/>
          <wp:positionH relativeFrom="page">
            <wp:posOffset>0</wp:posOffset>
          </wp:positionH>
          <wp:positionV relativeFrom="page">
            <wp:posOffset>10022065</wp:posOffset>
          </wp:positionV>
          <wp:extent cx="7560005" cy="669937"/>
          <wp:effectExtent l="0" t="0" r="0" b="0"/>
          <wp:wrapNone/>
          <wp:docPr id="1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2" cstate="print"/>
                  <a:stretch>
                    <a:fillRect/>
                  </a:stretch>
                </pic:blipFill>
                <pic:spPr>
                  <a:xfrm>
                    <a:off x="0" y="0"/>
                    <a:ext cx="7560005" cy="669937"/>
                  </a:xfrm>
                  <a:prstGeom prst="rect">
                    <a:avLst/>
                  </a:prstGeom>
                </pic:spPr>
              </pic:pic>
            </a:graphicData>
          </a:graphic>
        </wp:anchor>
      </w:drawing>
    </w:r>
    <w:r>
      <w:rPr>
        <w:noProof/>
      </w:rPr>
      <mc:AlternateContent>
        <mc:Choice Requires="wps">
          <w:drawing>
            <wp:anchor distT="0" distB="0" distL="114300" distR="114300" simplePos="0" relativeHeight="251659264" behindDoc="1" locked="0" layoutInCell="1" allowOverlap="1" wp14:anchorId="28166E97" wp14:editId="29D72E91">
              <wp:simplePos x="0" y="0"/>
              <wp:positionH relativeFrom="page">
                <wp:posOffset>6976110</wp:posOffset>
              </wp:positionH>
              <wp:positionV relativeFrom="page">
                <wp:posOffset>10356850</wp:posOffset>
              </wp:positionV>
              <wp:extent cx="167005" cy="1905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33538" w14:textId="77777777" w:rsidR="00115BC5" w:rsidRDefault="007E691C">
                          <w:pPr>
                            <w:spacing w:before="29"/>
                            <w:ind w:left="60"/>
                          </w:pPr>
                          <w:r>
                            <w:fldChar w:fldCharType="begin"/>
                          </w:r>
                          <w:r>
                            <w:rPr>
                              <w:color w:val="FFFFFF"/>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28166E97" id="_x0000_t202" coordsize="21600,21600" o:spt="202" path="m,l,21600r21600,l21600,xe">
              <v:stroke joinstyle="miter"/>
              <v:path gradientshapeok="t" o:connecttype="rect"/>
            </v:shapetype>
            <v:shape id="Text Box 9" o:spid="_x0000_s1030" type="#_x0000_t202" style="position:absolute;left:0;text-align:left;margin-left:549.3pt;margin-top:815.5pt;width:13.15pt;height: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" filled="f" stroked="f">
              <v:textbox inset="0,0,0,0">
                <w:txbxContent>
                  <w:p w14:paraId="07133538" w14:textId="77777777" w:rsidR="00115BC5" w:rsidRDefault="007E691C">
                    <w:pPr>
                      <w:spacing w:before="29"/>
                      <w:ind w:left="60"/>
                    </w:pPr>
                    <w:r>
                      <w:fldChar w:fldCharType="begin"/>
                    </w:r>
                    <w:r>
                      <w:rPr>
                        <w:color w:val="FFFFFF"/>
                      </w:rPr>
                      <w:instrText xml:space="preserve"> PAGE </w:instrText>
                    </w:r>
                    <w:r>
                      <w:fldChar w:fldCharType="separate"/>
                    </w:r>
                    <w: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CA842" w14:textId="04365630" w:rsidR="00115BC5" w:rsidRPr="002B2C07" w:rsidRDefault="006C0668" w:rsidP="006C0668">
    <w:pPr>
      <w:pStyle w:val="Footer"/>
      <w:rPr>
        <w:lang w:val="en-US"/>
      </w:rPr>
    </w:pPr>
    <w:r w:rsidRPr="002B2C07">
      <w:rPr>
        <w:b/>
        <w:lang w:val="en-US"/>
      </w:rPr>
      <w:t>E</w:t>
    </w:r>
    <w:r w:rsidRPr="002B2C07">
      <w:rPr>
        <w:lang w:val="en-US"/>
      </w:rPr>
      <w:t xml:space="preserve">: </w:t>
    </w:r>
    <w:hyperlink r:id="rId1">
      <w:r w:rsidRPr="002B2C07">
        <w:rPr>
          <w:lang w:val="en-US"/>
        </w:rPr>
        <w:t>Vocational2022@actionprgroup.com</w:t>
      </w:r>
    </w:hyperlink>
    <w:r w:rsidRPr="002B2C07">
      <w:rPr>
        <w:lang w:val="en-US"/>
      </w:rPr>
      <w:t xml:space="preserve"> — </w:t>
    </w:r>
    <w:r w:rsidRPr="002B2C07">
      <w:rPr>
        <w:b/>
        <w:lang w:val="en-US"/>
      </w:rPr>
      <w:t>T</w:t>
    </w:r>
    <w:r w:rsidRPr="002B2C07">
      <w:rPr>
        <w:lang w:val="en-US"/>
      </w:rPr>
      <w:t>: +357 22 818884 — ec.europa.eu/social/vocational-skills-week</w:t>
    </w:r>
    <w:r w:rsidR="00554165">
      <w:rPr>
        <w:noProof/>
      </w:rPr>
      <w:drawing>
        <wp:anchor distT="0" distB="0" distL="0" distR="0" simplePos="0" relativeHeight="487477248" behindDoc="1" locked="0" layoutInCell="1" allowOverlap="1" wp14:anchorId="679420A5" wp14:editId="33951607">
          <wp:simplePos x="0" y="0"/>
          <wp:positionH relativeFrom="page">
            <wp:posOffset>0</wp:posOffset>
          </wp:positionH>
          <wp:positionV relativeFrom="page">
            <wp:posOffset>10018497</wp:posOffset>
          </wp:positionV>
          <wp:extent cx="7560005" cy="673506"/>
          <wp:effectExtent l="0" t="0" r="0" b="0"/>
          <wp:wrapNone/>
          <wp:docPr id="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2" cstate="print"/>
                  <a:stretch>
                    <a:fillRect/>
                  </a:stretch>
                </pic:blipFill>
                <pic:spPr>
                  <a:xfrm>
                    <a:off x="0" y="0"/>
                    <a:ext cx="7560005" cy="673506"/>
                  </a:xfrm>
                  <a:prstGeom prst="rect">
                    <a:avLst/>
                  </a:prstGeom>
                </pic:spPr>
              </pic:pic>
            </a:graphicData>
          </a:graphic>
        </wp:anchor>
      </w:drawing>
    </w:r>
    <w:r w:rsidR="00554165">
      <w:rPr>
        <w:noProof/>
      </w:rPr>
      <mc:AlternateContent>
        <mc:Choice Requires="wps">
          <w:drawing>
            <wp:anchor distT="0" distB="0" distL="114300" distR="114300" simplePos="0" relativeHeight="487477760" behindDoc="1" locked="0" layoutInCell="1" allowOverlap="1" wp14:anchorId="1BA444EA" wp14:editId="49426238">
              <wp:simplePos x="0" y="0"/>
              <wp:positionH relativeFrom="page">
                <wp:posOffset>6967220</wp:posOffset>
              </wp:positionH>
              <wp:positionV relativeFrom="page">
                <wp:posOffset>10353040</wp:posOffset>
              </wp:positionV>
              <wp:extent cx="167005" cy="190500"/>
              <wp:effectExtent l="0" t="0" r="0" b="0"/>
              <wp:wrapNone/>
              <wp:docPr id="17" name="docshape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64545" w14:textId="77777777" w:rsidR="00115BC5" w:rsidRDefault="007E691C">
                          <w:pPr>
                            <w:spacing w:before="29"/>
                            <w:ind w:left="60"/>
                          </w:pPr>
                          <w:r>
                            <w:fldChar w:fldCharType="begin"/>
                          </w:r>
                          <w:r>
                            <w:rPr>
                              <w:color w:val="FFFFFF"/>
                            </w:rPr>
                            <w:instrText xml:space="preserve"> PAGE </w:instrText>
                          </w:r>
                          <w:r>
                            <w:fldChar w:fldCharType="separate"/>
                          </w:r>
                          <w: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1BA444EA" id="_x0000_t202" coordsize="21600,21600" o:spt="202" path="m,l,21600r21600,l21600,xe">
              <v:stroke joinstyle="miter"/>
              <v:path gradientshapeok="t" o:connecttype="rect"/>
            </v:shapetype>
            <v:shape id="docshape21" o:spid="_x0000_s1031" type="#_x0000_t202" style="position:absolute;left:0;text-align:left;margin-left:548.6pt;margin-top:815.2pt;width:13.15pt;height:15pt;z-index:-1583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" filled="f" stroked="f">
              <v:textbox inset="0,0,0,0">
                <w:txbxContent>
                  <w:p w14:paraId="4BB64545" w14:textId="77777777" w:rsidR="00115BC5" w:rsidRDefault="007E691C">
                    <w:pPr>
                      <w:spacing w:before="29"/>
                      <w:ind w:left="60"/>
                    </w:pPr>
                    <w:r>
                      <w:fldChar w:fldCharType="begin"/>
                    </w:r>
                    <w:r>
                      <w:rPr>
                        <w:color w:val="FFFFFF"/>
                      </w:rPr>
                      <w:instrText xml:space="preserve"> PAGE </w:instrText>
                    </w:r>
                    <w:r>
                      <w:fldChar w:fldCharType="separate"/>
                    </w:r>
                    <w: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764DD4" w14:textId="77777777" w:rsidR="006214B0" w:rsidRDefault="006214B0">
      <w:r>
        <w:separator/>
      </w:r>
    </w:p>
  </w:footnote>
  <w:footnote w:type="continuationSeparator" w:id="0">
    <w:p w14:paraId="49D67624" w14:textId="77777777" w:rsidR="006214B0" w:rsidRDefault="00621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32152" w14:textId="30277DE6" w:rsidR="00115BC5" w:rsidRPr="001B3BF6" w:rsidRDefault="004439EE" w:rsidP="001B3BF6">
    <w:pPr>
      <w:pStyle w:val="Header"/>
      <w:spacing w:line="187" w:lineRule="auto"/>
      <w:ind w:left="-966"/>
      <w:rPr>
        <w:rFonts w:ascii="EC Square Sans Pro Light" w:hAnsi="EC Square Sans Pro Light"/>
        <w:caps/>
        <w:color w:val="A6A6A6" w:themeColor="background1" w:themeShade="A6"/>
        <w:sz w:val="28"/>
        <w:szCs w:val="28"/>
      </w:rPr>
    </w:pPr>
    <w:r>
      <w:rPr>
        <w:rFonts w:ascii="EC Square Sans Pro Light" w:hAnsi="EC Square Sans Pro Light"/>
        <w:caps/>
        <w:color w:val="A6A6A6" w:themeColor="background1" w:themeShade="A6"/>
        <w:sz w:val="28"/>
      </w:rPr>
      <w:t xml:space="preserve">European </w:t>
    </w:r>
    <w:r>
      <w:rPr>
        <w:b/>
        <w:caps/>
        <w:color w:val="A6A6A6" w:themeColor="background1" w:themeShade="A6"/>
        <w:sz w:val="28"/>
      </w:rPr>
      <w:t>Vocational</w:t>
    </w:r>
    <w:r>
      <w:rPr>
        <w:caps/>
        <w:color w:val="A6A6A6" w:themeColor="background1" w:themeShade="A6"/>
        <w:sz w:val="28"/>
      </w:rPr>
      <w:br/>
    </w:r>
    <w:r>
      <w:rPr>
        <w:b/>
        <w:caps/>
        <w:color w:val="A6A6A6" w:themeColor="background1" w:themeShade="A6"/>
        <w:sz w:val="28"/>
      </w:rPr>
      <w:t>Skills Week</w:t>
    </w:r>
    <w:r>
      <w:rPr>
        <w:rFonts w:ascii="EC Square Sans Pro Light" w:hAnsi="EC Square Sans Pro Light"/>
        <w:caps/>
        <w:color w:val="A6A6A6" w:themeColor="background1" w:themeShade="A6"/>
        <w:sz w:val="28"/>
      </w:rPr>
      <w:t xml:space="preserve">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2114A" w14:textId="7B314572" w:rsidR="00115BC5" w:rsidRPr="001B3BF6" w:rsidRDefault="001B3BF6" w:rsidP="001B3BF6">
    <w:pPr>
      <w:pStyle w:val="Header"/>
      <w:spacing w:line="187" w:lineRule="auto"/>
      <w:ind w:left="-966"/>
      <w:rPr>
        <w:rFonts w:ascii="EC Square Sans Pro Light" w:hAnsi="EC Square Sans Pro Light"/>
        <w:caps/>
        <w:color w:val="A6A6A6" w:themeColor="background1" w:themeShade="A6"/>
        <w:sz w:val="28"/>
        <w:szCs w:val="28"/>
      </w:rPr>
    </w:pPr>
    <w:r>
      <w:rPr>
        <w:rFonts w:ascii="EC Square Sans Pro Light" w:hAnsi="EC Square Sans Pro Light"/>
        <w:caps/>
        <w:color w:val="A6A6A6" w:themeColor="background1" w:themeShade="A6"/>
        <w:sz w:val="28"/>
      </w:rPr>
      <w:t xml:space="preserve">European </w:t>
    </w:r>
    <w:r>
      <w:rPr>
        <w:b/>
        <w:caps/>
        <w:color w:val="A6A6A6" w:themeColor="background1" w:themeShade="A6"/>
        <w:sz w:val="28"/>
      </w:rPr>
      <w:t>Vocational</w:t>
    </w:r>
    <w:r>
      <w:rPr>
        <w:caps/>
        <w:color w:val="A6A6A6" w:themeColor="background1" w:themeShade="A6"/>
        <w:sz w:val="28"/>
      </w:rPr>
      <w:br/>
    </w:r>
    <w:r>
      <w:rPr>
        <w:b/>
        <w:caps/>
        <w:color w:val="A6A6A6" w:themeColor="background1" w:themeShade="A6"/>
        <w:sz w:val="28"/>
      </w:rPr>
      <w:t>Skills Week</w:t>
    </w:r>
    <w:r>
      <w:rPr>
        <w:rFonts w:ascii="EC Square Sans Pro Light" w:hAnsi="EC Square Sans Pro Light"/>
        <w:caps/>
        <w:color w:val="A6A6A6" w:themeColor="background1" w:themeShade="A6"/>
        <w:sz w:val="28"/>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84896"/>
    <w:multiLevelType w:val="hybridMultilevel"/>
    <w:tmpl w:val="6662363A"/>
    <w:lvl w:ilvl="0" w:tplc="C3AC586E">
      <w:numFmt w:val="bullet"/>
      <w:pStyle w:val="Listbulletintro"/>
      <w:lvlText w:val="•"/>
      <w:lvlJc w:val="left"/>
      <w:pPr>
        <w:ind w:left="1003" w:hanging="178"/>
      </w:pPr>
      <w:rPr>
        <w:rFonts w:ascii="EC Square Sans Pro" w:eastAsia="EC Square Sans Pro" w:hAnsi="EC Square Sans Pro" w:cs="EC Square Sans Pro" w:hint="default"/>
        <w:b/>
        <w:bCs/>
        <w:i w:val="0"/>
        <w:iCs w:val="0"/>
        <w:color w:val="FF4F3D"/>
        <w:w w:val="100"/>
        <w:sz w:val="28"/>
        <w:szCs w:val="28"/>
        <w:lang w:val="en-US" w:eastAsia="en-US" w:bidi="ar-SA"/>
      </w:rPr>
    </w:lvl>
    <w:lvl w:ilvl="1" w:tplc="787214B4">
      <w:numFmt w:val="bullet"/>
      <w:pStyle w:val="ListParagraph"/>
      <w:lvlText w:val="•"/>
      <w:lvlJc w:val="left"/>
      <w:pPr>
        <w:ind w:left="1822" w:hanging="178"/>
      </w:pPr>
      <w:rPr>
        <w:rFonts w:ascii="EC Square Sans Pro" w:eastAsia="EC Square Sans Pro" w:hAnsi="EC Square Sans Pro" w:cs="EC Square Sans Pro" w:hint="default"/>
        <w:b/>
        <w:bCs/>
        <w:i w:val="0"/>
        <w:iCs w:val="0"/>
        <w:color w:val="FF4F3D"/>
        <w:w w:val="100"/>
        <w:sz w:val="28"/>
        <w:szCs w:val="28"/>
        <w:lang w:val="en-US" w:eastAsia="en-US" w:bidi="ar-SA"/>
      </w:rPr>
    </w:lvl>
    <w:lvl w:ilvl="2" w:tplc="EB34BF10">
      <w:numFmt w:val="bullet"/>
      <w:lvlText w:val="•"/>
      <w:lvlJc w:val="left"/>
      <w:pPr>
        <w:ind w:left="2765" w:hanging="178"/>
      </w:pPr>
      <w:rPr>
        <w:rFonts w:hint="default"/>
        <w:lang w:val="en-US" w:eastAsia="en-US" w:bidi="ar-SA"/>
      </w:rPr>
    </w:lvl>
    <w:lvl w:ilvl="3" w:tplc="676063FC">
      <w:numFmt w:val="bullet"/>
      <w:lvlText w:val="•"/>
      <w:lvlJc w:val="left"/>
      <w:pPr>
        <w:ind w:left="3710" w:hanging="178"/>
      </w:pPr>
      <w:rPr>
        <w:rFonts w:hint="default"/>
        <w:lang w:val="en-US" w:eastAsia="en-US" w:bidi="ar-SA"/>
      </w:rPr>
    </w:lvl>
    <w:lvl w:ilvl="4" w:tplc="24066F9E">
      <w:numFmt w:val="bullet"/>
      <w:lvlText w:val="•"/>
      <w:lvlJc w:val="left"/>
      <w:pPr>
        <w:ind w:left="4655" w:hanging="178"/>
      </w:pPr>
      <w:rPr>
        <w:rFonts w:hint="default"/>
        <w:lang w:val="en-US" w:eastAsia="en-US" w:bidi="ar-SA"/>
      </w:rPr>
    </w:lvl>
    <w:lvl w:ilvl="5" w:tplc="99AE0D50">
      <w:numFmt w:val="bullet"/>
      <w:lvlText w:val="•"/>
      <w:lvlJc w:val="left"/>
      <w:pPr>
        <w:ind w:left="5600" w:hanging="178"/>
      </w:pPr>
      <w:rPr>
        <w:rFonts w:hint="default"/>
        <w:lang w:val="en-US" w:eastAsia="en-US" w:bidi="ar-SA"/>
      </w:rPr>
    </w:lvl>
    <w:lvl w:ilvl="6" w:tplc="3C54D990">
      <w:numFmt w:val="bullet"/>
      <w:lvlText w:val="•"/>
      <w:lvlJc w:val="left"/>
      <w:pPr>
        <w:ind w:left="6545" w:hanging="178"/>
      </w:pPr>
      <w:rPr>
        <w:rFonts w:hint="default"/>
        <w:lang w:val="en-US" w:eastAsia="en-US" w:bidi="ar-SA"/>
      </w:rPr>
    </w:lvl>
    <w:lvl w:ilvl="7" w:tplc="0FB85014">
      <w:numFmt w:val="bullet"/>
      <w:lvlText w:val="•"/>
      <w:lvlJc w:val="left"/>
      <w:pPr>
        <w:ind w:left="7490" w:hanging="178"/>
      </w:pPr>
      <w:rPr>
        <w:rFonts w:hint="default"/>
        <w:lang w:val="en-US" w:eastAsia="en-US" w:bidi="ar-SA"/>
      </w:rPr>
    </w:lvl>
    <w:lvl w:ilvl="8" w:tplc="6A00FD0C">
      <w:numFmt w:val="bullet"/>
      <w:lvlText w:val="•"/>
      <w:lvlJc w:val="left"/>
      <w:pPr>
        <w:ind w:left="8435" w:hanging="178"/>
      </w:pPr>
      <w:rPr>
        <w:rFonts w:hint="default"/>
        <w:lang w:val="en-US" w:eastAsia="en-US" w:bidi="ar-SA"/>
      </w:rPr>
    </w:lvl>
  </w:abstractNum>
  <w:abstractNum w:abstractNumId="1" w15:restartNumberingAfterBreak="0">
    <w:nsid w:val="4DC12D2B"/>
    <w:multiLevelType w:val="hybridMultilevel"/>
    <w:tmpl w:val="18E209B0"/>
    <w:lvl w:ilvl="0" w:tplc="1AE62B60">
      <w:numFmt w:val="bullet"/>
      <w:lvlText w:val="•"/>
      <w:lvlJc w:val="left"/>
      <w:pPr>
        <w:ind w:left="1854" w:hanging="360"/>
      </w:pPr>
      <w:rPr>
        <w:rFonts w:ascii="EC Square Sans Pro" w:eastAsia="EC Square Sans Pro" w:hAnsi="EC Square Sans Pro" w:cs="EC Square Sans Pro" w:hint="default"/>
        <w:b/>
        <w:bCs/>
        <w:i w:val="0"/>
        <w:iCs w:val="0"/>
        <w:color w:val="FF4F3D"/>
        <w:w w:val="100"/>
        <w:sz w:val="28"/>
        <w:szCs w:val="28"/>
        <w:lang w:val="en-US" w:eastAsia="en-US" w:bidi="ar-SA"/>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 w15:restartNumberingAfterBreak="0">
    <w:nsid w:val="6C067077"/>
    <w:multiLevelType w:val="hybridMultilevel"/>
    <w:tmpl w:val="C116FA94"/>
    <w:lvl w:ilvl="0" w:tplc="B8C034C6">
      <w:numFmt w:val="bullet"/>
      <w:lvlText w:val="•"/>
      <w:lvlJc w:val="left"/>
      <w:pPr>
        <w:ind w:left="1822" w:hanging="159"/>
      </w:pPr>
      <w:rPr>
        <w:rFonts w:ascii="EC Square Sans Pro" w:eastAsia="EC Square Sans Pro" w:hAnsi="EC Square Sans Pro" w:cs="EC Square Sans Pro" w:hint="default"/>
        <w:w w:val="100"/>
        <w:lang w:val="en-US" w:eastAsia="en-US" w:bidi="ar-SA"/>
      </w:rPr>
    </w:lvl>
    <w:lvl w:ilvl="1" w:tplc="E934228E">
      <w:numFmt w:val="bullet"/>
      <w:lvlText w:val="•"/>
      <w:lvlJc w:val="left"/>
      <w:pPr>
        <w:ind w:left="2670" w:hanging="159"/>
      </w:pPr>
      <w:rPr>
        <w:rFonts w:hint="default"/>
        <w:lang w:val="en-US" w:eastAsia="en-US" w:bidi="ar-SA"/>
      </w:rPr>
    </w:lvl>
    <w:lvl w:ilvl="2" w:tplc="FE68960A">
      <w:numFmt w:val="bullet"/>
      <w:lvlText w:val="•"/>
      <w:lvlJc w:val="left"/>
      <w:pPr>
        <w:ind w:left="3521" w:hanging="159"/>
      </w:pPr>
      <w:rPr>
        <w:rFonts w:hint="default"/>
        <w:lang w:val="en-US" w:eastAsia="en-US" w:bidi="ar-SA"/>
      </w:rPr>
    </w:lvl>
    <w:lvl w:ilvl="3" w:tplc="9BD819F8">
      <w:numFmt w:val="bullet"/>
      <w:lvlText w:val="•"/>
      <w:lvlJc w:val="left"/>
      <w:pPr>
        <w:ind w:left="4371" w:hanging="159"/>
      </w:pPr>
      <w:rPr>
        <w:rFonts w:hint="default"/>
        <w:lang w:val="en-US" w:eastAsia="en-US" w:bidi="ar-SA"/>
      </w:rPr>
    </w:lvl>
    <w:lvl w:ilvl="4" w:tplc="8A544760">
      <w:numFmt w:val="bullet"/>
      <w:lvlText w:val="•"/>
      <w:lvlJc w:val="left"/>
      <w:pPr>
        <w:ind w:left="5222" w:hanging="159"/>
      </w:pPr>
      <w:rPr>
        <w:rFonts w:hint="default"/>
        <w:lang w:val="en-US" w:eastAsia="en-US" w:bidi="ar-SA"/>
      </w:rPr>
    </w:lvl>
    <w:lvl w:ilvl="5" w:tplc="B46E9444">
      <w:numFmt w:val="bullet"/>
      <w:lvlText w:val="•"/>
      <w:lvlJc w:val="left"/>
      <w:pPr>
        <w:ind w:left="6072" w:hanging="159"/>
      </w:pPr>
      <w:rPr>
        <w:rFonts w:hint="default"/>
        <w:lang w:val="en-US" w:eastAsia="en-US" w:bidi="ar-SA"/>
      </w:rPr>
    </w:lvl>
    <w:lvl w:ilvl="6" w:tplc="9BE2AD48">
      <w:numFmt w:val="bullet"/>
      <w:lvlText w:val="•"/>
      <w:lvlJc w:val="left"/>
      <w:pPr>
        <w:ind w:left="6923" w:hanging="159"/>
      </w:pPr>
      <w:rPr>
        <w:rFonts w:hint="default"/>
        <w:lang w:val="en-US" w:eastAsia="en-US" w:bidi="ar-SA"/>
      </w:rPr>
    </w:lvl>
    <w:lvl w:ilvl="7" w:tplc="571431C8">
      <w:numFmt w:val="bullet"/>
      <w:lvlText w:val="•"/>
      <w:lvlJc w:val="left"/>
      <w:pPr>
        <w:ind w:left="7773" w:hanging="159"/>
      </w:pPr>
      <w:rPr>
        <w:rFonts w:hint="default"/>
        <w:lang w:val="en-US" w:eastAsia="en-US" w:bidi="ar-SA"/>
      </w:rPr>
    </w:lvl>
    <w:lvl w:ilvl="8" w:tplc="369699AE">
      <w:numFmt w:val="bullet"/>
      <w:lvlText w:val="•"/>
      <w:lvlJc w:val="left"/>
      <w:pPr>
        <w:ind w:left="8624" w:hanging="159"/>
      </w:pPr>
      <w:rPr>
        <w:rFonts w:hint="default"/>
        <w:lang w:val="en-US" w:eastAsia="en-US" w:bidi="ar-SA"/>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DU2BxImpuaGJko6SsGpxcWZ+XkgBUa1ALEJeLUsAAAA"/>
  </w:docVars>
  <w:rsids>
    <w:rsidRoot w:val="00115BC5"/>
    <w:rsid w:val="000D083C"/>
    <w:rsid w:val="000F6013"/>
    <w:rsid w:val="00115BC5"/>
    <w:rsid w:val="001165A3"/>
    <w:rsid w:val="001B3BF6"/>
    <w:rsid w:val="001F61DE"/>
    <w:rsid w:val="00206581"/>
    <w:rsid w:val="002A48F8"/>
    <w:rsid w:val="002B2C07"/>
    <w:rsid w:val="002C2538"/>
    <w:rsid w:val="002C738A"/>
    <w:rsid w:val="003507BC"/>
    <w:rsid w:val="00361768"/>
    <w:rsid w:val="0039066D"/>
    <w:rsid w:val="003C47B0"/>
    <w:rsid w:val="003C4D0E"/>
    <w:rsid w:val="004439EE"/>
    <w:rsid w:val="004674A9"/>
    <w:rsid w:val="00481888"/>
    <w:rsid w:val="004D570A"/>
    <w:rsid w:val="00554165"/>
    <w:rsid w:val="0061026B"/>
    <w:rsid w:val="006214B0"/>
    <w:rsid w:val="00642508"/>
    <w:rsid w:val="00646E32"/>
    <w:rsid w:val="00650B34"/>
    <w:rsid w:val="006661A8"/>
    <w:rsid w:val="006B1AF6"/>
    <w:rsid w:val="006C0668"/>
    <w:rsid w:val="00773357"/>
    <w:rsid w:val="007C1AF9"/>
    <w:rsid w:val="007D3E1B"/>
    <w:rsid w:val="007E691C"/>
    <w:rsid w:val="00846588"/>
    <w:rsid w:val="008F2AD7"/>
    <w:rsid w:val="00915B77"/>
    <w:rsid w:val="009861AB"/>
    <w:rsid w:val="00AE1AE0"/>
    <w:rsid w:val="00B13CF4"/>
    <w:rsid w:val="00B21E33"/>
    <w:rsid w:val="00B97901"/>
    <w:rsid w:val="00CE1A6D"/>
    <w:rsid w:val="00D210B6"/>
    <w:rsid w:val="00E267DE"/>
    <w:rsid w:val="00E519CC"/>
    <w:rsid w:val="00EB4E59"/>
    <w:rsid w:val="00F60BF8"/>
    <w:rsid w:val="00FB4418"/>
    <w:rsid w:val="00FC160D"/>
    <w:rsid w:val="00FF08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F7CD82"/>
  <w15:docId w15:val="{27029632-80F1-2E44-80B2-8965C29C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EC Square Sans Pro" w:eastAsia="EC Square Sans Pro" w:hAnsi="EC Square Sans Pro" w:cs="EC Square Sans Pro"/>
    </w:rPr>
  </w:style>
  <w:style w:type="paragraph" w:styleId="Heading1">
    <w:name w:val="heading 1"/>
    <w:basedOn w:val="Normal"/>
    <w:uiPriority w:val="9"/>
    <w:qFormat/>
    <w:rsid w:val="00D210B6"/>
    <w:pPr>
      <w:spacing w:before="240" w:line="271" w:lineRule="auto"/>
      <w:outlineLvl w:val="0"/>
    </w:pPr>
    <w:rPr>
      <w:b/>
      <w:bCs/>
      <w:color w:val="FF4F3D"/>
      <w:sz w:val="52"/>
      <w:szCs w:val="52"/>
    </w:rPr>
  </w:style>
  <w:style w:type="paragraph" w:styleId="Heading2">
    <w:name w:val="heading 2"/>
    <w:basedOn w:val="Normal"/>
    <w:uiPriority w:val="9"/>
    <w:unhideWhenUsed/>
    <w:qFormat/>
    <w:rsid w:val="00D210B6"/>
    <w:pPr>
      <w:widowControl/>
      <w:suppressAutoHyphens/>
      <w:spacing w:before="120" w:line="271" w:lineRule="auto"/>
      <w:outlineLvl w:val="1"/>
    </w:pPr>
    <w:rPr>
      <w:color w:val="FF4F3D"/>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D210B6"/>
    <w:pPr>
      <w:spacing w:before="240" w:after="240" w:line="271" w:lineRule="auto"/>
    </w:pPr>
    <w:rPr>
      <w:color w:val="71706F"/>
      <w:sz w:val="25"/>
      <w:szCs w:val="25"/>
    </w:rPr>
  </w:style>
  <w:style w:type="paragraph" w:styleId="ListParagraph">
    <w:name w:val="List Paragraph"/>
    <w:basedOn w:val="Normal"/>
    <w:uiPriority w:val="1"/>
    <w:qFormat/>
    <w:rsid w:val="007D3E1B"/>
    <w:pPr>
      <w:numPr>
        <w:ilvl w:val="1"/>
        <w:numId w:val="2"/>
      </w:numPr>
      <w:tabs>
        <w:tab w:val="left" w:pos="1418"/>
      </w:tabs>
      <w:spacing w:before="156" w:line="274" w:lineRule="auto"/>
      <w:ind w:left="284" w:right="284" w:hanging="284"/>
      <w:jc w:val="both"/>
    </w:pPr>
    <w:rPr>
      <w:color w:val="71706F"/>
      <w:sz w:val="25"/>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F08A3"/>
    <w:pPr>
      <w:tabs>
        <w:tab w:val="center" w:pos="4513"/>
        <w:tab w:val="right" w:pos="9026"/>
      </w:tabs>
    </w:pPr>
  </w:style>
  <w:style w:type="character" w:customStyle="1" w:styleId="HeaderChar">
    <w:name w:val="Header Char"/>
    <w:basedOn w:val="DefaultParagraphFont"/>
    <w:link w:val="Header"/>
    <w:uiPriority w:val="99"/>
    <w:rsid w:val="00FF08A3"/>
    <w:rPr>
      <w:rFonts w:ascii="EC Square Sans Pro" w:eastAsia="EC Square Sans Pro" w:hAnsi="EC Square Sans Pro" w:cs="EC Square Sans Pro"/>
    </w:rPr>
  </w:style>
  <w:style w:type="paragraph" w:styleId="Footer">
    <w:name w:val="footer"/>
    <w:basedOn w:val="Normal"/>
    <w:link w:val="FooterChar"/>
    <w:uiPriority w:val="99"/>
    <w:unhideWhenUsed/>
    <w:rsid w:val="004D570A"/>
    <w:pPr>
      <w:spacing w:before="22"/>
      <w:ind w:left="-966"/>
    </w:pPr>
    <w:rPr>
      <w:color w:val="FFFFFF"/>
      <w:sz w:val="18"/>
    </w:rPr>
  </w:style>
  <w:style w:type="character" w:customStyle="1" w:styleId="FooterChar">
    <w:name w:val="Footer Char"/>
    <w:basedOn w:val="DefaultParagraphFont"/>
    <w:link w:val="Footer"/>
    <w:uiPriority w:val="99"/>
    <w:rsid w:val="004D570A"/>
    <w:rPr>
      <w:rFonts w:ascii="EC Square Sans Pro" w:eastAsia="EC Square Sans Pro" w:hAnsi="EC Square Sans Pro" w:cs="EC Square Sans Pro"/>
      <w:color w:val="FFFFFF"/>
      <w:sz w:val="18"/>
    </w:rPr>
  </w:style>
  <w:style w:type="paragraph" w:customStyle="1" w:styleId="Listbulletintro">
    <w:name w:val="List bullet intro"/>
    <w:basedOn w:val="ListParagraph"/>
    <w:qFormat/>
    <w:rsid w:val="00D210B6"/>
    <w:pPr>
      <w:numPr>
        <w:ilvl w:val="0"/>
      </w:numPr>
      <w:spacing w:before="0" w:line="271" w:lineRule="auto"/>
      <w:ind w:left="0" w:hanging="284"/>
      <w:jc w:val="left"/>
    </w:pPr>
  </w:style>
  <w:style w:type="paragraph" w:customStyle="1" w:styleId="BodyIntro">
    <w:name w:val="Body Intro"/>
    <w:basedOn w:val="Normal"/>
    <w:qFormat/>
    <w:rsid w:val="00D210B6"/>
    <w:pPr>
      <w:spacing w:line="271" w:lineRule="auto"/>
      <w:ind w:right="1043"/>
      <w:jc w:val="both"/>
    </w:pPr>
    <w:rPr>
      <w:color w:val="808080" w:themeColor="background1" w:themeShade="80"/>
      <w:sz w:val="36"/>
    </w:rPr>
  </w:style>
  <w:style w:type="character" w:styleId="Hyperlink">
    <w:name w:val="Hyperlink"/>
    <w:basedOn w:val="DefaultParagraphFont"/>
    <w:uiPriority w:val="99"/>
    <w:unhideWhenUsed/>
    <w:rsid w:val="00554165"/>
    <w:rPr>
      <w:color w:val="FF4F3D" w:themeColor="hyperlink"/>
      <w:u w:val="single"/>
    </w:rPr>
  </w:style>
  <w:style w:type="character" w:styleId="UnresolvedMention">
    <w:name w:val="Unresolved Mention"/>
    <w:basedOn w:val="DefaultParagraphFont"/>
    <w:uiPriority w:val="99"/>
    <w:semiHidden/>
    <w:unhideWhenUsed/>
    <w:rsid w:val="00554165"/>
    <w:rPr>
      <w:color w:val="605E5C"/>
      <w:shd w:val="clear" w:color="auto" w:fill="E1DFDD"/>
    </w:rPr>
  </w:style>
  <w:style w:type="paragraph" w:styleId="Revision">
    <w:name w:val="Revision"/>
    <w:hidden/>
    <w:uiPriority w:val="99"/>
    <w:semiHidden/>
    <w:rsid w:val="00646E32"/>
    <w:pPr>
      <w:widowControl/>
      <w:autoSpaceDE/>
      <w:autoSpaceDN/>
    </w:pPr>
    <w:rPr>
      <w:rFonts w:ascii="EC Square Sans Pro" w:eastAsia="EC Square Sans Pro" w:hAnsi="EC Square Sans Pro" w:cs="EC Square Sans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mentor4wbl.eu/uploads/1/2/4/6/124668488/vet_general_brochure_en_v02_digital.pdf" TargetMode="External"/><Relationship Id="rId18" Type="http://schemas.openxmlformats.org/officeDocument/2006/relationships/header" Target="header1.xml"/><Relationship Id="rId26" Type="http://schemas.openxmlformats.org/officeDocument/2006/relationships/hyperlink" Target="https://twitter.com/europeanyoutheu" TargetMode="External"/><Relationship Id="rId39"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ec.europa.eu/eurostat/statistics-explained/index.php?title=Adult_learning_statistics" TargetMode="External"/><Relationship Id="rId17" Type="http://schemas.openxmlformats.org/officeDocument/2006/relationships/hyperlink" Target="https://ec.europa.eu/transparency/documents-register/detail?ref=COM(2020)274&amp;lang=el" TargetMode="External"/><Relationship Id="rId25" Type="http://schemas.openxmlformats.org/officeDocument/2006/relationships/hyperlink" Target="https://twitter.com/eu_social" TargetMode="External"/><Relationship Id="rId33" Type="http://schemas.openxmlformats.org/officeDocument/2006/relationships/header" Target="header2.xml"/><Relationship Id="rId38"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hyperlink" Target="https://ec.europa.eu/transparency/documents-register/detail?ref=COM(2020)274&amp;lang=el" TargetMode="External"/><Relationship Id="rId20" Type="http://schemas.openxmlformats.org/officeDocument/2006/relationships/hyperlink" Target="mailto:vocational2022@actiongroup.com" TargetMode="External"/><Relationship Id="rId29" Type="http://schemas.openxmlformats.org/officeDocument/2006/relationships/hyperlink" Target="https://www.facebook.com/socialeurop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c.europa.eu/clima/eu-action/european-green-deal_el" TargetMode="External"/><Relationship Id="rId24" Type="http://schemas.openxmlformats.org/officeDocument/2006/relationships/hyperlink" Target="https://twitter.com/eu_social" TargetMode="External"/><Relationship Id="rId32" Type="http://schemas.openxmlformats.org/officeDocument/2006/relationships/hyperlink" Target="https://www.facebook.com/EuropeanYouthEU/" TargetMode="External"/><Relationship Id="rId37"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hyperlink" Target="https://ec.europa.eu/transparency/documents-register/detail?ref=COM(2020)274&amp;lang=el" TargetMode="External"/><Relationship Id="rId23" Type="http://schemas.openxmlformats.org/officeDocument/2006/relationships/image" Target="media/image5.png"/><Relationship Id="rId28" Type="http://schemas.openxmlformats.org/officeDocument/2006/relationships/image" Target="media/image6.png"/><Relationship Id="rId36" Type="http://schemas.openxmlformats.org/officeDocument/2006/relationships/theme" Target="theme/theme1.xml"/><Relationship Id="rId10" Type="http://schemas.openxmlformats.org/officeDocument/2006/relationships/hyperlink" Target="https://ec.europa.eu/social/vocational-skills-week/select-language?destination=/node/1" TargetMode="External"/><Relationship Id="rId19" Type="http://schemas.openxmlformats.org/officeDocument/2006/relationships/footer" Target="footer1.xml"/><Relationship Id="rId31" Type="http://schemas.openxmlformats.org/officeDocument/2006/relationships/hyperlink" Target="https://www.facebook.com/EuropeanYouthEU/" TargetMode="External"/><Relationship Id="rId4" Type="http://schemas.openxmlformats.org/officeDocument/2006/relationships/webSettings" Target="webSettings.xml"/><Relationship Id="rId9" Type="http://schemas.openxmlformats.org/officeDocument/2006/relationships/hyperlink" Target="https://ec.europa.eu/social/vocational-skills-week/sites/default/files/evsw_media_relations_toolkit_2020.pdf" TargetMode="External"/><Relationship Id="rId14" Type="http://schemas.openxmlformats.org/officeDocument/2006/relationships/hyperlink" Target="https://www.mentor4wbl.eu/uploads/1/2/4/6/124668488/vet_general_brochure_en_v02_digital.pdf" TargetMode="External"/><Relationship Id="rId22" Type="http://schemas.openxmlformats.org/officeDocument/2006/relationships/hyperlink" Target="https://ec.europa.eu/social/vocational-skills-week/index_el" TargetMode="External"/><Relationship Id="rId27" Type="http://schemas.openxmlformats.org/officeDocument/2006/relationships/hyperlink" Target="https://twitter.com/europeanyoutheu" TargetMode="External"/><Relationship Id="rId30" Type="http://schemas.openxmlformats.org/officeDocument/2006/relationships/hyperlink" Target="https://www.facebook.com/socialeurope/" TargetMode="External"/><Relationship Id="rId35" Type="http://schemas.openxmlformats.org/officeDocument/2006/relationships/fontTable" Target="fontTable.xml"/><Relationship Id="rId8" Type="http://schemas.openxmlformats.org/officeDocument/2006/relationships/image" Target="media/image2.svg"/><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Vocational2022@actionprgroup.com"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hyperlink" Target="mailto:Vocational2022@actionprgroup.com" TargetMode="External"/></Relationships>
</file>

<file path=word/theme/theme1.xml><?xml version="1.0" encoding="utf-8"?>
<a:theme xmlns:a="http://schemas.openxmlformats.org/drawingml/2006/main" name="Office Theme">
  <a:themeElements>
    <a:clrScheme name="Vocational Skills Week">
      <a:dk1>
        <a:sysClr val="windowText" lastClr="000000"/>
      </a:dk1>
      <a:lt1>
        <a:sysClr val="window" lastClr="FFFFFF"/>
      </a:lt1>
      <a:dk2>
        <a:srgbClr val="FF4F3D"/>
      </a:dk2>
      <a:lt2>
        <a:srgbClr val="EEECE1"/>
      </a:lt2>
      <a:accent1>
        <a:srgbClr val="AB4ADB"/>
      </a:accent1>
      <a:accent2>
        <a:srgbClr val="C0504D"/>
      </a:accent2>
      <a:accent3>
        <a:srgbClr val="9BBB59"/>
      </a:accent3>
      <a:accent4>
        <a:srgbClr val="8064A2"/>
      </a:accent4>
      <a:accent5>
        <a:srgbClr val="4BACC6"/>
      </a:accent5>
      <a:accent6>
        <a:srgbClr val="F79646"/>
      </a:accent6>
      <a:hlink>
        <a:srgbClr val="FF4F3D"/>
      </a:hlink>
      <a:folHlink>
        <a:srgbClr val="800080"/>
      </a:folHlink>
    </a:clrScheme>
    <a:fontScheme name="EC Square Sans Pro">
      <a:majorFont>
        <a:latin typeface="EC Square Sans Pro"/>
        <a:ea typeface=""/>
        <a:cs typeface=""/>
      </a:majorFont>
      <a:minorFont>
        <a:latin typeface="EC Square Sans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EB7179BE0E1E4CBA8292DA2D705EA8" ma:contentTypeVersion="13" ma:contentTypeDescription="Create a new document." ma:contentTypeScope="" ma:versionID="0e41f5d0619c4752051a8577f8854fdc">
  <xsd:schema xmlns:xsd="http://www.w3.org/2001/XMLSchema" xmlns:xs="http://www.w3.org/2001/XMLSchema" xmlns:p="http://schemas.microsoft.com/office/2006/metadata/properties" xmlns:ns2="c1b03de7-01c4-4dad-af96-3dd29ba2b03a" xmlns:ns3="ebb4bf2d-46ae-4aee-aa9f-3a7fb1d74eb4" targetNamespace="http://schemas.microsoft.com/office/2006/metadata/properties" ma:root="true" ma:fieldsID="a5570ac125b9935f137ad9abe34e8584" ns2:_="" ns3:_="">
    <xsd:import namespace="c1b03de7-01c4-4dad-af96-3dd29ba2b03a"/>
    <xsd:import namespace="ebb4bf2d-46ae-4aee-aa9f-3a7fb1d74e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b03de7-01c4-4dad-af96-3dd29ba2b0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b4bf2d-46ae-4aee-aa9f-3a7fb1d74e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6B5D40-596C-4648-9394-FA5A60C354BC}"/>
</file>

<file path=customXml/itemProps2.xml><?xml version="1.0" encoding="utf-8"?>
<ds:datastoreItem xmlns:ds="http://schemas.openxmlformats.org/officeDocument/2006/customXml" ds:itemID="{B89D38CB-918A-4AA8-AF62-D0D631CD9FDF}"/>
</file>

<file path=customXml/itemProps3.xml><?xml version="1.0" encoding="utf-8"?>
<ds:datastoreItem xmlns:ds="http://schemas.openxmlformats.org/officeDocument/2006/customXml" ds:itemID="{0A70C8C8-CE66-44BD-9005-DA597322BF8D}"/>
</file>

<file path=docProps/app.xml><?xml version="1.0" encoding="utf-8"?>
<Properties xmlns="http://schemas.openxmlformats.org/officeDocument/2006/extended-properties" xmlns:vt="http://schemas.openxmlformats.org/officeDocument/2006/docPropsVTypes">
  <Template>Normal.dotm</Template>
  <TotalTime>5</TotalTime>
  <Pages>4</Pages>
  <Words>753</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K Zoran</dc:creator>
  <cp:lastModifiedBy>BAKA Elena</cp:lastModifiedBy>
  <cp:revision>6</cp:revision>
  <dcterms:created xsi:type="dcterms:W3CDTF">2022-03-08T12:14:00Z</dcterms:created>
  <dcterms:modified xsi:type="dcterms:W3CDTF">2022-03-18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0T00:00:00Z</vt:filetime>
  </property>
  <property fmtid="{D5CDD505-2E9C-101B-9397-08002B2CF9AE}" pid="3" name="Creator">
    <vt:lpwstr>Adobe InDesign 17.1 (Windows)</vt:lpwstr>
  </property>
  <property fmtid="{D5CDD505-2E9C-101B-9397-08002B2CF9AE}" pid="4" name="LastSaved">
    <vt:filetime>2022-02-10T00:00:00Z</vt:filetime>
  </property>
  <property fmtid="{D5CDD505-2E9C-101B-9397-08002B2CF9AE}" pid="5" name="ContentTypeId">
    <vt:lpwstr>0x010100F8EB7179BE0E1E4CBA8292DA2D705EA8</vt:lpwstr>
  </property>
</Properties>
</file>